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46BE" w:rsidRPr="004C46BE" w:rsidRDefault="004C46BE" w:rsidP="00A45FA7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C46BE">
        <w:rPr>
          <w:rFonts w:ascii="Arial" w:hAnsi="Arial" w:cs="Arial"/>
          <w:sz w:val="24"/>
          <w:szCs w:val="24"/>
          <w:lang w:val="en-US"/>
        </w:rPr>
        <w:t>Trace elements are 4</w:t>
      </w:r>
      <w:r w:rsidRPr="004C46BE">
        <w:rPr>
          <w:rFonts w:ascii="Arial" w:hAnsi="Arial" w:cs="Arial"/>
          <w:sz w:val="24"/>
          <w:szCs w:val="24"/>
          <w:vertAlign w:val="superscript"/>
          <w:lang w:val="en-US"/>
        </w:rPr>
        <w:t>th</w:t>
      </w:r>
      <w:r w:rsidRPr="004C46BE">
        <w:rPr>
          <w:rFonts w:ascii="Arial" w:hAnsi="Arial" w:cs="Arial"/>
          <w:sz w:val="24"/>
          <w:szCs w:val="24"/>
          <w:lang w:val="en-US"/>
        </w:rPr>
        <w:t xml:space="preserve"> cell</w:t>
      </w:r>
    </w:p>
    <w:p w:rsidR="004C46BE" w:rsidRPr="004C46BE" w:rsidRDefault="004C46BE" w:rsidP="00A45FA7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C46BE">
        <w:rPr>
          <w:rFonts w:ascii="Arial" w:hAnsi="Arial" w:cs="Arial"/>
          <w:sz w:val="24"/>
          <w:szCs w:val="24"/>
        </w:rPr>
        <w:t>Some did create amino acids; some created nucleic acid but no living things</w:t>
      </w:r>
    </w:p>
    <w:p w:rsidR="00255D56" w:rsidRPr="004C46BE" w:rsidRDefault="004C46BE" w:rsidP="00A45FA7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C46BE">
        <w:rPr>
          <w:rFonts w:ascii="Arial" w:hAnsi="Arial" w:cs="Arial"/>
          <w:sz w:val="24"/>
          <w:szCs w:val="24"/>
          <w:lang w:val="en-US"/>
        </w:rPr>
        <w:t>Ancient cells had RNA</w:t>
      </w:r>
    </w:p>
    <w:p w:rsidR="004C46BE" w:rsidRPr="004C46BE" w:rsidRDefault="004C46BE" w:rsidP="00A45FA7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C46BE">
        <w:rPr>
          <w:rFonts w:ascii="Arial" w:hAnsi="Arial" w:cs="Arial"/>
          <w:sz w:val="24"/>
          <w:szCs w:val="24"/>
          <w:lang w:val="en-US"/>
        </w:rPr>
        <w:t xml:space="preserve">Condensation </w:t>
      </w:r>
      <w:r>
        <w:rPr>
          <w:rFonts w:ascii="Arial" w:hAnsi="Arial" w:cs="Arial"/>
          <w:sz w:val="24"/>
          <w:szCs w:val="24"/>
          <w:lang w:val="en-US"/>
        </w:rPr>
        <w:t>is the opposite of hydrolysis</w:t>
      </w:r>
    </w:p>
    <w:p w:rsidR="004C46BE" w:rsidRPr="004845C1" w:rsidRDefault="004C46BE" w:rsidP="00A45FA7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n-US"/>
        </w:rPr>
        <w:t>Seclusion – breaking and making things at the same time and different places – keep them independent – no wasting</w:t>
      </w:r>
    </w:p>
    <w:p w:rsidR="004845C1" w:rsidRPr="004845C1" w:rsidRDefault="004845C1" w:rsidP="00A45FA7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n-US"/>
        </w:rPr>
        <w:t>Many molecules associate without non-covalent bonds</w:t>
      </w:r>
    </w:p>
    <w:p w:rsidR="004845C1" w:rsidRPr="004845C1" w:rsidRDefault="004845C1" w:rsidP="00A45FA7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  <w:lang w:val="en-US"/>
        </w:rPr>
        <w:t>Dimerise</w:t>
      </w:r>
      <w:proofErr w:type="spellEnd"/>
      <w:r>
        <w:rPr>
          <w:rFonts w:ascii="Arial" w:hAnsi="Arial" w:cs="Arial"/>
          <w:sz w:val="24"/>
          <w:szCs w:val="24"/>
          <w:lang w:val="en-US"/>
        </w:rPr>
        <w:t>?</w:t>
      </w:r>
    </w:p>
    <w:p w:rsidR="004845C1" w:rsidRPr="004845C1" w:rsidRDefault="004845C1" w:rsidP="00A45FA7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n-US"/>
        </w:rPr>
        <w:t>Growth hormone stimulates cell growth and differentiation – without forming chemical bonds</w:t>
      </w:r>
    </w:p>
    <w:p w:rsidR="004845C1" w:rsidRPr="004845C1" w:rsidRDefault="004845C1" w:rsidP="00A45FA7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n-US"/>
        </w:rPr>
        <w:t>Hormone is protein – receptor is also protein</w:t>
      </w:r>
    </w:p>
    <w:p w:rsidR="004845C1" w:rsidRPr="003C3784" w:rsidRDefault="008F611C" w:rsidP="00A45FA7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n-US"/>
        </w:rPr>
        <w:t xml:space="preserve">Among all compounds that have H; HX – </w:t>
      </w:r>
      <w:r w:rsidR="005F5040">
        <w:rPr>
          <w:rFonts w:ascii="Arial" w:hAnsi="Arial" w:cs="Arial"/>
          <w:sz w:val="24"/>
          <w:szCs w:val="24"/>
          <w:lang w:val="en-US"/>
        </w:rPr>
        <w:t>Only water is liquid – unique – the shape of water and the two lone pairs – very electronegative – like to form bonds with other hydrocarbons</w:t>
      </w:r>
      <w:r w:rsidR="00CE1A9A">
        <w:rPr>
          <w:rFonts w:ascii="Arial" w:hAnsi="Arial" w:cs="Arial"/>
          <w:sz w:val="24"/>
          <w:szCs w:val="24"/>
          <w:lang w:val="en-US"/>
        </w:rPr>
        <w:t xml:space="preserve"> – on one side wants to donate – another side wants to gain</w:t>
      </w:r>
      <w:r w:rsidR="00C8091A">
        <w:rPr>
          <w:rFonts w:ascii="Arial" w:hAnsi="Arial" w:cs="Arial"/>
          <w:sz w:val="24"/>
          <w:szCs w:val="24"/>
          <w:lang w:val="en-US"/>
        </w:rPr>
        <w:t>; liquid molecules that require highest energy to heat up by 1 degree – requires a lot of energy to boil water</w:t>
      </w:r>
    </w:p>
    <w:p w:rsidR="003C3784" w:rsidRPr="005F5040" w:rsidRDefault="003C3784" w:rsidP="00A45FA7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n-US"/>
        </w:rPr>
        <w:t xml:space="preserve">Lipids are hydrophobic – hate water – </w:t>
      </w:r>
      <w:r w:rsidR="00FF44A3">
        <w:rPr>
          <w:rFonts w:ascii="Arial" w:hAnsi="Arial" w:cs="Arial"/>
          <w:sz w:val="24"/>
          <w:szCs w:val="24"/>
          <w:lang w:val="en-US"/>
        </w:rPr>
        <w:t xml:space="preserve">clathrate – </w:t>
      </w:r>
      <w:r>
        <w:rPr>
          <w:rFonts w:ascii="Arial" w:hAnsi="Arial" w:cs="Arial"/>
          <w:sz w:val="24"/>
          <w:szCs w:val="24"/>
          <w:lang w:val="en-US"/>
        </w:rPr>
        <w:t>cage structure – nonpolar surface areas get surrounded</w:t>
      </w:r>
    </w:p>
    <w:p w:rsidR="005F5040" w:rsidRPr="0088774F" w:rsidRDefault="005F5040" w:rsidP="00A45FA7">
      <w:pPr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en-US"/>
        </w:rPr>
        <w:t xml:space="preserve">1 </w:t>
      </w:r>
      <w:proofErr w:type="spellStart"/>
      <w:r>
        <w:rPr>
          <w:rFonts w:ascii="Arial" w:hAnsi="Arial" w:cs="Arial"/>
          <w:sz w:val="24"/>
          <w:szCs w:val="24"/>
          <w:lang w:val="en-US"/>
        </w:rPr>
        <w:t>armstrong</w:t>
      </w:r>
      <w:proofErr w:type="spellEnd"/>
      <w:r>
        <w:rPr>
          <w:rFonts w:ascii="Arial" w:hAnsi="Arial" w:cs="Arial"/>
          <w:sz w:val="24"/>
          <w:szCs w:val="24"/>
          <w:lang w:val="en-US"/>
        </w:rPr>
        <w:t xml:space="preserve"> is the length of hydrogen</w:t>
      </w:r>
    </w:p>
    <w:p w:rsidR="0088774F" w:rsidRPr="004A175D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ino acids are building blocks of proteins</w:t>
      </w:r>
    </w:p>
    <w:p w:rsidR="0088774F" w:rsidRDefault="0088774F" w:rsidP="0088774F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ach amino acid has a common part</w:t>
      </w:r>
    </w:p>
    <w:p w:rsidR="0088774F" w:rsidRDefault="0088774F" w:rsidP="0088774F">
      <w:pPr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pha amino group that has alpha carbon</w:t>
      </w:r>
    </w:p>
    <w:p w:rsidR="0088774F" w:rsidRDefault="0088774F" w:rsidP="0088774F">
      <w:pPr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pha carboxylic acid – acidic end</w:t>
      </w:r>
    </w:p>
    <w:p w:rsidR="0088774F" w:rsidRDefault="0088774F" w:rsidP="0088774F">
      <w:pPr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ino group is the organic basic group</w:t>
      </w:r>
    </w:p>
    <w:p w:rsidR="0088774F" w:rsidRDefault="0088774F" w:rsidP="0088774F">
      <w:pPr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rm nh3+ in water – carboxylic group will become charged – COO-</w:t>
      </w:r>
    </w:p>
    <w:p w:rsidR="0088774F" w:rsidRDefault="0088774F" w:rsidP="0088774F">
      <w:pPr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ide chain is different from one amino acid to another</w:t>
      </w:r>
    </w:p>
    <w:p w:rsidR="0088774F" w:rsidRDefault="0088774F" w:rsidP="0088774F">
      <w:pPr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irality </w:t>
      </w:r>
    </w:p>
    <w:p w:rsidR="0088774F" w:rsidRDefault="0088774F" w:rsidP="0088774F">
      <w:pPr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ptically active asymmetric chiral molecule</w:t>
      </w:r>
    </w:p>
    <w:p w:rsidR="0088774F" w:rsidRDefault="0088774F" w:rsidP="0088774F">
      <w:pPr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 neutral pH, as it has both positive and negative charge the net charge is 0 -&gt; zwitterion</w:t>
      </w:r>
    </w:p>
    <w:p w:rsidR="0088774F" w:rsidRDefault="0088774F" w:rsidP="0088774F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rbon is usually shown as black or green</w:t>
      </w:r>
    </w:p>
    <w:p w:rsidR="0088774F" w:rsidRDefault="0088774F" w:rsidP="0088774F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xygen is usually red – </w:t>
      </w:r>
      <w:proofErr w:type="spellStart"/>
      <w:r>
        <w:rPr>
          <w:rFonts w:ascii="Arial" w:hAnsi="Arial" w:cs="Arial"/>
          <w:sz w:val="24"/>
          <w:szCs w:val="24"/>
        </w:rPr>
        <w:t>cuz</w:t>
      </w:r>
      <w:proofErr w:type="spellEnd"/>
      <w:r>
        <w:rPr>
          <w:rFonts w:ascii="Arial" w:hAnsi="Arial" w:cs="Arial"/>
          <w:sz w:val="24"/>
          <w:szCs w:val="24"/>
        </w:rPr>
        <w:t xml:space="preserve"> it represents blood, life – haemoglobin</w:t>
      </w:r>
    </w:p>
    <w:p w:rsidR="0088774F" w:rsidRDefault="0088774F" w:rsidP="0088774F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Nitrogen is blue – also called azote – thunder has lots of charges and thunder is blue – nitrogen becomes ammonia</w:t>
      </w:r>
    </w:p>
    <w:p w:rsidR="0088774F" w:rsidRDefault="0088774F" w:rsidP="0088774F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amino acid except glycine has asymmetric alpha-carbon</w:t>
      </w:r>
    </w:p>
    <w:p w:rsidR="0088774F" w:rsidRDefault="0088774F" w:rsidP="0088774F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lycine has 2 H so not asymmetric</w:t>
      </w:r>
    </w:p>
    <w:p w:rsidR="0088774F" w:rsidRDefault="0088774F" w:rsidP="0088774F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-amino acid can make immune responses</w:t>
      </w:r>
    </w:p>
    <w:p w:rsidR="0088774F" w:rsidRDefault="0088774F" w:rsidP="0088774F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re are more than 20 amino acids but only focus on 20 amino acids </w:t>
      </w:r>
      <w:proofErr w:type="spellStart"/>
      <w:r>
        <w:rPr>
          <w:rFonts w:ascii="Arial" w:hAnsi="Arial" w:cs="Arial"/>
          <w:sz w:val="24"/>
          <w:szCs w:val="24"/>
        </w:rPr>
        <w:t>cuz</w:t>
      </w:r>
      <w:proofErr w:type="spellEnd"/>
      <w:r>
        <w:rPr>
          <w:rFonts w:ascii="Arial" w:hAnsi="Arial" w:cs="Arial"/>
          <w:sz w:val="24"/>
          <w:szCs w:val="24"/>
        </w:rPr>
        <w:t xml:space="preserve"> humans</w:t>
      </w:r>
    </w:p>
    <w:p w:rsidR="0088774F" w:rsidRDefault="0088774F" w:rsidP="0088774F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ts of amino acids are nonpolar (10 amino acids) - hydrophobic</w:t>
      </w:r>
    </w:p>
    <w:p w:rsidR="0088774F" w:rsidRDefault="0088774F" w:rsidP="0088774F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ethionine is the start codon of most genes</w:t>
      </w:r>
    </w:p>
    <w:p w:rsidR="0088774F" w:rsidRDefault="0088774F" w:rsidP="0088774F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3 amino acid codes</w:t>
      </w:r>
    </w:p>
    <w:p w:rsidR="0088774F" w:rsidRDefault="0088774F" w:rsidP="0088774F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ings make it hard to twist around – more stable</w:t>
      </w:r>
    </w:p>
    <w:p w:rsidR="0088774F" w:rsidRDefault="0088774F" w:rsidP="0088774F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 amino acids are polar - hydrophilic</w:t>
      </w:r>
    </w:p>
    <w:p w:rsidR="0088774F" w:rsidRDefault="0088774F" w:rsidP="0088774F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olars</w:t>
      </w:r>
      <w:proofErr w:type="spellEnd"/>
      <w:r>
        <w:rPr>
          <w:rFonts w:ascii="Arial" w:hAnsi="Arial" w:cs="Arial"/>
          <w:sz w:val="24"/>
          <w:szCs w:val="24"/>
        </w:rPr>
        <w:t xml:space="preserve"> do not lose protons – they form hydrogen bonds</w:t>
      </w:r>
    </w:p>
    <w:p w:rsidR="0088774F" w:rsidRDefault="0088774F" w:rsidP="0088774F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¼ of the amino acids are charged – </w:t>
      </w:r>
      <w:proofErr w:type="spellStart"/>
      <w:r>
        <w:rPr>
          <w:rFonts w:ascii="Arial" w:hAnsi="Arial" w:cs="Arial"/>
          <w:sz w:val="24"/>
          <w:szCs w:val="24"/>
        </w:rPr>
        <w:t>asparctic</w:t>
      </w:r>
      <w:proofErr w:type="spellEnd"/>
      <w:r>
        <w:rPr>
          <w:rFonts w:ascii="Arial" w:hAnsi="Arial" w:cs="Arial"/>
          <w:sz w:val="24"/>
          <w:szCs w:val="24"/>
        </w:rPr>
        <w:t xml:space="preserve"> acid and glutamic acid are highly negative</w:t>
      </w:r>
    </w:p>
    <w:p w:rsidR="0088774F" w:rsidRDefault="0088774F" w:rsidP="0088774F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lutamic acid in Chinese sauces – soy sauce, oyster sauce</w:t>
      </w:r>
    </w:p>
    <w:p w:rsidR="0088774F" w:rsidRDefault="0088774F" w:rsidP="0088774F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istidine is basic but operate around very neutral pH</w:t>
      </w:r>
    </w:p>
    <w:p w:rsidR="0088774F" w:rsidRDefault="0088774F" w:rsidP="0088774F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ydrophilic stays at the surface of the protein while </w:t>
      </w:r>
      <w:proofErr w:type="spellStart"/>
      <w:r>
        <w:rPr>
          <w:rFonts w:ascii="Arial" w:hAnsi="Arial" w:cs="Arial"/>
          <w:sz w:val="24"/>
          <w:szCs w:val="24"/>
        </w:rPr>
        <w:t>hydrophobics</w:t>
      </w:r>
      <w:proofErr w:type="spellEnd"/>
      <w:r>
        <w:rPr>
          <w:rFonts w:ascii="Arial" w:hAnsi="Arial" w:cs="Arial"/>
          <w:sz w:val="24"/>
          <w:szCs w:val="24"/>
        </w:rPr>
        <w:t xml:space="preserve"> are wrapped inside</w:t>
      </w:r>
    </w:p>
    <w:p w:rsidR="0088774F" w:rsidRDefault="0088774F" w:rsidP="0088774F">
      <w:pPr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lue is basic; red for acid; Histidine is mild basic</w:t>
      </w:r>
    </w:p>
    <w:p w:rsidR="0088774F" w:rsidRDefault="0088774F" w:rsidP="00E5580A">
      <w:pPr>
        <w:ind w:left="360"/>
        <w:rPr>
          <w:rFonts w:ascii="Arial" w:hAnsi="Arial" w:cs="Arial"/>
          <w:sz w:val="24"/>
          <w:szCs w:val="24"/>
        </w:rPr>
      </w:pPr>
      <w:r w:rsidRPr="00E5580A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25E0950" wp14:editId="26FFD8E2">
            <wp:extent cx="5731510" cy="319913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ino acids range in codon frequency – glycine, leucine, and valine are over-represent – hydrophobic – nonpolar – we like them a lot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G has sulphur in side chain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ryptophan only has one codon – UGG 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harged amino acid – equilibrium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0 to 14 is the </w:t>
      </w:r>
      <w:proofErr w:type="spellStart"/>
      <w:r>
        <w:rPr>
          <w:rFonts w:ascii="Arial" w:hAnsi="Arial" w:cs="Arial"/>
          <w:sz w:val="24"/>
          <w:szCs w:val="24"/>
        </w:rPr>
        <w:t>Ph</w:t>
      </w:r>
      <w:proofErr w:type="spellEnd"/>
      <w:r>
        <w:rPr>
          <w:rFonts w:ascii="Arial" w:hAnsi="Arial" w:cs="Arial"/>
          <w:sz w:val="24"/>
          <w:szCs w:val="24"/>
        </w:rPr>
        <w:t xml:space="preserve"> range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monium ion is NH4+ - can give away proton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midazole is a mild base – has almost neutral </w:t>
      </w:r>
      <w:proofErr w:type="spellStart"/>
      <w:r>
        <w:rPr>
          <w:rFonts w:ascii="Arial" w:hAnsi="Arial" w:cs="Arial"/>
          <w:sz w:val="24"/>
          <w:szCs w:val="24"/>
        </w:rPr>
        <w:t>Ph</w:t>
      </w:r>
      <w:proofErr w:type="spellEnd"/>
      <w:r>
        <w:rPr>
          <w:rFonts w:ascii="Arial" w:hAnsi="Arial" w:cs="Arial"/>
          <w:sz w:val="24"/>
          <w:szCs w:val="24"/>
        </w:rPr>
        <w:t xml:space="preserve"> – the group found in Histidine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0 standard amino acids have common backbone but different side chains – only 5 are ionised (charged) that can interact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ses are proton acceptors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Bronsted</w:t>
      </w:r>
      <w:proofErr w:type="spellEnd"/>
      <w:r>
        <w:rPr>
          <w:rFonts w:ascii="Arial" w:hAnsi="Arial" w:cs="Arial"/>
          <w:sz w:val="24"/>
          <w:szCs w:val="24"/>
        </w:rPr>
        <w:t>-Lowry definition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rong base associates completely into conjugate acid – organised – accept protons – rarely found in neutral form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rong acids will fully ionise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ater is the principle source of proton to make acids charged – to accept protons from bases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ater can </w:t>
      </w:r>
      <w:proofErr w:type="spellStart"/>
      <w:r>
        <w:rPr>
          <w:rFonts w:ascii="Arial" w:hAnsi="Arial" w:cs="Arial"/>
          <w:sz w:val="24"/>
          <w:szCs w:val="24"/>
        </w:rPr>
        <w:t>self protonate</w:t>
      </w:r>
      <w:proofErr w:type="spellEnd"/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quilibrium means it goes back and forth – not fully in one direction – depending on temperature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ake life easier by writing H3O+ as H+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 water molecule gives equal amount of H+ and OH-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centration is in </w:t>
      </w:r>
      <w:proofErr w:type="gramStart"/>
      <w:r>
        <w:rPr>
          <w:rFonts w:ascii="Arial" w:hAnsi="Arial" w:cs="Arial"/>
          <w:sz w:val="24"/>
          <w:szCs w:val="24"/>
        </w:rPr>
        <w:t>[ ]</w:t>
      </w:r>
      <w:proofErr w:type="gramEnd"/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quilibrium constant defines ratio of the equation:</w:t>
      </w:r>
    </w:p>
    <w:p w:rsidR="0088774F" w:rsidRDefault="0088774F" w:rsidP="00F6125D">
      <w:pPr>
        <w:pStyle w:val="ListParagraph"/>
        <w:ind w:left="360"/>
        <w:rPr>
          <w:rFonts w:ascii="Arial" w:hAnsi="Arial" w:cs="Arial"/>
          <w:sz w:val="24"/>
          <w:szCs w:val="24"/>
        </w:rPr>
      </w:pPr>
      <w:r w:rsidRPr="00F6125D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C1ABCB5" wp14:editId="4B6BB4D5">
            <wp:extent cx="2272786" cy="15494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76873" cy="1552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Concentrationof</w:t>
      </w:r>
      <w:proofErr w:type="spellEnd"/>
      <w:r>
        <w:rPr>
          <w:rFonts w:ascii="Arial" w:hAnsi="Arial" w:cs="Arial"/>
          <w:sz w:val="24"/>
          <w:szCs w:val="24"/>
        </w:rPr>
        <w:t xml:space="preserve"> water equals 1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w = 10^-14 -&gt; Proton = 10^7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ater makes acid behaves like acid and base behaves like base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on product is Kw (10-14)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H was proposed – potential/power/</w:t>
      </w:r>
      <w:proofErr w:type="spellStart"/>
      <w:r>
        <w:rPr>
          <w:rFonts w:ascii="Arial" w:hAnsi="Arial" w:cs="Arial"/>
          <w:sz w:val="24"/>
          <w:szCs w:val="24"/>
        </w:rPr>
        <w:t>wtv</w:t>
      </w:r>
      <w:proofErr w:type="spellEnd"/>
      <w:r>
        <w:rPr>
          <w:rFonts w:ascii="Arial" w:hAnsi="Arial" w:cs="Arial"/>
          <w:sz w:val="24"/>
          <w:szCs w:val="24"/>
        </w:rPr>
        <w:t xml:space="preserve"> of hydrogen – use log scale</w:t>
      </w:r>
    </w:p>
    <w:p w:rsidR="0088774F" w:rsidRDefault="0088774F" w:rsidP="007F6F15">
      <w:pPr>
        <w:pStyle w:val="ListParagraph"/>
        <w:ind w:left="360"/>
        <w:rPr>
          <w:rFonts w:ascii="Arial" w:hAnsi="Arial" w:cs="Arial"/>
          <w:sz w:val="24"/>
          <w:szCs w:val="24"/>
        </w:rPr>
      </w:pPr>
      <w:r w:rsidRPr="007F6F15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8C084BC" wp14:editId="2C4DC454">
            <wp:extent cx="3606985" cy="76838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6985" cy="768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g1 = 0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 M </w:t>
      </w:r>
      <w:proofErr w:type="spellStart"/>
      <w:r>
        <w:rPr>
          <w:rFonts w:ascii="Arial" w:hAnsi="Arial" w:cs="Arial"/>
          <w:sz w:val="24"/>
          <w:szCs w:val="24"/>
        </w:rPr>
        <w:t>HCl</w:t>
      </w:r>
      <w:proofErr w:type="spellEnd"/>
      <w:r>
        <w:rPr>
          <w:rFonts w:ascii="Arial" w:hAnsi="Arial" w:cs="Arial"/>
          <w:sz w:val="24"/>
          <w:szCs w:val="24"/>
        </w:rPr>
        <w:t xml:space="preserve"> = 0; very acidic; occur in tummy but slightly less than 1 M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1 M </w:t>
      </w:r>
      <w:proofErr w:type="spellStart"/>
      <w:r>
        <w:rPr>
          <w:rFonts w:ascii="Arial" w:hAnsi="Arial" w:cs="Arial"/>
          <w:sz w:val="24"/>
          <w:szCs w:val="24"/>
        </w:rPr>
        <w:t>NaOH</w:t>
      </w:r>
      <w:proofErr w:type="spellEnd"/>
      <w:r>
        <w:rPr>
          <w:rFonts w:ascii="Arial" w:hAnsi="Arial" w:cs="Arial"/>
          <w:sz w:val="24"/>
          <w:szCs w:val="24"/>
        </w:rPr>
        <w:t xml:space="preserve"> = 14; very basic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ost biochemistry occurs in pH in 6 to 8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io reactions take place between pH 6.5 and 8 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uman operates in pH 7.4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ater hardly is at pH 7; either basic or acidic</w:t>
      </w:r>
    </w:p>
    <w:p w:rsidR="0088774F" w:rsidRPr="00AC316E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rface of proteins have polar charges – 50% are charged (like water)</w:t>
      </w:r>
    </w:p>
    <w:p w:rsidR="0088774F" w:rsidRDefault="0088774F" w:rsidP="0088774F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ighly positively charged in low pH (acidic)</w:t>
      </w:r>
    </w:p>
    <w:p w:rsidR="0088774F" w:rsidRDefault="0088774F" w:rsidP="0088774F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ame enzyme can react differently in different environment</w:t>
      </w:r>
    </w:p>
    <w:p w:rsidR="0088774F" w:rsidRDefault="0088774F" w:rsidP="0088774F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en you get sick, your blood pH changes – enzyme changes – feel weak </w:t>
      </w:r>
      <w:proofErr w:type="spellStart"/>
      <w:r>
        <w:rPr>
          <w:rFonts w:ascii="Arial" w:hAnsi="Arial" w:cs="Arial"/>
          <w:sz w:val="24"/>
          <w:szCs w:val="24"/>
        </w:rPr>
        <w:t>bcuz</w:t>
      </w:r>
      <w:proofErr w:type="spellEnd"/>
      <w:r>
        <w:rPr>
          <w:rFonts w:ascii="Arial" w:hAnsi="Arial" w:cs="Arial"/>
          <w:sz w:val="24"/>
          <w:szCs w:val="24"/>
        </w:rPr>
        <w:t xml:space="preserve"> body is using a lot of energy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soelectric point (</w:t>
      </w:r>
      <w:proofErr w:type="spellStart"/>
      <w:r>
        <w:rPr>
          <w:rFonts w:ascii="Arial" w:hAnsi="Arial" w:cs="Arial"/>
          <w:sz w:val="24"/>
          <w:szCs w:val="24"/>
        </w:rPr>
        <w:t>pl</w:t>
      </w:r>
      <w:proofErr w:type="spellEnd"/>
      <w:r>
        <w:rPr>
          <w:rFonts w:ascii="Arial" w:hAnsi="Arial" w:cs="Arial"/>
          <w:sz w:val="24"/>
          <w:szCs w:val="24"/>
        </w:rPr>
        <w:t>) = 6.8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2375B3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473795D" wp14:editId="364FEE3D">
            <wp:extent cx="4365187" cy="290222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98236" cy="2924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a</w:t>
      </w:r>
      <w:proofErr w:type="spellEnd"/>
      <w:r>
        <w:rPr>
          <w:rFonts w:ascii="Arial" w:hAnsi="Arial" w:cs="Arial"/>
          <w:sz w:val="24"/>
          <w:szCs w:val="24"/>
        </w:rPr>
        <w:t xml:space="preserve"> is low </w:t>
      </w:r>
      <w:proofErr w:type="spellStart"/>
      <w:r>
        <w:rPr>
          <w:rFonts w:ascii="Arial" w:hAnsi="Arial" w:cs="Arial"/>
          <w:sz w:val="24"/>
          <w:szCs w:val="24"/>
        </w:rPr>
        <w:t>bcuz</w:t>
      </w:r>
      <w:proofErr w:type="spellEnd"/>
      <w:r>
        <w:rPr>
          <w:rFonts w:ascii="Arial" w:hAnsi="Arial" w:cs="Arial"/>
          <w:sz w:val="24"/>
          <w:szCs w:val="24"/>
        </w:rPr>
        <w:t xml:space="preserve"> we are dealing with weak acids and bases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PKa</w:t>
      </w:r>
      <w:proofErr w:type="spellEnd"/>
      <w:r>
        <w:rPr>
          <w:rFonts w:ascii="Arial" w:hAnsi="Arial" w:cs="Arial"/>
          <w:sz w:val="24"/>
          <w:szCs w:val="24"/>
        </w:rPr>
        <w:t xml:space="preserve"> measures the acidity of acid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chemistry, equilibrium is measured at 0 K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biochemistry, </w:t>
      </w:r>
      <w:proofErr w:type="spellStart"/>
      <w:r>
        <w:rPr>
          <w:rFonts w:ascii="Arial" w:hAnsi="Arial" w:cs="Arial"/>
          <w:sz w:val="24"/>
          <w:szCs w:val="24"/>
        </w:rPr>
        <w:t>pKa</w:t>
      </w:r>
      <w:proofErr w:type="spellEnd"/>
      <w:r>
        <w:rPr>
          <w:rFonts w:ascii="Arial" w:hAnsi="Arial" w:cs="Arial"/>
          <w:sz w:val="24"/>
          <w:szCs w:val="24"/>
        </w:rPr>
        <w:t xml:space="preserve"> is measured at 25 degrees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icarbonate ion controls our blood pH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mmonium is toxic – ammonia goes into urea (non-toxic)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enderson-Hasselbalch</w:t>
      </w:r>
    </w:p>
    <w:p w:rsidR="0088774F" w:rsidRDefault="0088774F" w:rsidP="0088774F">
      <w:pPr>
        <w:pStyle w:val="ListParagraph"/>
        <w:numPr>
          <w:ilvl w:val="1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f </w:t>
      </w:r>
      <w:proofErr w:type="spellStart"/>
      <w:r>
        <w:rPr>
          <w:rFonts w:ascii="Arial" w:hAnsi="Arial" w:cs="Arial"/>
          <w:sz w:val="24"/>
          <w:szCs w:val="24"/>
        </w:rPr>
        <w:t>ph</w:t>
      </w:r>
      <w:proofErr w:type="spellEnd"/>
      <w:r>
        <w:rPr>
          <w:rFonts w:ascii="Arial" w:hAnsi="Arial" w:cs="Arial"/>
          <w:sz w:val="24"/>
          <w:szCs w:val="24"/>
        </w:rPr>
        <w:t xml:space="preserve"> = </w:t>
      </w:r>
      <w:proofErr w:type="spellStart"/>
      <w:proofErr w:type="gramStart"/>
      <w:r>
        <w:rPr>
          <w:rFonts w:ascii="Arial" w:hAnsi="Arial" w:cs="Arial"/>
          <w:sz w:val="24"/>
          <w:szCs w:val="24"/>
        </w:rPr>
        <w:t>pka</w:t>
      </w:r>
      <w:proofErr w:type="spellEnd"/>
      <w:r>
        <w:rPr>
          <w:rFonts w:ascii="Arial" w:hAnsi="Arial" w:cs="Arial"/>
          <w:sz w:val="24"/>
          <w:szCs w:val="24"/>
        </w:rPr>
        <w:t xml:space="preserve"> ;</w:t>
      </w:r>
      <w:proofErr w:type="gramEnd"/>
      <w:r>
        <w:rPr>
          <w:rFonts w:ascii="Arial" w:hAnsi="Arial" w:cs="Arial"/>
          <w:sz w:val="24"/>
          <w:szCs w:val="24"/>
        </w:rPr>
        <w:t xml:space="preserve"> [HA] = [A-]</w:t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ffer range is the range of pH that the molecules do not change rapidly from base to acid and vice versa</w:t>
      </w:r>
    </w:p>
    <w:p w:rsidR="0088774F" w:rsidRDefault="0088774F" w:rsidP="00FF33D8">
      <w:pPr>
        <w:pStyle w:val="ListParagraph"/>
        <w:ind w:left="360"/>
        <w:rPr>
          <w:rFonts w:ascii="Arial" w:hAnsi="Arial" w:cs="Arial"/>
          <w:sz w:val="24"/>
          <w:szCs w:val="24"/>
        </w:rPr>
      </w:pPr>
      <w:r w:rsidRPr="00FF33D8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1EC3A83" wp14:editId="03CB90ED">
            <wp:extent cx="2926080" cy="3264747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29823" cy="3268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774F" w:rsidRDefault="0088774F" w:rsidP="0088774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uffer will resist pH change within 1 unit of pH or 100 times of </w:t>
      </w:r>
      <w:proofErr w:type="spellStart"/>
      <w:r>
        <w:rPr>
          <w:rFonts w:ascii="Arial" w:hAnsi="Arial" w:cs="Arial"/>
          <w:sz w:val="24"/>
          <w:szCs w:val="24"/>
        </w:rPr>
        <w:t>Ka</w:t>
      </w:r>
      <w:proofErr w:type="spellEnd"/>
    </w:p>
    <w:p w:rsidR="0088774F" w:rsidRDefault="0088774F" w:rsidP="00356942">
      <w:pPr>
        <w:rPr>
          <w:rFonts w:ascii="Arial" w:hAnsi="Arial" w:cs="Arial"/>
          <w:sz w:val="24"/>
          <w:szCs w:val="24"/>
        </w:rPr>
      </w:pPr>
    </w:p>
    <w:p w:rsidR="0088774F" w:rsidRDefault="0088774F" w:rsidP="00356942">
      <w:pPr>
        <w:rPr>
          <w:rFonts w:ascii="Arial" w:hAnsi="Arial" w:cs="Arial"/>
          <w:sz w:val="24"/>
          <w:szCs w:val="24"/>
        </w:rPr>
      </w:pPr>
    </w:p>
    <w:p w:rsidR="0088774F" w:rsidRDefault="0088774F" w:rsidP="00356942">
      <w:pPr>
        <w:rPr>
          <w:rFonts w:ascii="Arial" w:hAnsi="Arial" w:cs="Arial"/>
          <w:sz w:val="24"/>
          <w:szCs w:val="24"/>
        </w:rPr>
      </w:pPr>
    </w:p>
    <w:p w:rsidR="0088774F" w:rsidRDefault="0088774F" w:rsidP="00356942">
      <w:pPr>
        <w:rPr>
          <w:rFonts w:ascii="Arial" w:hAnsi="Arial" w:cs="Arial"/>
          <w:sz w:val="24"/>
          <w:szCs w:val="24"/>
        </w:rPr>
      </w:pPr>
    </w:p>
    <w:p w:rsidR="0088774F" w:rsidRDefault="0088774F" w:rsidP="00356942">
      <w:pPr>
        <w:rPr>
          <w:rFonts w:ascii="Arial" w:hAnsi="Arial" w:cs="Arial"/>
          <w:sz w:val="24"/>
          <w:szCs w:val="24"/>
        </w:rPr>
      </w:pPr>
    </w:p>
    <w:p w:rsidR="0088774F" w:rsidRDefault="0088774F" w:rsidP="00356942">
      <w:pPr>
        <w:rPr>
          <w:rFonts w:ascii="Arial" w:hAnsi="Arial" w:cs="Arial"/>
          <w:sz w:val="24"/>
          <w:szCs w:val="24"/>
        </w:rPr>
      </w:pPr>
    </w:p>
    <w:p w:rsidR="0088774F" w:rsidRDefault="0088774F" w:rsidP="00356942">
      <w:pPr>
        <w:rPr>
          <w:rFonts w:ascii="Arial" w:hAnsi="Arial" w:cs="Arial"/>
          <w:sz w:val="24"/>
          <w:szCs w:val="24"/>
        </w:rPr>
      </w:pPr>
    </w:p>
    <w:p w:rsidR="0088774F" w:rsidRDefault="0088774F" w:rsidP="00356942">
      <w:pPr>
        <w:rPr>
          <w:rFonts w:ascii="Arial" w:hAnsi="Arial" w:cs="Arial"/>
          <w:sz w:val="24"/>
          <w:szCs w:val="24"/>
        </w:rPr>
      </w:pPr>
    </w:p>
    <w:p w:rsidR="0088774F" w:rsidRDefault="0088774F" w:rsidP="00356942">
      <w:pPr>
        <w:rPr>
          <w:rFonts w:ascii="Arial" w:hAnsi="Arial" w:cs="Arial"/>
          <w:sz w:val="24"/>
          <w:szCs w:val="24"/>
        </w:rPr>
      </w:pPr>
    </w:p>
    <w:p w:rsidR="0088774F" w:rsidRDefault="0088774F" w:rsidP="00356942">
      <w:pPr>
        <w:rPr>
          <w:rFonts w:ascii="Arial" w:hAnsi="Arial" w:cs="Arial"/>
          <w:sz w:val="24"/>
          <w:szCs w:val="24"/>
        </w:rPr>
      </w:pPr>
    </w:p>
    <w:p w:rsidR="0088774F" w:rsidRDefault="0088774F" w:rsidP="00356942">
      <w:pPr>
        <w:rPr>
          <w:rFonts w:ascii="Arial" w:hAnsi="Arial" w:cs="Arial"/>
          <w:sz w:val="24"/>
          <w:szCs w:val="24"/>
        </w:rPr>
      </w:pPr>
    </w:p>
    <w:p w:rsidR="0088774F" w:rsidRDefault="0088774F" w:rsidP="00356942">
      <w:pPr>
        <w:rPr>
          <w:rFonts w:ascii="Arial" w:hAnsi="Arial" w:cs="Arial"/>
          <w:sz w:val="24"/>
          <w:szCs w:val="24"/>
        </w:rPr>
      </w:pPr>
    </w:p>
    <w:p w:rsidR="0088774F" w:rsidRDefault="0088774F" w:rsidP="00356942">
      <w:pPr>
        <w:rPr>
          <w:rFonts w:ascii="Arial" w:hAnsi="Arial" w:cs="Arial"/>
          <w:sz w:val="24"/>
          <w:szCs w:val="24"/>
        </w:rPr>
      </w:pPr>
    </w:p>
    <w:p w:rsidR="0088774F" w:rsidRDefault="0088774F" w:rsidP="00356942">
      <w:pPr>
        <w:rPr>
          <w:rFonts w:ascii="Arial" w:hAnsi="Arial" w:cs="Arial"/>
          <w:sz w:val="24"/>
          <w:szCs w:val="24"/>
        </w:rPr>
      </w:pPr>
    </w:p>
    <w:p w:rsidR="0088774F" w:rsidRDefault="0088774F" w:rsidP="00356942">
      <w:pPr>
        <w:rPr>
          <w:rFonts w:ascii="Arial" w:hAnsi="Arial" w:cs="Arial"/>
          <w:sz w:val="24"/>
          <w:szCs w:val="24"/>
        </w:rPr>
      </w:pPr>
    </w:p>
    <w:p w:rsidR="0088774F" w:rsidRDefault="0088774F" w:rsidP="00356942">
      <w:pPr>
        <w:rPr>
          <w:rFonts w:ascii="Arial" w:hAnsi="Arial" w:cs="Arial"/>
          <w:sz w:val="24"/>
          <w:szCs w:val="24"/>
        </w:rPr>
      </w:pPr>
    </w:p>
    <w:p w:rsidR="0088774F" w:rsidRDefault="0088774F" w:rsidP="00356942">
      <w:pPr>
        <w:rPr>
          <w:rFonts w:ascii="Arial" w:hAnsi="Arial" w:cs="Arial"/>
          <w:sz w:val="24"/>
          <w:szCs w:val="24"/>
        </w:rPr>
      </w:pPr>
    </w:p>
    <w:p w:rsidR="0088774F" w:rsidRDefault="0088774F" w:rsidP="00356942">
      <w:pPr>
        <w:rPr>
          <w:rFonts w:ascii="Arial" w:hAnsi="Arial" w:cs="Arial"/>
          <w:sz w:val="24"/>
          <w:szCs w:val="24"/>
        </w:rPr>
      </w:pPr>
    </w:p>
    <w:p w:rsidR="0088774F" w:rsidRDefault="0088774F" w:rsidP="00356942">
      <w:pPr>
        <w:rPr>
          <w:rFonts w:ascii="Arial" w:hAnsi="Arial" w:cs="Arial"/>
          <w:sz w:val="24"/>
          <w:szCs w:val="24"/>
        </w:rPr>
      </w:pPr>
    </w:p>
    <w:p w:rsidR="0088774F" w:rsidRDefault="0088774F" w:rsidP="00356942">
      <w:pPr>
        <w:rPr>
          <w:rFonts w:ascii="Arial" w:hAnsi="Arial" w:cs="Arial"/>
          <w:sz w:val="24"/>
          <w:szCs w:val="24"/>
        </w:rPr>
      </w:pPr>
    </w:p>
    <w:p w:rsidR="0088774F" w:rsidRPr="00356942" w:rsidRDefault="0088774F" w:rsidP="00356942">
      <w:pPr>
        <w:rPr>
          <w:rFonts w:ascii="Arial" w:hAnsi="Arial" w:cs="Arial"/>
          <w:sz w:val="24"/>
          <w:szCs w:val="24"/>
        </w:rPr>
      </w:pP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bsorption of light – identifying and quantifying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dification of side chain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iological function of amino acids – some do things by themselves, some need to be modified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s – how mRNA is made and transcribed by proteins for protein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xcept glycine, has asymmetric carbon – C alpha is </w:t>
      </w:r>
      <w:proofErr w:type="spellStart"/>
      <w:r>
        <w:rPr>
          <w:rFonts w:ascii="Arial" w:hAnsi="Arial" w:cs="Arial"/>
          <w:sz w:val="24"/>
          <w:szCs w:val="40"/>
        </w:rPr>
        <w:t>conncected</w:t>
      </w:r>
      <w:proofErr w:type="spellEnd"/>
      <w:r>
        <w:rPr>
          <w:rFonts w:ascii="Arial" w:hAnsi="Arial" w:cs="Arial"/>
          <w:sz w:val="24"/>
          <w:szCs w:val="40"/>
        </w:rPr>
        <w:t xml:space="preserve"> to 4 H group – backbone has organic group, NH3, H, COO-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irality is when side is not H, no double H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lica crystals grow in desserts, grow into spiral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NA also has left and right spiral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-Alanine – smallest amino acid – CH3 as side chain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ischer projections</w:t>
      </w:r>
    </w:p>
    <w:p w:rsidR="0088774F" w:rsidRDefault="0088774F" w:rsidP="00C4458D">
      <w:pPr>
        <w:pStyle w:val="ListParagraph"/>
        <w:ind w:left="360"/>
        <w:rPr>
          <w:rFonts w:ascii="Arial" w:hAnsi="Arial" w:cs="Arial"/>
          <w:sz w:val="24"/>
          <w:szCs w:val="40"/>
        </w:rPr>
      </w:pPr>
      <w:r w:rsidRPr="00C4458D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250B16D6" wp14:editId="3577CAF0">
            <wp:extent cx="3696216" cy="133368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L represents </w:t>
      </w:r>
      <w:proofErr w:type="spellStart"/>
      <w:r>
        <w:rPr>
          <w:rFonts w:ascii="Arial" w:hAnsi="Arial" w:cs="Arial"/>
          <w:sz w:val="24"/>
          <w:szCs w:val="40"/>
        </w:rPr>
        <w:t>laevo</w:t>
      </w:r>
      <w:proofErr w:type="spellEnd"/>
      <w:r>
        <w:rPr>
          <w:rFonts w:ascii="Arial" w:hAnsi="Arial" w:cs="Arial"/>
          <w:sz w:val="24"/>
          <w:szCs w:val="40"/>
        </w:rPr>
        <w:t xml:space="preserve"> – left hand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 represents </w:t>
      </w:r>
      <w:proofErr w:type="spellStart"/>
      <w:r>
        <w:rPr>
          <w:rFonts w:ascii="Arial" w:hAnsi="Arial" w:cs="Arial"/>
          <w:sz w:val="24"/>
          <w:szCs w:val="40"/>
        </w:rPr>
        <w:t>dextro</w:t>
      </w:r>
      <w:proofErr w:type="spellEnd"/>
      <w:r>
        <w:rPr>
          <w:rFonts w:ascii="Arial" w:hAnsi="Arial" w:cs="Arial"/>
          <w:sz w:val="24"/>
          <w:szCs w:val="40"/>
        </w:rPr>
        <w:t xml:space="preserve"> – right hand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ne direction is +, one is –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wisting to left (polarisation) is L-molecule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 stands for rectus (right)</w:t>
      </w:r>
    </w:p>
    <w:p w:rsidR="0088774F" w:rsidRPr="00EB5049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 stands for sinister (left)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umans have all L-amino acid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-Glyceraldehyde – smallest sugar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most all sugars we encounter are D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nfigurations need to be remembered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ames need to be remembered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50% of L and 50% of D when making in flask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buprofen – only D-isomer has greater activity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iochemical reactions result in 100% of one stereo isomer – biotechnology saves energy and makes a lot more isomer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mino acids are colourless but they do absorb light in the near UV – in the particular range of frequency related to its energy/wavelength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anometre – 10^-9 metres – proteins absorb in UV because of aromatic side chain but absorbance is fairly weak – peaks around 280 nm – a point where we expect accurate measurement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NA absorbs at 260 nm – strong absorbing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e are using spectrophotometer – generate light and have specific filter to give light at specific wavelength – sample has to be in glass that has walls that are transparent – cuvette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olecules are absorbing light – we see them absorbing energy – there is a </w:t>
      </w:r>
      <w:proofErr w:type="spellStart"/>
      <w:r>
        <w:rPr>
          <w:rFonts w:ascii="Arial" w:hAnsi="Arial" w:cs="Arial"/>
          <w:sz w:val="24"/>
          <w:szCs w:val="40"/>
        </w:rPr>
        <w:t>lost</w:t>
      </w:r>
      <w:proofErr w:type="spellEnd"/>
      <w:r>
        <w:rPr>
          <w:rFonts w:ascii="Arial" w:hAnsi="Arial" w:cs="Arial"/>
          <w:sz w:val="24"/>
          <w:szCs w:val="40"/>
        </w:rPr>
        <w:t xml:space="preserve"> of energy that comes out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strument measures light going out and light absorbed from the other side – give us the ratio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dentification and …… are still done via spectrophotometer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ncentration is measured in molar/</w:t>
      </w:r>
      <w:proofErr w:type="spellStart"/>
      <w:r>
        <w:rPr>
          <w:rFonts w:ascii="Arial" w:hAnsi="Arial" w:cs="Arial"/>
          <w:sz w:val="24"/>
          <w:szCs w:val="40"/>
        </w:rPr>
        <w:t>mol</w:t>
      </w:r>
      <w:proofErr w:type="spellEnd"/>
      <w:r>
        <w:rPr>
          <w:rFonts w:ascii="Arial" w:hAnsi="Arial" w:cs="Arial"/>
          <w:sz w:val="24"/>
          <w:szCs w:val="40"/>
        </w:rPr>
        <w:t>/L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g of the ratio of the amount of light that goes in and light coming out – relevant to the distance that the light travels – make the distance l as small as possible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 is the concentration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bsorbance A = epsilon*l*c 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ut l = 1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eer-Lambert’s Law – only works with dilute concentration – work with small concentration well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is law can identify amino acids vs proteins vs nucleotide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de chains frequently get modified after the proteins are made – chemically modified by ………………</w:t>
      </w:r>
      <w:proofErr w:type="gramStart"/>
      <w:r>
        <w:rPr>
          <w:rFonts w:ascii="Arial" w:hAnsi="Arial" w:cs="Arial"/>
          <w:sz w:val="24"/>
          <w:szCs w:val="40"/>
        </w:rPr>
        <w:t>…..</w:t>
      </w:r>
      <w:proofErr w:type="gramEnd"/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y can take very large molecules such as sugar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moval of phosphate deactivates protein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Hydroxyproline</w:t>
      </w:r>
      <w:proofErr w:type="spellEnd"/>
      <w:r>
        <w:rPr>
          <w:rFonts w:ascii="Arial" w:hAnsi="Arial" w:cs="Arial"/>
          <w:sz w:val="24"/>
          <w:szCs w:val="40"/>
        </w:rPr>
        <w:t xml:space="preserve"> – important for nail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difications are important for signalling pathways, stabilizing structures, gene expression/suppression…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metimes are phosphorylated, sometimes are not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- and C- termini of amino acids are chemically active – form NH3 or COO- group – they can be modified or blocked (rendered inactive) – no chemical reaction can occur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 chlorine in biochemistry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opular modification of cysteine residue – 2 </w:t>
      </w:r>
      <w:proofErr w:type="spellStart"/>
      <w:r>
        <w:rPr>
          <w:rFonts w:ascii="Arial" w:hAnsi="Arial" w:cs="Arial"/>
          <w:sz w:val="24"/>
          <w:szCs w:val="40"/>
        </w:rPr>
        <w:t>armstrongs</w:t>
      </w:r>
      <w:proofErr w:type="spellEnd"/>
      <w:r>
        <w:rPr>
          <w:rFonts w:ascii="Arial" w:hAnsi="Arial" w:cs="Arial"/>
          <w:sz w:val="24"/>
          <w:szCs w:val="40"/>
        </w:rPr>
        <w:t xml:space="preserve"> long bonds – longest bonds – 3D – stable structure – can occur across different chain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mino acids are biologically active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lycine and glutamate are </w:t>
      </w:r>
      <w:proofErr w:type="spellStart"/>
      <w:r>
        <w:rPr>
          <w:rFonts w:ascii="Arial" w:hAnsi="Arial" w:cs="Arial"/>
          <w:sz w:val="24"/>
          <w:szCs w:val="40"/>
        </w:rPr>
        <w:t>neurotrasmitters</w:t>
      </w:r>
      <w:proofErr w:type="spellEnd"/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…………………………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istamine is the compound that causes reaction – come from </w:t>
      </w:r>
      <w:proofErr w:type="spellStart"/>
      <w:r>
        <w:rPr>
          <w:rFonts w:ascii="Arial" w:hAnsi="Arial" w:cs="Arial"/>
          <w:sz w:val="24"/>
          <w:szCs w:val="40"/>
        </w:rPr>
        <w:t>proline</w:t>
      </w:r>
      <w:proofErr w:type="spellEnd"/>
      <w:r>
        <w:rPr>
          <w:rFonts w:ascii="Arial" w:hAnsi="Arial" w:cs="Arial"/>
          <w:sz w:val="24"/>
          <w:szCs w:val="40"/>
        </w:rPr>
        <w:t xml:space="preserve"> amino acid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opamine comes from tyrosine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yroxine comes from different groups – is the thyroid hormone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st important function of amino acids – their ability to link together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eptide bond – multiple amino acids joining together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verytime</w:t>
      </w:r>
      <w:proofErr w:type="spellEnd"/>
      <w:r>
        <w:rPr>
          <w:rFonts w:ascii="Arial" w:hAnsi="Arial" w:cs="Arial"/>
          <w:sz w:val="24"/>
          <w:szCs w:val="40"/>
        </w:rPr>
        <w:t xml:space="preserve"> peptide bond occurs – lose water – called condensation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ends still have charges but the intermediate charges disappear – except side chain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actions of proteins don’t occur spontaneously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 synthesis occurs at the ribosome – need energy by hydrolysing ATP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nly part at C-terminus can react – similar to 3’ end of DNA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sidues – amino acids that are parts of protein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de chains carry their chemical properties into the peptides/protein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 backbone forms on a plane – cannot weaver like a ribbon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eptides and proteins have lots of charges – side chains continue to have charge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 and C terminus and 5 charged residue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ach side chain can be titrated – has different pH – overall have </w:t>
      </w:r>
      <w:proofErr w:type="spellStart"/>
      <w:r>
        <w:rPr>
          <w:rFonts w:ascii="Arial" w:hAnsi="Arial" w:cs="Arial"/>
          <w:sz w:val="24"/>
          <w:szCs w:val="40"/>
        </w:rPr>
        <w:t>pI</w:t>
      </w:r>
      <w:proofErr w:type="spellEnd"/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pI</w:t>
      </w:r>
      <w:proofErr w:type="spellEnd"/>
      <w:r>
        <w:rPr>
          <w:rFonts w:ascii="Arial" w:hAnsi="Arial" w:cs="Arial"/>
          <w:sz w:val="24"/>
          <w:szCs w:val="40"/>
        </w:rPr>
        <w:t xml:space="preserve"> changes every time depending on the order of amino acid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NA is transcribed to RNA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RNA is transcribed by ribosome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are folded up to 3D structure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3D structures define the functions of protein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p to 20 amino acids – called peptide – also called oligopeptide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ny but don’t know how many – polypeptide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normally have more than 40 aa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an be more than 1 protein chains – can form </w:t>
      </w:r>
      <w:proofErr w:type="spellStart"/>
      <w:r>
        <w:rPr>
          <w:rFonts w:ascii="Arial" w:hAnsi="Arial" w:cs="Arial"/>
          <w:sz w:val="24"/>
          <w:szCs w:val="40"/>
        </w:rPr>
        <w:t>multimeric</w:t>
      </w:r>
      <w:proofErr w:type="spellEnd"/>
      <w:r>
        <w:rPr>
          <w:rFonts w:ascii="Arial" w:hAnsi="Arial" w:cs="Arial"/>
          <w:sz w:val="24"/>
          <w:szCs w:val="40"/>
        </w:rPr>
        <w:t xml:space="preserve"> proteins – no bonds between the chains – noncovalent bond interaction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aemoglobins – </w:t>
      </w:r>
      <w:proofErr w:type="spellStart"/>
      <w:r>
        <w:rPr>
          <w:rFonts w:ascii="Arial" w:hAnsi="Arial" w:cs="Arial"/>
          <w:sz w:val="24"/>
          <w:szCs w:val="40"/>
        </w:rPr>
        <w:t>heterotetramer</w:t>
      </w:r>
      <w:proofErr w:type="spellEnd"/>
      <w:r>
        <w:rPr>
          <w:rFonts w:ascii="Arial" w:hAnsi="Arial" w:cs="Arial"/>
          <w:sz w:val="24"/>
          <w:szCs w:val="40"/>
        </w:rPr>
        <w:t xml:space="preserve"> – 2 alpha and 2 beta chain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are polypeptides with defined sequence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he numbers and orders of amino acids are restricted – can be mild variation – </w:t>
      </w: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>. human and whale myoglobin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92% are identical – quite similar in mammals but quite different in other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sulin – earliest protein to be sequenced – small enough to be fit on the slide – A chain and B chain are held together by disulphide bonds – independent disulphide bond to help the proteins fold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Largest known protein is </w:t>
      </w:r>
      <w:proofErr w:type="spellStart"/>
      <w:r>
        <w:rPr>
          <w:rFonts w:ascii="Arial" w:hAnsi="Arial" w:cs="Arial"/>
          <w:sz w:val="24"/>
          <w:szCs w:val="40"/>
        </w:rPr>
        <w:t>titin</w:t>
      </w:r>
      <w:proofErr w:type="spellEnd"/>
      <w:r>
        <w:rPr>
          <w:rFonts w:ascii="Arial" w:hAnsi="Arial" w:cs="Arial"/>
          <w:sz w:val="24"/>
          <w:szCs w:val="40"/>
        </w:rPr>
        <w:t xml:space="preserve"> in muscle fibre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st are 100-1000 aa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ny proteins have multiple subunits – sometimes bonded together like insulin but not alway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s to protein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olving genetic code is very important 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U is RNA and replaces T 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UG is the start codon – code for methionine – residue Met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me codes for multiple amino acid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4 DNA bases – purine and pyrimidines are major contributors to nucleic base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yrimidines – longer name but smaller structure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urines and pyrimidines are always attached to pentose sugar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ucleic acid has phosphorous on their backbone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denosine is a hormone and neuromodulator – autacoid – sleep regulator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en adenosine rises – we get up – caffeine works similarly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ibose is lower version of sugar – ribose has 5 Cs – sugar has 6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quence is TGCA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 pairs with T, C pairs G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NA transcribed to RNA, translated to protein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ach codon is made up of 3 bases……………………………………….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anslation is done only in one direction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egative strand is used as the template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Junk DNA – now noncoding regions – have important information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t tells ribosomes where to start translating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nsulin – when they try to find protein strains, they found </w:t>
      </w:r>
      <w:proofErr w:type="spellStart"/>
      <w:r>
        <w:rPr>
          <w:rFonts w:ascii="Arial" w:hAnsi="Arial" w:cs="Arial"/>
          <w:sz w:val="24"/>
          <w:szCs w:val="40"/>
        </w:rPr>
        <w:t>preproinsulin</w:t>
      </w:r>
      <w:proofErr w:type="spellEnd"/>
      <w:r>
        <w:rPr>
          <w:rFonts w:ascii="Arial" w:hAnsi="Arial" w:cs="Arial"/>
          <w:sz w:val="24"/>
          <w:szCs w:val="40"/>
        </w:rPr>
        <w:t xml:space="preserve"> – very long chains</w:t>
      </w:r>
    </w:p>
    <w:p w:rsidR="0088774F" w:rsidRDefault="0088774F" w:rsidP="0088774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ummary</w:t>
      </w:r>
    </w:p>
    <w:p w:rsidR="0088774F" w:rsidRDefault="0088774F" w:rsidP="0088774F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ereochemistry and light absorption are what we focus on</w:t>
      </w:r>
    </w:p>
    <w:p w:rsidR="0088774F" w:rsidRPr="005C32B5" w:rsidRDefault="0088774F" w:rsidP="0088774F">
      <w:pPr>
        <w:pStyle w:val="ListParagraph"/>
        <w:numPr>
          <w:ilvl w:val="1"/>
          <w:numId w:val="3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mino acid derivatives help us perform different functions – hormones, activation, glycine and glutamate are actually neurotransmitters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earson does not have back button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 from dairy, non-dairy, meat, fish – 1/3 of diet consist of protein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 performs all tasks in cells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zymes are biological catalysts – very specific bio reaction – 10^16 times without enzymes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gulatory proteins – 14% - gate keeper – look after many proteins include enzymes – control which genes are turned on and off for transcription and activation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generated in ribosome have to find their way outside of ribosome to perform their tasks – transport proteins carry proteins from one location to others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mbrane transport proteins – facilitate transport ………….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en supply falls short, storage protein comes into use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ovement proteins – mobility </w:t>
      </w: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>. muscle cell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ructural proteins – maintain cell wall, constitute skins etc. – very tough, cannot be digested</w:t>
      </w:r>
    </w:p>
    <w:p w:rsidR="0088774F" w:rsidRDefault="0088774F" w:rsidP="0088774F">
      <w:pPr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ollagen holds bones etc. together – when collagen hydrolyses, it becomes </w:t>
      </w:r>
      <w:proofErr w:type="spellStart"/>
      <w:r>
        <w:rPr>
          <w:rFonts w:ascii="Arial" w:hAnsi="Arial" w:cs="Arial"/>
          <w:sz w:val="24"/>
          <w:szCs w:val="40"/>
        </w:rPr>
        <w:t>gelaton</w:t>
      </w:r>
      <w:proofErr w:type="spellEnd"/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gnalling proteins – trigger actions for regulation to occur</w:t>
      </w:r>
    </w:p>
    <w:p w:rsidR="0088774F" w:rsidRDefault="0088774F" w:rsidP="0088774F">
      <w:pPr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>. scaffold or adapter proteins</w:t>
      </w:r>
    </w:p>
    <w:p w:rsidR="0088774F" w:rsidRDefault="0088774F" w:rsidP="0088774F">
      <w:pPr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nchor proteins – hold them down – some proteins should not be moved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rotective proteins – antibody, </w:t>
      </w:r>
      <w:proofErr w:type="spellStart"/>
      <w:r>
        <w:rPr>
          <w:rFonts w:ascii="Arial" w:hAnsi="Arial" w:cs="Arial"/>
          <w:sz w:val="24"/>
          <w:szCs w:val="40"/>
        </w:rPr>
        <w:t>immunoglobins</w:t>
      </w:r>
      <w:proofErr w:type="spellEnd"/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fensive/exploitive – toxins and venoms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xotics – </w:t>
      </w:r>
      <w:proofErr w:type="spellStart"/>
      <w:r>
        <w:rPr>
          <w:rFonts w:ascii="Arial" w:hAnsi="Arial" w:cs="Arial"/>
          <w:sz w:val="24"/>
          <w:szCs w:val="40"/>
        </w:rPr>
        <w:t>monellin</w:t>
      </w:r>
      <w:proofErr w:type="spellEnd"/>
      <w:r>
        <w:rPr>
          <w:rFonts w:ascii="Arial" w:hAnsi="Arial" w:cs="Arial"/>
          <w:sz w:val="24"/>
          <w:szCs w:val="40"/>
        </w:rPr>
        <w:t xml:space="preserve"> – 2000 times sweeter than sugar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H and temperature affect protein stability – pH can cause proteins to aggregate or unfold (stop their functions)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ssay – purify or quantify proteins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emistry of side chains to maintain proteins and stabilise them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eed to understand the protein we’re dealing with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esence of other enzymes, etc.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 few degrees are enough to kill proteins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st times work in 0 degrees C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gradative enzymes – break cell wall and everything will spill out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t’s because we are extracting proteins from cells – 0 degrees not 37 degrees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are usually purified based on specific functions – solubility, ionic charge, mass, size, binding specificity</w:t>
      </w:r>
    </w:p>
    <w:p w:rsidR="0088774F" w:rsidRDefault="0088774F" w:rsidP="0088774F">
      <w:pPr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ill try to maintain optimum pH</w:t>
      </w:r>
    </w:p>
    <w:p w:rsidR="0088774F" w:rsidRDefault="0088774F" w:rsidP="0088774F">
      <w:pPr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onic charge – ion exchange chromatography is best</w:t>
      </w:r>
    </w:p>
    <w:p w:rsidR="0088774F" w:rsidRDefault="0088774F" w:rsidP="0088774F">
      <w:pPr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ffinity chromatography – not used in this unit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are not fully soluble</w:t>
      </w:r>
    </w:p>
    <w:p w:rsidR="0088774F" w:rsidRDefault="0088774F" w:rsidP="0088774F">
      <w:pPr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harge 0 is isoelectric point - </w:t>
      </w:r>
      <w:proofErr w:type="spellStart"/>
      <w:r>
        <w:rPr>
          <w:rFonts w:ascii="Arial" w:hAnsi="Arial" w:cs="Arial"/>
          <w:sz w:val="24"/>
          <w:szCs w:val="40"/>
        </w:rPr>
        <w:t>pI</w:t>
      </w:r>
      <w:proofErr w:type="spellEnd"/>
    </w:p>
    <w:p w:rsidR="0088774F" w:rsidRDefault="0088774F" w:rsidP="0088774F">
      <w:pPr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lubility increases for small amount of addition of salts – salts make protective layers around proteins – salts charge so repel with proteins</w:t>
      </w:r>
    </w:p>
    <w:p w:rsidR="0088774F" w:rsidRDefault="0088774F" w:rsidP="0088774F">
      <w:pPr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oo much salt – super saturated – everything will settle down – salt prefers water so will remove water around proteins – proteins will find each other and stabilise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alting-out: Chuck in a lot of salt to get proteins out – ammonium sulphate is what we’ll use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lectrophoresis depends on size and charge</w:t>
      </w:r>
    </w:p>
    <w:p w:rsidR="0088774F" w:rsidRDefault="0088774F" w:rsidP="0088774F">
      <w:pPr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 will be positively charged in acidic condition</w:t>
      </w:r>
    </w:p>
    <w:p w:rsidR="0088774F" w:rsidRDefault="0088774F" w:rsidP="0088774F">
      <w:pPr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ons neutralise in alkaline/basic conditions – proteins will be negatively charged</w:t>
      </w:r>
    </w:p>
    <w:p w:rsidR="0088774F" w:rsidRDefault="0088774F" w:rsidP="0088774F">
      <w:pPr>
        <w:numPr>
          <w:ilvl w:val="1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are colourless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AGE uses gel filtration as well as movement – voltage will make charges moved – proteins at </w:t>
      </w:r>
      <w:proofErr w:type="spellStart"/>
      <w:r>
        <w:rPr>
          <w:rFonts w:ascii="Arial" w:hAnsi="Arial" w:cs="Arial"/>
          <w:sz w:val="24"/>
          <w:szCs w:val="40"/>
        </w:rPr>
        <w:t>pI</w:t>
      </w:r>
      <w:proofErr w:type="spellEnd"/>
      <w:r>
        <w:rPr>
          <w:rFonts w:ascii="Arial" w:hAnsi="Arial" w:cs="Arial"/>
          <w:sz w:val="24"/>
          <w:szCs w:val="40"/>
        </w:rPr>
        <w:t xml:space="preserve"> will not move – gel electrophoresis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on exchange chromatography – the same as purifying water – hold back proteins that are oppositely charged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l electrophoresis – about 3 hours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soelectric focussing – separate charges – proteins move on gels bases on their </w:t>
      </w:r>
      <w:proofErr w:type="spellStart"/>
      <w:r>
        <w:rPr>
          <w:rFonts w:ascii="Arial" w:hAnsi="Arial" w:cs="Arial"/>
          <w:sz w:val="24"/>
          <w:szCs w:val="40"/>
        </w:rPr>
        <w:t>pI</w:t>
      </w:r>
      <w:proofErr w:type="spellEnd"/>
      <w:r>
        <w:rPr>
          <w:rFonts w:ascii="Arial" w:hAnsi="Arial" w:cs="Arial"/>
          <w:sz w:val="24"/>
          <w:szCs w:val="40"/>
        </w:rPr>
        <w:t xml:space="preserve"> value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Isopycnic</w:t>
      </w:r>
      <w:proofErr w:type="spellEnd"/>
      <w:r>
        <w:rPr>
          <w:rFonts w:ascii="Arial" w:hAnsi="Arial" w:cs="Arial"/>
          <w:sz w:val="24"/>
          <w:szCs w:val="40"/>
        </w:rPr>
        <w:t xml:space="preserve"> solution – vary from low to high density – spin the proteins – proteins will be settled based on their density – high density lower down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ltracentrifugation – tubes that can spin and then punctured – cannot reuse the tubes after punctured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hromatography – originally used to dye clothes – separate things based on colours – for amino acid mixture etc. – 4 to 5 hours to work – use porous substances – presence of proteins monitored by </w:t>
      </w:r>
      <w:proofErr w:type="spellStart"/>
      <w:r>
        <w:rPr>
          <w:rFonts w:ascii="Arial" w:hAnsi="Arial" w:cs="Arial"/>
          <w:sz w:val="24"/>
          <w:szCs w:val="40"/>
        </w:rPr>
        <w:t>absportion</w:t>
      </w:r>
      <w:proofErr w:type="spellEnd"/>
      <w:r>
        <w:rPr>
          <w:rFonts w:ascii="Arial" w:hAnsi="Arial" w:cs="Arial"/>
          <w:sz w:val="24"/>
          <w:szCs w:val="40"/>
        </w:rPr>
        <w:t xml:space="preserve"> spectrophotometry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lumn chromatography – add mixture to the top of the buffer – as mixture passes through – molecules fall down – molecules that don’t stick come down first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ze exclusion chromatography – small gel beads that are porous – large molecules come out first – small ones get stuck in pores – can monitor appearance through chromatography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ffinity chromatography – property of binding to another molecule – choose the molecule specifically – affinity matrix specifically chosen – His tag immobilises the proteins to the column – can later recover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urification – break the cells open – everything will spill out (proteins, cell membranes, </w:t>
      </w:r>
      <w:proofErr w:type="spellStart"/>
      <w:r>
        <w:rPr>
          <w:rFonts w:ascii="Arial" w:hAnsi="Arial" w:cs="Arial"/>
          <w:sz w:val="24"/>
          <w:szCs w:val="40"/>
        </w:rPr>
        <w:t>etc</w:t>
      </w:r>
      <w:proofErr w:type="spellEnd"/>
      <w:r>
        <w:rPr>
          <w:rFonts w:ascii="Arial" w:hAnsi="Arial" w:cs="Arial"/>
          <w:sz w:val="24"/>
          <w:szCs w:val="40"/>
        </w:rPr>
        <w:t>) – separate soluble and insoluble – use affinity chromatography to remove the ones with His tag – apply ion chromatography – concentrate and purify proteins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lumn 5 of figure 5A – standards – compare mass of the proteins – is it right proteins or broken out into fragments – add the sequences to get the mass (</w:t>
      </w: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>. C, N, O)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alton/Kilo Dalton is the mass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ass does not tell the function 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ole genome sequencing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terested to find functions of proteins – use bioinformatics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are human myoglobin to human alpha chain of haemoglobin – not 100% but quite similar – good match – probability of this match is very small – not by chance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t least 25% similar – homologous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the side chains are similar – 37% like – can substitute each other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ts of gaps are not good – conserve functional parts but getting changed over time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est matches have very low scores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omology search can be done against multiple organisms to understand evolution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ytochrome c in animals and plants – very similar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elp us understand mitochondrial respiration – organisms have highly similar sequences – highly conserved protein – highly conserved sequences</w:t>
      </w:r>
    </w:p>
    <w:p w:rsidR="0088774F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it’s absolutely conserved in the 27 sequences, there will be no change – these positions are very important – cannot mutate because will lose function</w:t>
      </w:r>
    </w:p>
    <w:p w:rsidR="0088774F" w:rsidRPr="00855E18" w:rsidRDefault="0088774F" w:rsidP="0088774F">
      <w:pPr>
        <w:numPr>
          <w:ilvl w:val="0"/>
          <w:numId w:val="4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elp us understand diseases such as cystic fibrosis (first to be found as genetic disease) – caused by one single change in amino acid – the whole codon is missing – because of that, protein does not function</w:t>
      </w:r>
    </w:p>
    <w:p w:rsidR="0088774F" w:rsidRDefault="0088774F" w:rsidP="0088774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sulin has 2 N-termini and 2 C-termini – bind by disulphide bond</w:t>
      </w:r>
    </w:p>
    <w:p w:rsidR="0088774F" w:rsidRDefault="0088774F" w:rsidP="0088774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xidise bond to break them</w:t>
      </w:r>
    </w:p>
    <w:p w:rsidR="0088774F" w:rsidRDefault="0088774F" w:rsidP="0088774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ct the disulphide position – cysteine residue – so that they don’t form disulphide bond and stick up again</w:t>
      </w:r>
    </w:p>
    <w:p w:rsidR="0088774F" w:rsidRDefault="0088774F" w:rsidP="0088774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quence of entire insulin has 3 bonds</w:t>
      </w:r>
    </w:p>
    <w:p w:rsidR="0088774F" w:rsidRDefault="0088774F" w:rsidP="0088774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wo chemical methods by which we can detect how many protein chains</w:t>
      </w:r>
    </w:p>
    <w:p w:rsidR="0088774F" w:rsidRDefault="0088774F" w:rsidP="0088774F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initrofluorobenzene – DNFB – add DNFB to get polypeptide (shorten it)</w:t>
      </w:r>
    </w:p>
    <w:p w:rsidR="0088774F" w:rsidRDefault="0088774F" w:rsidP="0088774F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he aromatic ring can be </w:t>
      </w:r>
      <w:proofErr w:type="spellStart"/>
      <w:r>
        <w:rPr>
          <w:rFonts w:ascii="Arial" w:hAnsi="Arial" w:cs="Arial"/>
          <w:sz w:val="24"/>
          <w:szCs w:val="40"/>
        </w:rPr>
        <w:t>cleaved</w:t>
      </w:r>
      <w:proofErr w:type="spellEnd"/>
      <w:r>
        <w:rPr>
          <w:rFonts w:ascii="Arial" w:hAnsi="Arial" w:cs="Arial"/>
          <w:sz w:val="24"/>
          <w:szCs w:val="40"/>
        </w:rPr>
        <w:t xml:space="preserve"> out later to get the amino acid</w:t>
      </w:r>
    </w:p>
    <w:p w:rsidR="0088774F" w:rsidRDefault="0088774F" w:rsidP="0088774F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Dansyl</w:t>
      </w:r>
      <w:proofErr w:type="spellEnd"/>
      <w:r>
        <w:rPr>
          <w:rFonts w:ascii="Arial" w:hAnsi="Arial" w:cs="Arial"/>
          <w:sz w:val="24"/>
          <w:szCs w:val="40"/>
        </w:rPr>
        <w:t xml:space="preserve"> chloride – cleaves first aa off but the rest of polypeptide also chopped up into polypeptides – don’t get long chains – get free polypeptides</w:t>
      </w:r>
    </w:p>
    <w:p w:rsidR="0088774F" w:rsidRDefault="0088774F" w:rsidP="0088774F">
      <w:pPr>
        <w:pStyle w:val="ListParagraph"/>
        <w:numPr>
          <w:ilvl w:val="1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ay attention to these methods</w:t>
      </w:r>
    </w:p>
    <w:p w:rsidR="0088774F" w:rsidRDefault="0088774F" w:rsidP="0088774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arboxyl terminal can be determined by using </w:t>
      </w:r>
      <w:proofErr w:type="spellStart"/>
      <w:r>
        <w:rPr>
          <w:rFonts w:ascii="Arial" w:hAnsi="Arial" w:cs="Arial"/>
          <w:sz w:val="24"/>
          <w:szCs w:val="40"/>
        </w:rPr>
        <w:t>carboxypeptides</w:t>
      </w:r>
      <w:proofErr w:type="spellEnd"/>
      <w:r>
        <w:rPr>
          <w:rFonts w:ascii="Arial" w:hAnsi="Arial" w:cs="Arial"/>
          <w:sz w:val="24"/>
          <w:szCs w:val="40"/>
        </w:rPr>
        <w:t xml:space="preserve"> – cleave off last residue – leaving new shortened amino acids</w:t>
      </w:r>
    </w:p>
    <w:p w:rsidR="0088774F" w:rsidRDefault="0088774F" w:rsidP="0088774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aemoglobin – both N-terminal of alpha and beta chains are the same – we need to know both chains</w:t>
      </w:r>
    </w:p>
    <w:p w:rsidR="0088774F" w:rsidRDefault="0088774F" w:rsidP="0088774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se beta-</w:t>
      </w:r>
      <w:proofErr w:type="spellStart"/>
      <w:r>
        <w:rPr>
          <w:rFonts w:ascii="Arial" w:hAnsi="Arial" w:cs="Arial"/>
          <w:sz w:val="24"/>
          <w:szCs w:val="40"/>
        </w:rPr>
        <w:t>mercaptoethanol</w:t>
      </w:r>
      <w:proofErr w:type="spellEnd"/>
      <w:r>
        <w:rPr>
          <w:rFonts w:ascii="Arial" w:hAnsi="Arial" w:cs="Arial"/>
          <w:sz w:val="24"/>
          <w:szCs w:val="40"/>
        </w:rPr>
        <w:t xml:space="preserve"> to break disulphide bond and then </w:t>
      </w:r>
      <w:proofErr w:type="spellStart"/>
      <w:r>
        <w:rPr>
          <w:rFonts w:ascii="Arial" w:hAnsi="Arial" w:cs="Arial"/>
          <w:sz w:val="24"/>
          <w:szCs w:val="40"/>
        </w:rPr>
        <w:t>iodoacetate</w:t>
      </w:r>
      <w:proofErr w:type="spellEnd"/>
      <w:r>
        <w:rPr>
          <w:rFonts w:ascii="Arial" w:hAnsi="Arial" w:cs="Arial"/>
          <w:sz w:val="24"/>
          <w:szCs w:val="40"/>
        </w:rPr>
        <w:t xml:space="preserve"> to keep them from sticking</w:t>
      </w:r>
    </w:p>
    <w:p w:rsidR="0088774F" w:rsidRDefault="0088774F" w:rsidP="0088774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Use </w:t>
      </w:r>
      <w:proofErr w:type="spellStart"/>
      <w:r>
        <w:rPr>
          <w:rFonts w:ascii="Arial" w:hAnsi="Arial" w:cs="Arial"/>
          <w:sz w:val="24"/>
          <w:szCs w:val="40"/>
        </w:rPr>
        <w:t>performic</w:t>
      </w:r>
      <w:proofErr w:type="spellEnd"/>
      <w:r>
        <w:rPr>
          <w:rFonts w:ascii="Arial" w:hAnsi="Arial" w:cs="Arial"/>
          <w:sz w:val="24"/>
          <w:szCs w:val="40"/>
        </w:rPr>
        <w:t xml:space="preserve"> acid to cleave the bond in one step – form sulphate to prevent bonding </w:t>
      </w:r>
    </w:p>
    <w:p w:rsidR="0088774F" w:rsidRDefault="0088774F" w:rsidP="0088774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fter having protein chains, need to cut them into small sequences to sequence them</w:t>
      </w:r>
    </w:p>
    <w:p w:rsidR="0088774F" w:rsidRDefault="0088774F" w:rsidP="0088774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wo different methods to assemble them back in unambiguous way</w:t>
      </w:r>
    </w:p>
    <w:p w:rsidR="0088774F" w:rsidRDefault="0088774F" w:rsidP="0088774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rypsin and chymotrypsin cleave proteins at different points </w:t>
      </w:r>
    </w:p>
    <w:p w:rsidR="0088774F" w:rsidRDefault="0088774F" w:rsidP="0088774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t-specific – use reagent cyanogen bromide (highly toxic) – only recognise methionine – cut there</w:t>
      </w:r>
    </w:p>
    <w:p w:rsidR="0088774F" w:rsidRDefault="0088774F" w:rsidP="0088774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rypsin cuts after lysine or arginine – only 2 aa that are positively charged in neutral </w:t>
      </w:r>
      <w:proofErr w:type="spellStart"/>
      <w:r>
        <w:rPr>
          <w:rFonts w:ascii="Arial" w:hAnsi="Arial" w:cs="Arial"/>
          <w:sz w:val="24"/>
          <w:szCs w:val="40"/>
        </w:rPr>
        <w:t>Ph</w:t>
      </w:r>
      <w:proofErr w:type="spellEnd"/>
      <w:r>
        <w:rPr>
          <w:rFonts w:ascii="Arial" w:hAnsi="Arial" w:cs="Arial"/>
          <w:sz w:val="24"/>
          <w:szCs w:val="40"/>
        </w:rPr>
        <w:t xml:space="preserve"> – cut after C=O and create O=C-O-</w:t>
      </w:r>
    </w:p>
    <w:p w:rsidR="0088774F" w:rsidRDefault="0088774F" w:rsidP="0088774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annot cut residue of </w:t>
      </w:r>
      <w:proofErr w:type="spellStart"/>
      <w:r>
        <w:rPr>
          <w:rFonts w:ascii="Arial" w:hAnsi="Arial" w:cs="Arial"/>
          <w:sz w:val="24"/>
          <w:szCs w:val="40"/>
        </w:rPr>
        <w:t>proline</w:t>
      </w:r>
      <w:proofErr w:type="spellEnd"/>
    </w:p>
    <w:p w:rsidR="0088774F" w:rsidRDefault="0088774F" w:rsidP="0088774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star will be tested</w:t>
      </w:r>
    </w:p>
    <w:p w:rsidR="0088774F" w:rsidRDefault="0088774F" w:rsidP="0088774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1 is the side chain before peptide (C-N) bond – R2 is after</w:t>
      </w:r>
    </w:p>
    <w:p w:rsidR="0088774F" w:rsidRDefault="0088774F" w:rsidP="0088774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2 forms the new N-terminal</w:t>
      </w:r>
    </w:p>
    <w:p w:rsidR="0088774F" w:rsidRDefault="0088774F" w:rsidP="0088774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1 after cut will be the new C-terminal</w:t>
      </w:r>
    </w:p>
    <w:p w:rsidR="0088774F" w:rsidRDefault="0088774F" w:rsidP="0088774F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ich enzyme cuts after which site</w:t>
      </w:r>
    </w:p>
    <w:p w:rsidR="0088774F" w:rsidRDefault="0088774F" w:rsidP="00FD34CB">
      <w:pPr>
        <w:pStyle w:val="ListParagraph"/>
        <w:ind w:left="360"/>
        <w:rPr>
          <w:rFonts w:ascii="Arial" w:hAnsi="Arial" w:cs="Arial"/>
          <w:sz w:val="24"/>
          <w:szCs w:val="40"/>
        </w:rPr>
      </w:pPr>
      <w:r w:rsidRPr="00FD34CB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79EAEF68" wp14:editId="44EF5DD2">
            <wp:extent cx="3941087" cy="2154804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62788" cy="2166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774F" w:rsidRDefault="0088774F" w:rsidP="0088774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dman used </w:t>
      </w:r>
      <w:proofErr w:type="spellStart"/>
      <w:r>
        <w:rPr>
          <w:rFonts w:ascii="Arial" w:hAnsi="Arial" w:cs="Arial"/>
          <w:sz w:val="24"/>
          <w:szCs w:val="40"/>
        </w:rPr>
        <w:t>phenylisothiocyanate</w:t>
      </w:r>
      <w:proofErr w:type="spellEnd"/>
      <w:r>
        <w:rPr>
          <w:rFonts w:ascii="Arial" w:hAnsi="Arial" w:cs="Arial"/>
          <w:sz w:val="24"/>
          <w:szCs w:val="40"/>
        </w:rPr>
        <w:t xml:space="preserve"> (PITC) to cleave off the first aa – aa is removed and identified – the first polypeptide chain is sent back and treated with PITC – recycled many times – one at a time – 1</w:t>
      </w:r>
      <w:r w:rsidRPr="00DF77AC">
        <w:rPr>
          <w:rFonts w:ascii="Arial" w:hAnsi="Arial" w:cs="Arial"/>
          <w:sz w:val="24"/>
          <w:szCs w:val="40"/>
          <w:vertAlign w:val="superscript"/>
        </w:rPr>
        <w:t>st</w:t>
      </w:r>
      <w:r>
        <w:rPr>
          <w:rFonts w:ascii="Arial" w:hAnsi="Arial" w:cs="Arial"/>
          <w:sz w:val="24"/>
          <w:szCs w:val="40"/>
        </w:rPr>
        <w:t xml:space="preserve"> aa, 2</w:t>
      </w:r>
      <w:r w:rsidRPr="00DF77AC">
        <w:rPr>
          <w:rFonts w:ascii="Arial" w:hAnsi="Arial" w:cs="Arial"/>
          <w:sz w:val="24"/>
          <w:szCs w:val="40"/>
          <w:vertAlign w:val="superscript"/>
        </w:rPr>
        <w:t>nd</w:t>
      </w:r>
      <w:r>
        <w:rPr>
          <w:rFonts w:ascii="Arial" w:hAnsi="Arial" w:cs="Arial"/>
          <w:sz w:val="24"/>
          <w:szCs w:val="40"/>
        </w:rPr>
        <w:t xml:space="preserve"> aa, etc.</w:t>
      </w:r>
    </w:p>
    <w:p w:rsidR="0088774F" w:rsidRDefault="0088774F" w:rsidP="0088774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o determine exact sequences of aa in the peptide </w:t>
      </w:r>
      <w:proofErr w:type="spellStart"/>
      <w:r>
        <w:rPr>
          <w:rFonts w:ascii="Arial" w:hAnsi="Arial" w:cs="Arial"/>
          <w:sz w:val="24"/>
          <w:szCs w:val="40"/>
        </w:rPr>
        <w:t>fregments</w:t>
      </w:r>
      <w:proofErr w:type="spellEnd"/>
      <w:r>
        <w:rPr>
          <w:rFonts w:ascii="Arial" w:hAnsi="Arial" w:cs="Arial"/>
          <w:sz w:val="24"/>
          <w:szCs w:val="40"/>
        </w:rPr>
        <w:t xml:space="preserve"> – use MS-based proteomics – MS stands for mass spectrometry – give out mass values – how heavy is each fragment</w:t>
      </w:r>
    </w:p>
    <w:p w:rsidR="0088774F" w:rsidRDefault="0088774F" w:rsidP="0088774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ok at mass values of each aa</w:t>
      </w:r>
    </w:p>
    <w:p w:rsidR="0088774F" w:rsidRDefault="0088774F" w:rsidP="0088774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igest protein with trypsin – cut them up – last </w:t>
      </w:r>
      <w:proofErr w:type="spellStart"/>
      <w:r>
        <w:rPr>
          <w:rFonts w:ascii="Arial" w:hAnsi="Arial" w:cs="Arial"/>
          <w:sz w:val="24"/>
          <w:szCs w:val="40"/>
        </w:rPr>
        <w:t>fragine</w:t>
      </w:r>
      <w:proofErr w:type="spellEnd"/>
      <w:r>
        <w:rPr>
          <w:rFonts w:ascii="Arial" w:hAnsi="Arial" w:cs="Arial"/>
          <w:sz w:val="24"/>
          <w:szCs w:val="40"/>
        </w:rPr>
        <w:t xml:space="preserve"> is usually </w:t>
      </w:r>
      <w:proofErr w:type="spellStart"/>
      <w:r>
        <w:rPr>
          <w:rFonts w:ascii="Arial" w:hAnsi="Arial" w:cs="Arial"/>
          <w:sz w:val="24"/>
          <w:szCs w:val="40"/>
        </w:rPr>
        <w:t>argine</w:t>
      </w:r>
      <w:proofErr w:type="spellEnd"/>
      <w:r>
        <w:rPr>
          <w:rFonts w:ascii="Arial" w:hAnsi="Arial" w:cs="Arial"/>
          <w:sz w:val="24"/>
          <w:szCs w:val="40"/>
        </w:rPr>
        <w:t xml:space="preserve"> and lysine – sent to mass spectrometry – come out as lines – sent to software computer to get the results – choices of what the sequences may look like</w:t>
      </w:r>
    </w:p>
    <w:p w:rsidR="0088774F" w:rsidRDefault="0088774F" w:rsidP="0088774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yoglobin contains only one chain</w:t>
      </w:r>
    </w:p>
    <w:p w:rsidR="0088774F" w:rsidRDefault="0088774F" w:rsidP="0088774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eptides still contain bonds that can be broken up</w:t>
      </w:r>
    </w:p>
    <w:p w:rsidR="0088774F" w:rsidRDefault="0088774F" w:rsidP="0088774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me peptides are sent for subsequence breakup</w:t>
      </w:r>
    </w:p>
    <w:p w:rsidR="0088774F" w:rsidRDefault="0088774F" w:rsidP="0088774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locate disulphide bond using MS</w:t>
      </w:r>
    </w:p>
    <w:p w:rsidR="0088774F" w:rsidRDefault="0088774F" w:rsidP="0088774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al MS looks very messy – we zoom in to find bits of interest to us – fragment it </w:t>
      </w:r>
      <w:proofErr w:type="spellStart"/>
      <w:r>
        <w:rPr>
          <w:rFonts w:ascii="Arial" w:hAnsi="Arial" w:cs="Arial"/>
          <w:sz w:val="24"/>
          <w:szCs w:val="40"/>
        </w:rPr>
        <w:t>futher</w:t>
      </w:r>
      <w:proofErr w:type="spellEnd"/>
      <w:r>
        <w:rPr>
          <w:rFonts w:ascii="Arial" w:hAnsi="Arial" w:cs="Arial"/>
          <w:sz w:val="24"/>
          <w:szCs w:val="40"/>
        </w:rPr>
        <w:t xml:space="preserve"> to get subset </w:t>
      </w:r>
    </w:p>
    <w:p w:rsidR="0088774F" w:rsidRDefault="0088774F" w:rsidP="0088774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dividual MS can be sent for second time to get more detailed information</w:t>
      </w:r>
    </w:p>
    <w:p w:rsidR="0088774F" w:rsidRDefault="0088774F" w:rsidP="0088774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it peptide sequences together – chop in different places – look for regions of overlaps – how to put them together to get our desired sequence – help from </w:t>
      </w:r>
      <w:proofErr w:type="spellStart"/>
      <w:r>
        <w:rPr>
          <w:rFonts w:ascii="Arial" w:hAnsi="Arial" w:cs="Arial"/>
          <w:sz w:val="24"/>
          <w:szCs w:val="40"/>
        </w:rPr>
        <w:t>softwares</w:t>
      </w:r>
      <w:proofErr w:type="spellEnd"/>
    </w:p>
    <w:p w:rsidR="0088774F" w:rsidRDefault="0088774F" w:rsidP="0088774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Overlap allows determination of aa sequence without doubt – use chemical reagent such as </w:t>
      </w:r>
      <w:proofErr w:type="spellStart"/>
      <w:r>
        <w:rPr>
          <w:rFonts w:ascii="Arial" w:hAnsi="Arial" w:cs="Arial"/>
          <w:sz w:val="24"/>
          <w:szCs w:val="40"/>
        </w:rPr>
        <w:t>CNBr</w:t>
      </w:r>
      <w:proofErr w:type="spellEnd"/>
      <w:r>
        <w:rPr>
          <w:rFonts w:ascii="Arial" w:hAnsi="Arial" w:cs="Arial"/>
          <w:sz w:val="24"/>
          <w:szCs w:val="40"/>
        </w:rPr>
        <w:t xml:space="preserve"> that looks for Met – </w:t>
      </w:r>
      <w:proofErr w:type="spellStart"/>
      <w:r>
        <w:rPr>
          <w:rFonts w:ascii="Arial" w:hAnsi="Arial" w:cs="Arial"/>
          <w:sz w:val="24"/>
          <w:szCs w:val="40"/>
        </w:rPr>
        <w:t>trysin</w:t>
      </w:r>
      <w:proofErr w:type="spellEnd"/>
      <w:r>
        <w:rPr>
          <w:rFonts w:ascii="Arial" w:hAnsi="Arial" w:cs="Arial"/>
          <w:sz w:val="24"/>
          <w:szCs w:val="40"/>
        </w:rPr>
        <w:t xml:space="preserve"> that cuts after </w:t>
      </w:r>
      <w:proofErr w:type="spellStart"/>
      <w:r>
        <w:rPr>
          <w:rFonts w:ascii="Arial" w:hAnsi="Arial" w:cs="Arial"/>
          <w:sz w:val="24"/>
          <w:szCs w:val="40"/>
        </w:rPr>
        <w:t>arg</w:t>
      </w:r>
      <w:proofErr w:type="spellEnd"/>
      <w:r>
        <w:rPr>
          <w:rFonts w:ascii="Arial" w:hAnsi="Arial" w:cs="Arial"/>
          <w:sz w:val="24"/>
          <w:szCs w:val="40"/>
        </w:rPr>
        <w:t xml:space="preserve"> and </w:t>
      </w:r>
      <w:proofErr w:type="spellStart"/>
      <w:r>
        <w:rPr>
          <w:rFonts w:ascii="Arial" w:hAnsi="Arial" w:cs="Arial"/>
          <w:sz w:val="24"/>
          <w:szCs w:val="40"/>
        </w:rPr>
        <w:t>lys</w:t>
      </w:r>
      <w:proofErr w:type="spellEnd"/>
      <w:r>
        <w:rPr>
          <w:rFonts w:ascii="Arial" w:hAnsi="Arial" w:cs="Arial"/>
          <w:sz w:val="24"/>
          <w:szCs w:val="40"/>
        </w:rPr>
        <w:t xml:space="preserve"> – matching of peptides using overlapping sequences give the long aa sequences</w:t>
      </w:r>
    </w:p>
    <w:p w:rsidR="0088774F" w:rsidRDefault="0088774F" w:rsidP="0088774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GenBank</w:t>
      </w:r>
      <w:proofErr w:type="spellEnd"/>
      <w:r>
        <w:rPr>
          <w:rFonts w:ascii="Arial" w:hAnsi="Arial" w:cs="Arial"/>
          <w:sz w:val="24"/>
          <w:szCs w:val="40"/>
        </w:rPr>
        <w:t xml:space="preserve"> is largest DNA bank</w:t>
      </w:r>
    </w:p>
    <w:p w:rsidR="0088774F" w:rsidRDefault="0088774F" w:rsidP="0088774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rotein sequencing helps us understand what proteins do – large scale sequencing shows a lot of aa repeats – gene duplication </w:t>
      </w:r>
    </w:p>
    <w:p w:rsidR="0088774F" w:rsidRDefault="0088774F" w:rsidP="0088774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omains – similarly made proteins – have independent identity – in combination provide functionality</w:t>
      </w:r>
    </w:p>
    <w:p w:rsidR="0088774F" w:rsidRDefault="0088774F" w:rsidP="0088774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 lot domains came from stealing from other organisms or common ancestors</w:t>
      </w:r>
    </w:p>
    <w:p w:rsidR="0088774F" w:rsidRDefault="0088774F" w:rsidP="0088774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omains mean parts of proteins that are also seen in other proteins – common bits of proteins that are seen in different proteins</w:t>
      </w:r>
    </w:p>
    <w:p w:rsidR="0088774F" w:rsidRDefault="0088774F" w:rsidP="0088774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y to summarise steps in sequencing proteins – why important to identify N-</w:t>
      </w:r>
      <w:proofErr w:type="spellStart"/>
      <w:r>
        <w:rPr>
          <w:rFonts w:ascii="Arial" w:hAnsi="Arial" w:cs="Arial"/>
          <w:sz w:val="24"/>
          <w:szCs w:val="40"/>
        </w:rPr>
        <w:t>teminal</w:t>
      </w:r>
      <w:proofErr w:type="spellEnd"/>
      <w:r>
        <w:rPr>
          <w:rFonts w:ascii="Arial" w:hAnsi="Arial" w:cs="Arial"/>
          <w:sz w:val="24"/>
          <w:szCs w:val="40"/>
        </w:rPr>
        <w:t xml:space="preserve"> – how? – explain why long polypeptides have to be broken up to small peptide fragments for sequencing – </w:t>
      </w:r>
      <w:proofErr w:type="spellStart"/>
      <w:r>
        <w:rPr>
          <w:rFonts w:ascii="Arial" w:hAnsi="Arial" w:cs="Arial"/>
          <w:sz w:val="24"/>
          <w:szCs w:val="40"/>
        </w:rPr>
        <w:t>Prac</w:t>
      </w:r>
      <w:proofErr w:type="spellEnd"/>
      <w:r>
        <w:rPr>
          <w:rFonts w:ascii="Arial" w:hAnsi="Arial" w:cs="Arial"/>
          <w:sz w:val="24"/>
          <w:szCs w:val="40"/>
        </w:rPr>
        <w:t xml:space="preserve"> 3 might be useful</w:t>
      </w:r>
    </w:p>
    <w:p w:rsidR="0088774F" w:rsidRDefault="0088774F" w:rsidP="0088774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 structure – multiple levels</w:t>
      </w:r>
    </w:p>
    <w:p w:rsidR="0088774F" w:rsidRDefault="0088774F" w:rsidP="0088774F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3D is functional – form 3D shape that provides structure – come from small bits of local structures</w:t>
      </w:r>
    </w:p>
    <w:p w:rsidR="0088774F" w:rsidRDefault="0088774F" w:rsidP="0088774F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condary structure – held by backbone hydrogen bonds</w:t>
      </w:r>
    </w:p>
    <w:p w:rsidR="0088774F" w:rsidRDefault="0088774F" w:rsidP="0088774F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Quaternary structure – several subunits assemble – already folded up but assemble through non-covalent interaction – form functional units – last level of protein structure</w:t>
      </w:r>
    </w:p>
    <w:p w:rsidR="0088774F" w:rsidRDefault="0088774F" w:rsidP="0088774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aemoglobin</w:t>
      </w:r>
    </w:p>
    <w:p w:rsidR="0088774F" w:rsidRDefault="0088774F" w:rsidP="0088774F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imary structure is the aa sequence – 2 different chains – alpha and beta chains</w:t>
      </w:r>
    </w:p>
    <w:p w:rsidR="0088774F" w:rsidRDefault="0088774F" w:rsidP="0088774F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ome parts of chains adopt </w:t>
      </w:r>
      <w:proofErr w:type="spellStart"/>
      <w:r>
        <w:rPr>
          <w:rFonts w:ascii="Arial" w:hAnsi="Arial" w:cs="Arial"/>
          <w:sz w:val="24"/>
          <w:szCs w:val="40"/>
        </w:rPr>
        <w:t>repeatitive</w:t>
      </w:r>
      <w:proofErr w:type="spellEnd"/>
      <w:r>
        <w:rPr>
          <w:rFonts w:ascii="Arial" w:hAnsi="Arial" w:cs="Arial"/>
          <w:sz w:val="24"/>
          <w:szCs w:val="40"/>
        </w:rPr>
        <w:t xml:space="preserve"> </w:t>
      </w:r>
      <w:proofErr w:type="spellStart"/>
      <w:r>
        <w:rPr>
          <w:rFonts w:ascii="Arial" w:hAnsi="Arial" w:cs="Arial"/>
          <w:sz w:val="24"/>
          <w:szCs w:val="40"/>
        </w:rPr>
        <w:t>seq</w:t>
      </w:r>
      <w:proofErr w:type="spellEnd"/>
    </w:p>
    <w:p w:rsidR="0088774F" w:rsidRDefault="0088774F" w:rsidP="0088774F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he backbone curls up into spirals or springs – </w:t>
      </w:r>
      <w:proofErr w:type="spellStart"/>
      <w:r>
        <w:rPr>
          <w:rFonts w:ascii="Arial" w:hAnsi="Arial" w:cs="Arial"/>
          <w:sz w:val="24"/>
          <w:szCs w:val="40"/>
        </w:rPr>
        <w:t>alphahelix</w:t>
      </w:r>
      <w:proofErr w:type="spellEnd"/>
      <w:r>
        <w:rPr>
          <w:rFonts w:ascii="Arial" w:hAnsi="Arial" w:cs="Arial"/>
          <w:sz w:val="24"/>
          <w:szCs w:val="40"/>
        </w:rPr>
        <w:t xml:space="preserve"> – in globin (myoglobin </w:t>
      </w:r>
      <w:proofErr w:type="spellStart"/>
      <w:r>
        <w:rPr>
          <w:rFonts w:ascii="Arial" w:hAnsi="Arial" w:cs="Arial"/>
          <w:sz w:val="24"/>
          <w:szCs w:val="40"/>
        </w:rPr>
        <w:t>etc</w:t>
      </w:r>
      <w:proofErr w:type="spellEnd"/>
      <w:r>
        <w:rPr>
          <w:rFonts w:ascii="Arial" w:hAnsi="Arial" w:cs="Arial"/>
          <w:sz w:val="24"/>
          <w:szCs w:val="40"/>
        </w:rPr>
        <w:t>) was predicted even before tested – responsible by hydrogen bond – got the name alpha because it was the first one</w:t>
      </w:r>
    </w:p>
    <w:p w:rsidR="0088774F" w:rsidRDefault="0088774F" w:rsidP="0088774F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elices are very compact – provide flexibility to structure</w:t>
      </w:r>
    </w:p>
    <w:p w:rsidR="0088774F" w:rsidRDefault="0088774F" w:rsidP="0088774F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ertiary structure – myoglobin? – helices assembled into a shape that facilitates binding of iron carrier group called haem – bound by certain aa to proteins – middle of flat assembly is the iron atom that holds oxygen</w:t>
      </w:r>
    </w:p>
    <w:p w:rsidR="0088774F" w:rsidRDefault="0088774F" w:rsidP="0088774F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Quaternary – 2 alpha and 2 beta subunits</w:t>
      </w:r>
    </w:p>
    <w:p w:rsidR="0088774F" w:rsidRDefault="0088774F" w:rsidP="0088774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eptide bond is very unusual – neither single nor double – C-N is 1.49 A – C=N is 1.27 but peptide is 1.32 A</w:t>
      </w:r>
    </w:p>
    <w:p w:rsidR="0088774F" w:rsidRDefault="0088774F" w:rsidP="0088774F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artially double bond – because oxygen has 2 lone pairs but H has 1 lone pair not as strong as O at holding back electrons – lone pairs sometimes is between C and H – Oxygen binds with N – sp2</w:t>
      </w:r>
    </w:p>
    <w:p w:rsidR="0088774F" w:rsidRDefault="0088774F" w:rsidP="0088774F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Usually see trans peptide bond – cis is very rare – Van de </w:t>
      </w:r>
      <w:proofErr w:type="spellStart"/>
      <w:r>
        <w:rPr>
          <w:rFonts w:ascii="Arial" w:hAnsi="Arial" w:cs="Arial"/>
          <w:sz w:val="24"/>
          <w:szCs w:val="40"/>
        </w:rPr>
        <w:t>wal</w:t>
      </w:r>
      <w:proofErr w:type="spellEnd"/>
      <w:r>
        <w:rPr>
          <w:rFonts w:ascii="Arial" w:hAnsi="Arial" w:cs="Arial"/>
          <w:sz w:val="24"/>
          <w:szCs w:val="40"/>
        </w:rPr>
        <w:t xml:space="preserve"> repulsion</w:t>
      </w:r>
    </w:p>
    <w:p w:rsidR="0088774F" w:rsidRDefault="0088774F" w:rsidP="0088774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otation about </w:t>
      </w:r>
      <w:proofErr w:type="gramStart"/>
      <w:r>
        <w:rPr>
          <w:rFonts w:ascii="Arial" w:hAnsi="Arial" w:cs="Arial"/>
          <w:sz w:val="24"/>
          <w:szCs w:val="40"/>
        </w:rPr>
        <w:t>alpha</w:t>
      </w:r>
      <w:proofErr w:type="gramEnd"/>
      <w:r>
        <w:rPr>
          <w:rFonts w:ascii="Arial" w:hAnsi="Arial" w:cs="Arial"/>
          <w:sz w:val="24"/>
          <w:szCs w:val="40"/>
        </w:rPr>
        <w:t>-C is the only free rotation</w:t>
      </w:r>
    </w:p>
    <w:p w:rsidR="0088774F" w:rsidRDefault="0088774F" w:rsidP="0088774F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hi plane and psi plane</w:t>
      </w:r>
    </w:p>
    <w:p w:rsidR="0088774F" w:rsidRDefault="0088774F" w:rsidP="0088774F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eric clash – when conformation of phi = psi = 0 – not allowed in polypeptides</w:t>
      </w:r>
    </w:p>
    <w:p w:rsidR="0088774F" w:rsidRDefault="0088774F" w:rsidP="0088774F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aturally occurring secondary structures – no steric clash</w:t>
      </w:r>
    </w:p>
    <w:p w:rsidR="0088774F" w:rsidRDefault="0088774F" w:rsidP="0088774F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ight-handed alpha helix – left-handed is very rare in proteins</w:t>
      </w:r>
    </w:p>
    <w:p w:rsidR="0088774F" w:rsidRDefault="0088774F" w:rsidP="0088774F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ully extended polypeptide chain – nothing is hitting anything else – beta sheet – 2 rows that can hydrogen bond each other – backbone also held by H bond</w:t>
      </w:r>
    </w:p>
    <w:p w:rsidR="0088774F" w:rsidRDefault="0088774F" w:rsidP="0088774F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ach sheet is composed of a single element called a strand – segment of polypeptide chains that is stretched to its max – fully extended</w:t>
      </w:r>
    </w:p>
    <w:p w:rsidR="0088774F" w:rsidRDefault="0088774F" w:rsidP="0088774F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Proline</w:t>
      </w:r>
      <w:proofErr w:type="spellEnd"/>
      <w:r>
        <w:rPr>
          <w:rFonts w:ascii="Arial" w:hAnsi="Arial" w:cs="Arial"/>
          <w:sz w:val="24"/>
          <w:szCs w:val="40"/>
        </w:rPr>
        <w:t xml:space="preserve"> – in such as collagen – structure protein – 3</w:t>
      </w:r>
      <w:r w:rsidRPr="00F3210E">
        <w:rPr>
          <w:rFonts w:ascii="Arial" w:hAnsi="Arial" w:cs="Arial"/>
          <w:sz w:val="24"/>
          <w:szCs w:val="40"/>
          <w:vertAlign w:val="subscript"/>
        </w:rPr>
        <w:t>10</w:t>
      </w:r>
      <w:r>
        <w:rPr>
          <w:rFonts w:ascii="Arial" w:hAnsi="Arial" w:cs="Arial"/>
          <w:sz w:val="24"/>
          <w:szCs w:val="40"/>
        </w:rPr>
        <w:t xml:space="preserve"> helix forms </w:t>
      </w:r>
      <w:proofErr w:type="spellStart"/>
      <w:r>
        <w:rPr>
          <w:rFonts w:ascii="Arial" w:hAnsi="Arial" w:cs="Arial"/>
          <w:sz w:val="24"/>
          <w:szCs w:val="40"/>
        </w:rPr>
        <w:t>forms</w:t>
      </w:r>
      <w:proofErr w:type="spellEnd"/>
      <w:r>
        <w:rPr>
          <w:rFonts w:ascii="Arial" w:hAnsi="Arial" w:cs="Arial"/>
          <w:sz w:val="24"/>
          <w:szCs w:val="40"/>
        </w:rPr>
        <w:t xml:space="preserve"> tight spiral – mainly </w:t>
      </w:r>
      <w:proofErr w:type="spellStart"/>
      <w:r>
        <w:rPr>
          <w:rFonts w:ascii="Arial" w:hAnsi="Arial" w:cs="Arial"/>
          <w:sz w:val="24"/>
          <w:szCs w:val="40"/>
        </w:rPr>
        <w:t>proline</w:t>
      </w:r>
      <w:proofErr w:type="spellEnd"/>
    </w:p>
    <w:p w:rsidR="0088774F" w:rsidRDefault="0088774F" w:rsidP="0088774F">
      <w:pPr>
        <w:pStyle w:val="ListParagraph"/>
        <w:numPr>
          <w:ilvl w:val="1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pha – starting point is aa end – free N-terminus that has lone pairs – slightly positively charged – top has C group – negative ends – automatically dipolar – positive attracts to end of helix</w:t>
      </w:r>
    </w:p>
    <w:p w:rsidR="0088774F" w:rsidRPr="005D59AF" w:rsidRDefault="0088774F" w:rsidP="0088774F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eptide bond imposes planarity on the 6 backbone atoms of each peptide – free rotation only allowed in alpha C – dictate what types of assembly are possible – after proteins come out from ribosomes – automatically find a stable structure – without any external interaction -  provide limited choices of how these sequences can fold up – both alpha and beta structures are stabilised by backbone H bond (non-covalent bond)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condary structure – only about 80% of proteins are folded in regular ways – the rest are unstructured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ibrous proteins – special proteins that cannot be degraded by </w:t>
      </w:r>
      <w:proofErr w:type="spellStart"/>
      <w:r>
        <w:rPr>
          <w:rFonts w:ascii="Arial" w:hAnsi="Arial" w:cs="Arial"/>
          <w:sz w:val="24"/>
          <w:szCs w:val="40"/>
        </w:rPr>
        <w:t>trpsins</w:t>
      </w:r>
      <w:proofErr w:type="spellEnd"/>
      <w:r>
        <w:rPr>
          <w:rFonts w:ascii="Arial" w:hAnsi="Arial" w:cs="Arial"/>
          <w:sz w:val="24"/>
          <w:szCs w:val="40"/>
        </w:rPr>
        <w:t xml:space="preserve"> and </w:t>
      </w:r>
      <w:proofErr w:type="spellStart"/>
      <w:r>
        <w:rPr>
          <w:rFonts w:ascii="Arial" w:hAnsi="Arial" w:cs="Arial"/>
          <w:sz w:val="24"/>
          <w:szCs w:val="40"/>
        </w:rPr>
        <w:t>chemotrypsin</w:t>
      </w:r>
      <w:proofErr w:type="spellEnd"/>
      <w:r>
        <w:rPr>
          <w:rFonts w:ascii="Arial" w:hAnsi="Arial" w:cs="Arial"/>
          <w:sz w:val="24"/>
          <w:szCs w:val="40"/>
        </w:rPr>
        <w:t xml:space="preserve"> – </w:t>
      </w:r>
      <w:proofErr w:type="spellStart"/>
      <w:r>
        <w:rPr>
          <w:rFonts w:ascii="Arial" w:hAnsi="Arial" w:cs="Arial"/>
          <w:sz w:val="24"/>
          <w:szCs w:val="40"/>
        </w:rPr>
        <w:t>cardilage</w:t>
      </w:r>
      <w:proofErr w:type="spellEnd"/>
      <w:r>
        <w:rPr>
          <w:rFonts w:ascii="Arial" w:hAnsi="Arial" w:cs="Arial"/>
          <w:sz w:val="24"/>
          <w:szCs w:val="40"/>
        </w:rPr>
        <w:t xml:space="preserve"> and muscle tissues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obular proteins – spell up into specific shape – biological functions – tertiary structure – the biological function is connected with shapes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ynamic of globular protein structure – certain flexibility to bind things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ediction – amino acid sequence – use computer to predict 2</w:t>
      </w:r>
      <w:r w:rsidRPr="00824627">
        <w:rPr>
          <w:rFonts w:ascii="Arial" w:hAnsi="Arial" w:cs="Arial"/>
          <w:sz w:val="24"/>
          <w:szCs w:val="40"/>
          <w:vertAlign w:val="superscript"/>
        </w:rPr>
        <w:t>nd</w:t>
      </w:r>
      <w:r>
        <w:rPr>
          <w:rFonts w:ascii="Arial" w:hAnsi="Arial" w:cs="Arial"/>
          <w:sz w:val="24"/>
          <w:szCs w:val="40"/>
        </w:rPr>
        <w:t xml:space="preserve"> and 3</w:t>
      </w:r>
      <w:r w:rsidRPr="00824627">
        <w:rPr>
          <w:rFonts w:ascii="Arial" w:hAnsi="Arial" w:cs="Arial"/>
          <w:sz w:val="24"/>
          <w:szCs w:val="40"/>
          <w:vertAlign w:val="superscript"/>
        </w:rPr>
        <w:t>rd</w:t>
      </w:r>
      <w:r>
        <w:rPr>
          <w:rFonts w:ascii="Arial" w:hAnsi="Arial" w:cs="Arial"/>
          <w:sz w:val="24"/>
          <w:szCs w:val="40"/>
        </w:rPr>
        <w:t xml:space="preserve"> structures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cal folding is secondary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Naturally occurring secondary structure – right handed alpha helix, beta sheet, 310 </w:t>
      </w:r>
      <w:proofErr w:type="gramStart"/>
      <w:r>
        <w:rPr>
          <w:rFonts w:ascii="Arial" w:hAnsi="Arial" w:cs="Arial"/>
          <w:sz w:val="24"/>
          <w:szCs w:val="40"/>
        </w:rPr>
        <w:t>helix</w:t>
      </w:r>
      <w:proofErr w:type="gramEnd"/>
      <w:r>
        <w:rPr>
          <w:rFonts w:ascii="Arial" w:hAnsi="Arial" w:cs="Arial"/>
          <w:sz w:val="24"/>
          <w:szCs w:val="40"/>
        </w:rPr>
        <w:t xml:space="preserve"> – backbone held by hydrogen bond – thousand bonds in DNA – H bond on its own is weak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lpha sheet - Yellow lines are H bond – side chains stick out – backbone like a circle (wheel </w:t>
      </w:r>
      <w:proofErr w:type="spellStart"/>
      <w:r>
        <w:rPr>
          <w:rFonts w:ascii="Arial" w:hAnsi="Arial" w:cs="Arial"/>
          <w:sz w:val="24"/>
          <w:szCs w:val="40"/>
        </w:rPr>
        <w:t>etc</w:t>
      </w:r>
      <w:proofErr w:type="spellEnd"/>
      <w:r>
        <w:rPr>
          <w:rFonts w:ascii="Arial" w:hAnsi="Arial" w:cs="Arial"/>
          <w:sz w:val="24"/>
          <w:szCs w:val="40"/>
        </w:rPr>
        <w:t>) – using 3D viewer can rotate proteins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eta - Secondary structure – backbone like a plain – sidechains going above and below plain – hydrophobic may be on a face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nly 2 types of rotation are permitted – planarity enforces that the backbone between one and another C-alpha are all in one plane – forces proteins to only adopt certain changes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eric interaction determines how proteins are folded – only certain </w:t>
      </w:r>
      <w:proofErr w:type="spellStart"/>
      <w:r>
        <w:rPr>
          <w:rFonts w:ascii="Arial" w:hAnsi="Arial" w:cs="Arial"/>
          <w:sz w:val="24"/>
          <w:szCs w:val="40"/>
        </w:rPr>
        <w:t>foldings</w:t>
      </w:r>
      <w:proofErr w:type="spellEnd"/>
      <w:r>
        <w:rPr>
          <w:rFonts w:ascii="Arial" w:hAnsi="Arial" w:cs="Arial"/>
          <w:sz w:val="24"/>
          <w:szCs w:val="40"/>
        </w:rPr>
        <w:t xml:space="preserve"> are allowed 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pha helix – closes packing of backbone and atoms – most common in protein structures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imple </w:t>
      </w:r>
      <w:proofErr w:type="gramStart"/>
      <w:r>
        <w:rPr>
          <w:rFonts w:ascii="Arial" w:hAnsi="Arial" w:cs="Arial"/>
          <w:sz w:val="24"/>
          <w:szCs w:val="40"/>
        </w:rPr>
        <w:t>poly</w:t>
      </w:r>
      <w:proofErr w:type="gramEnd"/>
      <w:r>
        <w:rPr>
          <w:rFonts w:ascii="Arial" w:hAnsi="Arial" w:cs="Arial"/>
          <w:sz w:val="24"/>
          <w:szCs w:val="40"/>
        </w:rPr>
        <w:t>-L-alanine – only certain angles are permitted - +180 and -180 are converts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amachandran plot – Ramachandran is the scientist name who figures out those angles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ibrous proteins – a lot of </w:t>
      </w:r>
      <w:proofErr w:type="spellStart"/>
      <w:r>
        <w:rPr>
          <w:rFonts w:ascii="Arial" w:hAnsi="Arial" w:cs="Arial"/>
          <w:sz w:val="24"/>
          <w:szCs w:val="40"/>
        </w:rPr>
        <w:t>glycines</w:t>
      </w:r>
      <w:proofErr w:type="spellEnd"/>
      <w:r>
        <w:rPr>
          <w:rFonts w:ascii="Arial" w:hAnsi="Arial" w:cs="Arial"/>
          <w:sz w:val="24"/>
          <w:szCs w:val="40"/>
        </w:rPr>
        <w:t xml:space="preserve">, alanine, serine, </w:t>
      </w:r>
      <w:proofErr w:type="spellStart"/>
      <w:r>
        <w:rPr>
          <w:rFonts w:ascii="Arial" w:hAnsi="Arial" w:cs="Arial"/>
          <w:sz w:val="24"/>
          <w:szCs w:val="40"/>
        </w:rPr>
        <w:t>cystine</w:t>
      </w:r>
      <w:proofErr w:type="spellEnd"/>
      <w:r>
        <w:rPr>
          <w:rFonts w:ascii="Arial" w:hAnsi="Arial" w:cs="Arial"/>
          <w:sz w:val="24"/>
          <w:szCs w:val="40"/>
        </w:rPr>
        <w:t xml:space="preserve"> – collagen has a lot of </w:t>
      </w:r>
      <w:proofErr w:type="spellStart"/>
      <w:r>
        <w:rPr>
          <w:rFonts w:ascii="Arial" w:hAnsi="Arial" w:cs="Arial"/>
          <w:sz w:val="24"/>
          <w:szCs w:val="40"/>
        </w:rPr>
        <w:t>proline</w:t>
      </w:r>
      <w:proofErr w:type="spellEnd"/>
      <w:r>
        <w:rPr>
          <w:rFonts w:ascii="Arial" w:hAnsi="Arial" w:cs="Arial"/>
          <w:sz w:val="24"/>
          <w:szCs w:val="40"/>
        </w:rPr>
        <w:t xml:space="preserve"> – everything else very low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pecific structural proteins – keratin, fibroin, collagen – very peculiar – not providing lots of arginine and aromatic compounds – cannot be chewed down by trypsin – unlike normal proteins – only have few proteins – which predetermine what structures they form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Keratin forms alpha helix – coils region – form long fibres and twist around each other – twisting provides strength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lk – softness and flexibility but extremely strong – beta sheet – strength is attributed to the layers that can sit on top of each other and difficult to break apart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ollagen – connective tissues – a lot of </w:t>
      </w:r>
      <w:proofErr w:type="spellStart"/>
      <w:r>
        <w:rPr>
          <w:rFonts w:ascii="Arial" w:hAnsi="Arial" w:cs="Arial"/>
          <w:sz w:val="24"/>
          <w:szCs w:val="40"/>
        </w:rPr>
        <w:t>proline</w:t>
      </w:r>
      <w:proofErr w:type="spellEnd"/>
      <w:r>
        <w:rPr>
          <w:rFonts w:ascii="Arial" w:hAnsi="Arial" w:cs="Arial"/>
          <w:sz w:val="24"/>
          <w:szCs w:val="40"/>
        </w:rPr>
        <w:t xml:space="preserve"> – hydroxyl </w:t>
      </w:r>
      <w:proofErr w:type="spellStart"/>
      <w:r>
        <w:rPr>
          <w:rFonts w:ascii="Arial" w:hAnsi="Arial" w:cs="Arial"/>
          <w:sz w:val="24"/>
          <w:szCs w:val="40"/>
        </w:rPr>
        <w:t>proline</w:t>
      </w:r>
      <w:proofErr w:type="spellEnd"/>
      <w:r>
        <w:rPr>
          <w:rFonts w:ascii="Arial" w:hAnsi="Arial" w:cs="Arial"/>
          <w:sz w:val="24"/>
          <w:szCs w:val="40"/>
        </w:rPr>
        <w:t xml:space="preserve"> and hydroxyl lysine – can assemble as multi-stranded helices – vitamin C is important for </w:t>
      </w:r>
      <w:proofErr w:type="spellStart"/>
      <w:r>
        <w:rPr>
          <w:rFonts w:ascii="Arial" w:hAnsi="Arial" w:cs="Arial"/>
          <w:sz w:val="24"/>
          <w:szCs w:val="40"/>
        </w:rPr>
        <w:t>proline</w:t>
      </w:r>
      <w:proofErr w:type="spellEnd"/>
      <w:r>
        <w:rPr>
          <w:rFonts w:ascii="Arial" w:hAnsi="Arial" w:cs="Arial"/>
          <w:sz w:val="24"/>
          <w:szCs w:val="40"/>
        </w:rPr>
        <w:t xml:space="preserve"> hydroxylation – vitamin C deficiency causes scurvy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llagen – 3 strands bind together – form strong pattern – lots of diseases are caused by mutagen to collagen sequences during protein making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pha helix - Hydrogen bonding between first and fifth residues – second to sixth – i+4 – first carbonyl group bonded to fifth NH – oxygen has negative dipole – H has positive dipole – create vertical ladder – build up H bonding pattern – end of helix has free NH that is slightly positive charge – other end has free CO which is slightly negative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Proline</w:t>
      </w:r>
      <w:proofErr w:type="spellEnd"/>
      <w:r>
        <w:rPr>
          <w:rFonts w:ascii="Arial" w:hAnsi="Arial" w:cs="Arial"/>
          <w:sz w:val="24"/>
          <w:szCs w:val="40"/>
        </w:rPr>
        <w:t xml:space="preserve"> doesn’t have H on N because side chain comes back to bind N – </w:t>
      </w:r>
      <w:proofErr w:type="spellStart"/>
      <w:r>
        <w:rPr>
          <w:rFonts w:ascii="Arial" w:hAnsi="Arial" w:cs="Arial"/>
          <w:sz w:val="24"/>
          <w:szCs w:val="40"/>
        </w:rPr>
        <w:t>proline</w:t>
      </w:r>
      <w:proofErr w:type="spellEnd"/>
      <w:r>
        <w:rPr>
          <w:rFonts w:ascii="Arial" w:hAnsi="Arial" w:cs="Arial"/>
          <w:sz w:val="24"/>
          <w:szCs w:val="40"/>
        </w:rPr>
        <w:t xml:space="preserve"> not happy with alpha-helix – occur before or at the end of </w:t>
      </w:r>
      <w:proofErr w:type="spellStart"/>
      <w:r>
        <w:rPr>
          <w:rFonts w:ascii="Arial" w:hAnsi="Arial" w:cs="Arial"/>
          <w:sz w:val="24"/>
          <w:szCs w:val="40"/>
        </w:rPr>
        <w:t>proline</w:t>
      </w:r>
      <w:proofErr w:type="spellEnd"/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eta-sheet – H bond between the strand – antiparallel – almost 180 degrees in H bond – most stable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arallel sheet – crooked H bond – H bond not 180 maybe 160 – 170 – not as stable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chains have to be connected – the loop – can be U bend or go back and form parallel beta sheet – if they turn around called turns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urns can be stabilised by H bond – glycine loves to be in turns – </w:t>
      </w:r>
      <w:proofErr w:type="spellStart"/>
      <w:r>
        <w:rPr>
          <w:rFonts w:ascii="Arial" w:hAnsi="Arial" w:cs="Arial"/>
          <w:sz w:val="24"/>
          <w:szCs w:val="40"/>
        </w:rPr>
        <w:t>cuz</w:t>
      </w:r>
      <w:proofErr w:type="spellEnd"/>
      <w:r>
        <w:rPr>
          <w:rFonts w:ascii="Arial" w:hAnsi="Arial" w:cs="Arial"/>
          <w:sz w:val="24"/>
          <w:szCs w:val="40"/>
        </w:rPr>
        <w:t xml:space="preserve"> no side chains – no steric 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ops provide stability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ou table – may appear in exam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2</w:t>
      </w:r>
      <w:r w:rsidRPr="003531AF">
        <w:rPr>
          <w:rFonts w:ascii="Arial" w:hAnsi="Arial" w:cs="Arial"/>
          <w:sz w:val="24"/>
          <w:szCs w:val="40"/>
          <w:vertAlign w:val="superscript"/>
        </w:rPr>
        <w:t>nd</w:t>
      </w:r>
      <w:r>
        <w:rPr>
          <w:rFonts w:ascii="Arial" w:hAnsi="Arial" w:cs="Arial"/>
          <w:sz w:val="24"/>
          <w:szCs w:val="40"/>
        </w:rPr>
        <w:t xml:space="preserve"> structure compacting themselves form 3D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obular proteins form 3D – found globules in proteins – call them globular proteins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re can be mixtures of helices and strands – cartoon can show spirals and strands – 2</w:t>
      </w:r>
      <w:r w:rsidRPr="00937D3A">
        <w:rPr>
          <w:rFonts w:ascii="Arial" w:hAnsi="Arial" w:cs="Arial"/>
          <w:sz w:val="24"/>
          <w:szCs w:val="40"/>
          <w:vertAlign w:val="superscript"/>
        </w:rPr>
        <w:t>nd</w:t>
      </w:r>
      <w:r>
        <w:rPr>
          <w:rFonts w:ascii="Arial" w:hAnsi="Arial" w:cs="Arial"/>
          <w:sz w:val="24"/>
          <w:szCs w:val="40"/>
        </w:rPr>
        <w:t xml:space="preserve"> structure hidden from view but does exist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ands are like arrows – arrows can tell parallel or antiparallel 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6.15a – mostly </w:t>
      </w:r>
      <w:proofErr w:type="spellStart"/>
      <w:r>
        <w:rPr>
          <w:rFonts w:ascii="Arial" w:hAnsi="Arial" w:cs="Arial"/>
          <w:sz w:val="24"/>
          <w:szCs w:val="40"/>
        </w:rPr>
        <w:t>antiparallels</w:t>
      </w:r>
      <w:proofErr w:type="spellEnd"/>
      <w:r>
        <w:rPr>
          <w:rFonts w:ascii="Arial" w:hAnsi="Arial" w:cs="Arial"/>
          <w:sz w:val="24"/>
          <w:szCs w:val="40"/>
        </w:rPr>
        <w:t xml:space="preserve"> – but also have 1 parallel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ick models show atoms – H bond between CO and NH – H bond dotted lines – couldn’t see H cause too tiny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urface models – can be coloured in different ways to tell us what aa at the surface – atom colouring not so helpful – positive (blue) and negative (red) more helpful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SEP – calculated view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xperimentally – proteins are salts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lectron microscope of collagen – big ones use this one – more reliable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X-ray diffraction – better zoom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MR for soluble proteins – show that proteins can flex – get multiple structures from NMR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 Data Bank – all protein structures – only one unlike sequences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X-ray diffraction – X-ray getting reflected by nuclei – can get pattern of proteins – patterns are then analysed – using computers now – originally by hands and maths – computer program looks for </w:t>
      </w:r>
      <w:proofErr w:type="spellStart"/>
      <w:r>
        <w:rPr>
          <w:rFonts w:ascii="Arial" w:hAnsi="Arial" w:cs="Arial"/>
          <w:sz w:val="24"/>
          <w:szCs w:val="40"/>
        </w:rPr>
        <w:t>blop</w:t>
      </w:r>
      <w:proofErr w:type="spellEnd"/>
      <w:r>
        <w:rPr>
          <w:rFonts w:ascii="Arial" w:hAnsi="Arial" w:cs="Arial"/>
          <w:sz w:val="24"/>
          <w:szCs w:val="40"/>
        </w:rPr>
        <w:t xml:space="preserve"> of density and fit side chains into them – sometimes don’t see side chains but imagine that it is there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rystal diffraction – collect images at different resolution 4 </w:t>
      </w:r>
      <w:proofErr w:type="spellStart"/>
      <w:r>
        <w:rPr>
          <w:rFonts w:ascii="Arial" w:hAnsi="Arial" w:cs="Arial"/>
          <w:sz w:val="24"/>
          <w:szCs w:val="40"/>
        </w:rPr>
        <w:t>armstrongs</w:t>
      </w:r>
      <w:proofErr w:type="spellEnd"/>
      <w:r>
        <w:rPr>
          <w:rFonts w:ascii="Arial" w:hAnsi="Arial" w:cs="Arial"/>
          <w:sz w:val="24"/>
          <w:szCs w:val="40"/>
        </w:rPr>
        <w:t xml:space="preserve"> more detailed than 16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ost crystallography collected at 2 </w:t>
      </w:r>
      <w:proofErr w:type="spellStart"/>
      <w:r>
        <w:rPr>
          <w:rFonts w:ascii="Arial" w:hAnsi="Arial" w:cs="Arial"/>
          <w:sz w:val="24"/>
          <w:szCs w:val="40"/>
        </w:rPr>
        <w:t>armstrongs</w:t>
      </w:r>
      <w:proofErr w:type="spellEnd"/>
      <w:r>
        <w:rPr>
          <w:rFonts w:ascii="Arial" w:hAnsi="Arial" w:cs="Arial"/>
          <w:sz w:val="24"/>
          <w:szCs w:val="40"/>
        </w:rPr>
        <w:t xml:space="preserve"> – coming out at 1.3-1.4 – but still can’t figure out density of H – H is too small – which is why we don’t show H in crystal structures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MR – shows proton shifts so can see hydrogen bond location – have to be small and soluble proteins – spectrum that shows proton shifts – water (solvent) has a single shift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ithout the folded shape, proteins cannot have proper structures – different architecture – may contain many domains – one protein can have 2 or 3 folds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ypical domain has 200 aa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omain retains its own function 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t least 40 enzymes that bind the same co-factor – structure passes on to different enzyme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lassification of protein structure based on helices and sheets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urns are short, regularly structured regions that connect 2</w:t>
      </w:r>
      <w:r w:rsidRPr="00FC368C">
        <w:rPr>
          <w:rFonts w:ascii="Arial" w:hAnsi="Arial" w:cs="Arial"/>
          <w:sz w:val="24"/>
          <w:szCs w:val="40"/>
          <w:vertAlign w:val="superscript"/>
        </w:rPr>
        <w:t>nd</w:t>
      </w:r>
      <w:r>
        <w:rPr>
          <w:rFonts w:ascii="Arial" w:hAnsi="Arial" w:cs="Arial"/>
          <w:sz w:val="24"/>
          <w:szCs w:val="40"/>
        </w:rPr>
        <w:t xml:space="preserve"> structures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arallel beta – call alpha + beta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ew 2</w:t>
      </w:r>
      <w:r w:rsidRPr="00E62A1E">
        <w:rPr>
          <w:rFonts w:ascii="Arial" w:hAnsi="Arial" w:cs="Arial"/>
          <w:sz w:val="24"/>
          <w:szCs w:val="40"/>
          <w:vertAlign w:val="superscript"/>
        </w:rPr>
        <w:t>nd</w:t>
      </w:r>
      <w:r>
        <w:rPr>
          <w:rFonts w:ascii="Arial" w:hAnsi="Arial" w:cs="Arial"/>
          <w:sz w:val="24"/>
          <w:szCs w:val="40"/>
        </w:rPr>
        <w:t xml:space="preserve"> structures – call disorder proteins – regular proteins – expressed and translate – have function but don’t have shapes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mon features – hydrophilic exterior and hydrophobic interior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 bond in the backbone is the main stabilising structure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eta sheets twisted and wrapped into barrel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olypeptide chain can turn corners – beta or gamma turns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When look at sequence, hydrophobic residues are green, </w:t>
      </w:r>
      <w:proofErr w:type="spellStart"/>
      <w:r>
        <w:rPr>
          <w:rFonts w:ascii="Arial" w:hAnsi="Arial" w:cs="Arial"/>
          <w:sz w:val="24"/>
          <w:szCs w:val="40"/>
        </w:rPr>
        <w:t>hydrophilics</w:t>
      </w:r>
      <w:proofErr w:type="spellEnd"/>
      <w:r>
        <w:rPr>
          <w:rFonts w:ascii="Arial" w:hAnsi="Arial" w:cs="Arial"/>
          <w:sz w:val="24"/>
          <w:szCs w:val="40"/>
        </w:rPr>
        <w:t xml:space="preserve"> are pink, not sure in black – does not make sense in writing sequences but make sense when fold into 3D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ydrophobicity is the main driving force to form 3D structure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npolar residues prefer hydrophobic interior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arged polar residues contact with aqueous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ncharged prefer surface but when buried, can form H bond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rmodynamics of how proteins fold – just know that there is a driving force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 bonds are typically noncovalent interaction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isulphides are covalent interaction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isulphide bonds are main contributors in small proteins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e see that different proteins adopted different shapes and methodology to stabilise themselves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Zinc finger binds DNA – have zinc ion that hold the protein in shape – start transcription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Heme</w:t>
      </w:r>
      <w:proofErr w:type="spellEnd"/>
      <w:r>
        <w:rPr>
          <w:rFonts w:ascii="Arial" w:hAnsi="Arial" w:cs="Arial"/>
          <w:sz w:val="24"/>
          <w:szCs w:val="40"/>
        </w:rPr>
        <w:t xml:space="preserve"> group makes myoglobin compact and red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roteins need to be maintained at particular temperature, pH, detergents, </w:t>
      </w:r>
      <w:proofErr w:type="spellStart"/>
      <w:r>
        <w:rPr>
          <w:rFonts w:ascii="Arial" w:hAnsi="Arial" w:cs="Arial"/>
          <w:sz w:val="24"/>
          <w:szCs w:val="40"/>
        </w:rPr>
        <w:t>etc</w:t>
      </w:r>
      <w:proofErr w:type="spellEnd"/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naturation is when proteins lose their shapes – lose functions too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H maintains shape and charged – H bond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tergents can invert the proteins – stabilise the hydrophobic side chains – ruin the shapes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Guanidium</w:t>
      </w:r>
      <w:proofErr w:type="spellEnd"/>
      <w:r>
        <w:rPr>
          <w:rFonts w:ascii="Arial" w:hAnsi="Arial" w:cs="Arial"/>
          <w:sz w:val="24"/>
          <w:szCs w:val="40"/>
        </w:rPr>
        <w:t xml:space="preserve"> ion – at the end of arginine – is also an independent ion – and urea – N compounds can cause proteins to unravel – called </w:t>
      </w:r>
      <w:proofErr w:type="spellStart"/>
      <w:r>
        <w:rPr>
          <w:rFonts w:ascii="Arial" w:hAnsi="Arial" w:cs="Arial"/>
          <w:sz w:val="24"/>
          <w:szCs w:val="40"/>
        </w:rPr>
        <w:t>chaotropic</w:t>
      </w:r>
      <w:proofErr w:type="spellEnd"/>
      <w:r>
        <w:rPr>
          <w:rFonts w:ascii="Arial" w:hAnsi="Arial" w:cs="Arial"/>
          <w:sz w:val="24"/>
          <w:szCs w:val="40"/>
        </w:rPr>
        <w:t xml:space="preserve"> agents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ibonuclease A – Add urea – break disulphide bond – become </w:t>
      </w:r>
      <w:proofErr w:type="spellStart"/>
      <w:r>
        <w:rPr>
          <w:rFonts w:ascii="Arial" w:hAnsi="Arial" w:cs="Arial"/>
          <w:sz w:val="24"/>
          <w:szCs w:val="40"/>
        </w:rPr>
        <w:t>cystine</w:t>
      </w:r>
      <w:proofErr w:type="spellEnd"/>
      <w:r>
        <w:rPr>
          <w:rFonts w:ascii="Arial" w:hAnsi="Arial" w:cs="Arial"/>
          <w:sz w:val="24"/>
          <w:szCs w:val="40"/>
        </w:rPr>
        <w:t xml:space="preserve"> – proteins just swim around – can also oxidise the denatured ribonuclease A with BME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he funnel – thermodynamic folding – the lowest energy part is the native state at the bottom – along the rim is the denatured proteins – some structures lead down into the hole – some lead to local cavity – so large proteins can </w:t>
      </w:r>
      <w:proofErr w:type="spellStart"/>
      <w:r>
        <w:rPr>
          <w:rFonts w:ascii="Arial" w:hAnsi="Arial" w:cs="Arial"/>
          <w:sz w:val="24"/>
          <w:szCs w:val="40"/>
        </w:rPr>
        <w:t>misfold</w:t>
      </w:r>
      <w:proofErr w:type="spellEnd"/>
      <w:r>
        <w:rPr>
          <w:rFonts w:ascii="Arial" w:hAnsi="Arial" w:cs="Arial"/>
          <w:sz w:val="24"/>
          <w:szCs w:val="40"/>
        </w:rPr>
        <w:t xml:space="preserve"> – protease comes to cut them out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aperonins hold large proteins – let them fold and unfold properly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Misfoldings</w:t>
      </w:r>
      <w:proofErr w:type="spellEnd"/>
      <w:r>
        <w:rPr>
          <w:rFonts w:ascii="Arial" w:hAnsi="Arial" w:cs="Arial"/>
          <w:sz w:val="24"/>
          <w:szCs w:val="40"/>
        </w:rPr>
        <w:t xml:space="preserve"> lead to diseases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lide 45 – dimer of molecules called transthyretin – one yellow – one </w:t>
      </w:r>
      <w:proofErr w:type="spellStart"/>
      <w:r>
        <w:rPr>
          <w:rFonts w:ascii="Arial" w:hAnsi="Arial" w:cs="Arial"/>
          <w:sz w:val="24"/>
          <w:szCs w:val="40"/>
        </w:rPr>
        <w:t>magneta</w:t>
      </w:r>
      <w:proofErr w:type="spellEnd"/>
      <w:r>
        <w:rPr>
          <w:rFonts w:ascii="Arial" w:hAnsi="Arial" w:cs="Arial"/>
          <w:sz w:val="24"/>
          <w:szCs w:val="40"/>
        </w:rPr>
        <w:t xml:space="preserve"> – show assembly that there is a centre of symmetry shown by black dots – two molecules appear to be twisted around each other – sometimes have hydrogen bond – 2-fold dimer</w:t>
      </w:r>
    </w:p>
    <w:p w:rsidR="0088774F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rtoon – no side chains shown</w:t>
      </w:r>
    </w:p>
    <w:p w:rsidR="0088774F" w:rsidRPr="00824627" w:rsidRDefault="0088774F" w:rsidP="0088774F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etrameric </w:t>
      </w:r>
      <w:proofErr w:type="spellStart"/>
      <w:r>
        <w:rPr>
          <w:rFonts w:ascii="Arial" w:hAnsi="Arial" w:cs="Arial"/>
          <w:sz w:val="24"/>
          <w:szCs w:val="40"/>
        </w:rPr>
        <w:t>enayme</w:t>
      </w:r>
      <w:proofErr w:type="spellEnd"/>
      <w:r>
        <w:rPr>
          <w:rFonts w:ascii="Arial" w:hAnsi="Arial" w:cs="Arial"/>
          <w:sz w:val="24"/>
          <w:szCs w:val="40"/>
        </w:rPr>
        <w:t xml:space="preserve"> phosphor… - 4 subunits – one centre of symmetry – ending in –</w:t>
      </w:r>
      <w:proofErr w:type="spellStart"/>
      <w:r>
        <w:rPr>
          <w:rFonts w:ascii="Arial" w:hAnsi="Arial" w:cs="Arial"/>
          <w:sz w:val="24"/>
          <w:szCs w:val="40"/>
        </w:rPr>
        <w:t>ase</w:t>
      </w:r>
      <w:proofErr w:type="spellEnd"/>
      <w:r>
        <w:rPr>
          <w:rFonts w:ascii="Arial" w:hAnsi="Arial" w:cs="Arial"/>
          <w:sz w:val="24"/>
          <w:szCs w:val="40"/>
        </w:rPr>
        <w:t xml:space="preserve"> meaning enzyme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oes have some math – ignore equations – except the one she mentions to remember – no need to derive anything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-factor helps them to perform their tasks efficiently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nergy term 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ree energy – thermodynamic quantity – driving force for enzyme direction – have limitation – clever way to overcome unfavourable energetics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zyme kinetics – how rates of enzyme can be determined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nzymes are proteins – 20% proteins are enzymes – catalysts are prime function – increase rate of reaction without being changed – can participate but has to be regenerated – accelerate equilibrium without changing thermodynamic 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wer energy barrier – activation energy of transition state – the way enzyme works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lled agents of metabolic change – coined in 1878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not catalyst reactions that are energetically unfavourable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talyst that reduces activation energy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rbonic acid formation – carbon dissolves in water to cause H2CO3 – reaction super slow – 10 million times faster with enzyme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on’t be able to perform tasks without enzyme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peed up is normally million to 10^12 with enzymes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enzymes perform rate enhancement under mild reaction condition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ll reactions </w:t>
      </w:r>
      <w:proofErr w:type="spellStart"/>
      <w:r>
        <w:rPr>
          <w:rFonts w:ascii="Arial" w:hAnsi="Arial" w:cs="Arial"/>
          <w:sz w:val="24"/>
          <w:szCs w:val="40"/>
        </w:rPr>
        <w:t>occure</w:t>
      </w:r>
      <w:proofErr w:type="spellEnd"/>
      <w:r>
        <w:rPr>
          <w:rFonts w:ascii="Arial" w:hAnsi="Arial" w:cs="Arial"/>
          <w:sz w:val="24"/>
          <w:szCs w:val="40"/>
        </w:rPr>
        <w:t xml:space="preserve"> under 100 degrees at P = 1 </w:t>
      </w:r>
      <w:proofErr w:type="spellStart"/>
      <w:r>
        <w:rPr>
          <w:rFonts w:ascii="Arial" w:hAnsi="Arial" w:cs="Arial"/>
          <w:sz w:val="24"/>
          <w:szCs w:val="40"/>
        </w:rPr>
        <w:t>atm</w:t>
      </w:r>
      <w:proofErr w:type="spellEnd"/>
      <w:r>
        <w:rPr>
          <w:rFonts w:ascii="Arial" w:hAnsi="Arial" w:cs="Arial"/>
          <w:sz w:val="24"/>
          <w:szCs w:val="40"/>
        </w:rPr>
        <w:t>, almost neutral pH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Greate</w:t>
      </w:r>
      <w:proofErr w:type="spellEnd"/>
      <w:r>
        <w:rPr>
          <w:rFonts w:ascii="Arial" w:hAnsi="Arial" w:cs="Arial"/>
          <w:sz w:val="24"/>
          <w:szCs w:val="40"/>
        </w:rPr>
        <w:t xml:space="preserve"> specificity in enzymes – both substrates and products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zyme has to be controlled and regulated – allosteric or covalent modifications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ntrolled amount of enzyme by controlling rates of gene expression, transcription, translation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6 categories of enzymes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st important is oxidoreductases – oxidation reduction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ransferases – transfer functional group - </w:t>
      </w: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>. kinase - transfer phosphate from ATP to another molecule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ydrolases – opposite of condensation – adding water to covalent bond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Lyases</w:t>
      </w:r>
      <w:proofErr w:type="spellEnd"/>
      <w:r>
        <w:rPr>
          <w:rFonts w:ascii="Arial" w:hAnsi="Arial" w:cs="Arial"/>
          <w:sz w:val="24"/>
          <w:szCs w:val="40"/>
        </w:rPr>
        <w:t xml:space="preserve"> – group elimination to form double bonds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somerases – transform molecules so that they become substrates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igases – stick things together – done by using energy from ATP hydrolysis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Name of enzymes – tell what the enzymes </w:t>
      </w:r>
      <w:proofErr w:type="gramStart"/>
      <w:r>
        <w:rPr>
          <w:rFonts w:ascii="Arial" w:hAnsi="Arial" w:cs="Arial"/>
          <w:sz w:val="24"/>
          <w:szCs w:val="40"/>
        </w:rPr>
        <w:t>do  -</w:t>
      </w:r>
      <w:proofErr w:type="gramEnd"/>
      <w:r>
        <w:rPr>
          <w:rFonts w:ascii="Arial" w:hAnsi="Arial" w:cs="Arial"/>
          <w:sz w:val="24"/>
          <w:szCs w:val="40"/>
        </w:rPr>
        <w:t xml:space="preserve"> </w:t>
      </w: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 xml:space="preserve">. glucose-6-phosphatase 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ding with “-</w:t>
      </w:r>
      <w:proofErr w:type="spellStart"/>
      <w:r>
        <w:rPr>
          <w:rFonts w:ascii="Arial" w:hAnsi="Arial" w:cs="Arial"/>
          <w:sz w:val="24"/>
          <w:szCs w:val="40"/>
        </w:rPr>
        <w:t>ase</w:t>
      </w:r>
      <w:proofErr w:type="spellEnd"/>
      <w:r>
        <w:rPr>
          <w:rFonts w:ascii="Arial" w:hAnsi="Arial" w:cs="Arial"/>
          <w:sz w:val="24"/>
          <w:szCs w:val="40"/>
        </w:rPr>
        <w:t>” meaning enzyme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se glulcose-6-phosphate as substrate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hosphatase – remove phosphate – </w:t>
      </w:r>
      <w:proofErr w:type="spellStart"/>
      <w:r>
        <w:rPr>
          <w:rFonts w:ascii="Arial" w:hAnsi="Arial" w:cs="Arial"/>
          <w:sz w:val="24"/>
          <w:szCs w:val="40"/>
        </w:rPr>
        <w:t>hydrolatic</w:t>
      </w:r>
      <w:proofErr w:type="spellEnd"/>
      <w:r>
        <w:rPr>
          <w:rFonts w:ascii="Arial" w:hAnsi="Arial" w:cs="Arial"/>
          <w:sz w:val="24"/>
          <w:szCs w:val="40"/>
        </w:rPr>
        <w:t xml:space="preserve"> enzyme from the substrate group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jor classes of enzymes examples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lcohol dehydrogenase – oxidoreductases – break down ethanol into acetaldehydes 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exokinase – transferase - add phosphate group to glucose for glucose breakdown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ydrolases - </w:t>
      </w:r>
      <w:proofErr w:type="spellStart"/>
      <w:r>
        <w:rPr>
          <w:rFonts w:ascii="Arial" w:hAnsi="Arial" w:cs="Arial"/>
          <w:sz w:val="24"/>
          <w:szCs w:val="40"/>
        </w:rPr>
        <w:t>carbosypeptidase</w:t>
      </w:r>
      <w:proofErr w:type="spellEnd"/>
      <w:r>
        <w:rPr>
          <w:rFonts w:ascii="Arial" w:hAnsi="Arial" w:cs="Arial"/>
          <w:sz w:val="24"/>
          <w:szCs w:val="40"/>
        </w:rPr>
        <w:t xml:space="preserve"> – cut down the last amino acid in peptide chain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igases - pyruvate carboxylase – take pyruvate – add carboxyl group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nzymes are very selective – prefer specific substrates – specific stereochemistry – work very well for particular one or two substrates – </w:t>
      </w:r>
      <w:proofErr w:type="spellStart"/>
      <w:r>
        <w:rPr>
          <w:rFonts w:ascii="Arial" w:hAnsi="Arial" w:cs="Arial"/>
          <w:sz w:val="24"/>
          <w:szCs w:val="40"/>
        </w:rPr>
        <w:t>stereospecificity</w:t>
      </w:r>
      <w:proofErr w:type="spellEnd"/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ubstrate specificity – chymotrypsin - break down protein by recognising aromatic residuals – will cut peptide bond immediately if the next one is not </w:t>
      </w:r>
      <w:proofErr w:type="spellStart"/>
      <w:r>
        <w:rPr>
          <w:rFonts w:ascii="Arial" w:hAnsi="Arial" w:cs="Arial"/>
          <w:sz w:val="24"/>
          <w:szCs w:val="40"/>
        </w:rPr>
        <w:t>proline</w:t>
      </w:r>
      <w:proofErr w:type="spellEnd"/>
      <w:r>
        <w:rPr>
          <w:rFonts w:ascii="Arial" w:hAnsi="Arial" w:cs="Arial"/>
          <w:sz w:val="24"/>
          <w:szCs w:val="40"/>
        </w:rPr>
        <w:t xml:space="preserve"> – if feed ester – breakdown but not efficient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ome enzymes need cofactors – can be metal ions or coenzymes – coenzymes have </w:t>
      </w:r>
      <w:proofErr w:type="spellStart"/>
      <w:r>
        <w:rPr>
          <w:rFonts w:ascii="Arial" w:hAnsi="Arial" w:cs="Arial"/>
          <w:sz w:val="24"/>
          <w:szCs w:val="40"/>
        </w:rPr>
        <w:t>cosubstrates</w:t>
      </w:r>
      <w:proofErr w:type="spellEnd"/>
      <w:r>
        <w:rPr>
          <w:rFonts w:ascii="Arial" w:hAnsi="Arial" w:cs="Arial"/>
          <w:sz w:val="24"/>
          <w:szCs w:val="40"/>
        </w:rPr>
        <w:t xml:space="preserve"> (participate – act as substrate – has to be regenerated) and prosthetic groups (do not change – provide environment)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ions and coenzymes have 3D structures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Vitamins are coenzymes – perform specific reactions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icotinamide adenine dinucleotide – vitamin B3 – called niacin in free form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NAD+ - has nicotinamide, D-Ribose, adenosine – oxidised form has benzene ring 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ADP+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AD is the participant when we metabolise ethanol to acetaldehyde by ADH – NAD+ becomes NADH and ethanol is oxidised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ADH is regenerated by other chemical processes and fed back to the reaction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ithout NAD+, the enzyme will not function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tal ions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on and cytochrome oxidase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Zinc and alcohol dehydrogenase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balt and cobalamin – vitamin B12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 xml:space="preserve">. zinc helping carboxypeptidase </w:t>
      </w:r>
      <w:proofErr w:type="spellStart"/>
      <w:r>
        <w:rPr>
          <w:rFonts w:ascii="Arial" w:hAnsi="Arial" w:cs="Arial"/>
          <w:sz w:val="24"/>
          <w:szCs w:val="40"/>
        </w:rPr>
        <w:t>A</w:t>
      </w:r>
      <w:proofErr w:type="spellEnd"/>
      <w:r>
        <w:rPr>
          <w:rFonts w:ascii="Arial" w:hAnsi="Arial" w:cs="Arial"/>
          <w:sz w:val="24"/>
          <w:szCs w:val="40"/>
        </w:rPr>
        <w:t xml:space="preserve"> enzyme –carboxypeptidase A takes off the very last residue in a protein – zinc in present of solvent (water) able to hydrolyse the bond and free the N-terminal and COOH group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po and </w:t>
      </w:r>
      <w:proofErr w:type="spellStart"/>
      <w:r>
        <w:rPr>
          <w:rFonts w:ascii="Arial" w:hAnsi="Arial" w:cs="Arial"/>
          <w:sz w:val="24"/>
          <w:szCs w:val="40"/>
        </w:rPr>
        <w:t>holo</w:t>
      </w:r>
      <w:proofErr w:type="spellEnd"/>
      <w:r>
        <w:rPr>
          <w:rFonts w:ascii="Arial" w:hAnsi="Arial" w:cs="Arial"/>
          <w:sz w:val="24"/>
          <w:szCs w:val="40"/>
        </w:rPr>
        <w:t xml:space="preserve"> enzymes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Apoenzyme</w:t>
      </w:r>
      <w:proofErr w:type="spellEnd"/>
      <w:r>
        <w:rPr>
          <w:rFonts w:ascii="Arial" w:hAnsi="Arial" w:cs="Arial"/>
          <w:sz w:val="24"/>
          <w:szCs w:val="40"/>
        </w:rPr>
        <w:t xml:space="preserve"> – inactive without the bound cofactor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oloenzyme – has cofactor bound – active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lexes where substrate is bound – ternary complex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enzymes which can be chemically changed but need to be regenerated for the enzyme to continue function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rmodynamics: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lta G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rate of chemical reaction depends on many factors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o know whether the chemical reaction occurs or not – need to go back to thermodynamic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ree energy difference between the initial and final state – refer to products and substrates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ibbs free energy – G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lta G is the measure of the change from substrate to product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 w:rsidRPr="0036790C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1EF88A32" wp14:editId="3662C544">
            <wp:extent cx="4134427" cy="118126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lta G represents a portion of the energy that is required to do useful work at constant temperature and pressure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delta G is negative – product is lower energy than reactant – thermodynamically favourable – exergonic process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delta G is zero – reversible – no extra energy to do work – but can balance the budget – equilibrium process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ositive – product higher energy than reactants – difficult as need to pump up reactants to become products – unfavourable – endergonic process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ransition state – everything is assembled – no reaction – no product – determine the rate of reaction – because the higher </w:t>
      </w:r>
      <w:proofErr w:type="spellStart"/>
      <w:r>
        <w:rPr>
          <w:rFonts w:ascii="Arial" w:hAnsi="Arial" w:cs="Arial"/>
          <w:sz w:val="24"/>
          <w:szCs w:val="40"/>
        </w:rPr>
        <w:t>tge</w:t>
      </w:r>
      <w:proofErr w:type="spellEnd"/>
      <w:r>
        <w:rPr>
          <w:rFonts w:ascii="Arial" w:hAnsi="Arial" w:cs="Arial"/>
          <w:sz w:val="24"/>
          <w:szCs w:val="40"/>
        </w:rPr>
        <w:t xml:space="preserve"> transition state in energy, the more difficult it is to climb the hill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rate depends on order, concentration, temperature, rate constant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ree energy has to be negative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itial and final state also go through transition state – additional energy barrier to convert reactants to products if the reaction is reversible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transition state has more free energy – unstable – can switch and form either products or reactants depending on where it is headed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change from reactant to product represented on x-axis – fee energy on y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o form products – have to go through top of hill – transition state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urple is </w:t>
      </w:r>
      <w:proofErr w:type="spellStart"/>
      <w:r>
        <w:rPr>
          <w:rFonts w:ascii="Arial" w:hAnsi="Arial" w:cs="Arial"/>
          <w:sz w:val="24"/>
          <w:szCs w:val="40"/>
        </w:rPr>
        <w:t>noncatalysed</w:t>
      </w:r>
      <w:proofErr w:type="spellEnd"/>
      <w:r>
        <w:rPr>
          <w:rFonts w:ascii="Arial" w:hAnsi="Arial" w:cs="Arial"/>
          <w:sz w:val="24"/>
          <w:szCs w:val="40"/>
        </w:rPr>
        <w:t xml:space="preserve"> reaction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d reaction is what enzyme does – speed up transition from reactants to products 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zymes bring transitional state to stability and bring it down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Once enzyme has brought down the hill, the system checks which side is favourable for spontaneity 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en product is lower energy than reactant – negative delta G – favourable – will get products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ansition state does not go back to form the reactants but form the products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 w:rsidRPr="006A73E0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69DF6207" wp14:editId="39C09690">
            <wp:extent cx="4000274" cy="2062887"/>
            <wp:effectExtent l="0" t="0" r="63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14409" cy="2070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zymes preferentially bind the transition state of the reaction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t as simple as it seems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umber of adjustments that need to be made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actants bind 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zyme-substrate complex (ES) is formed to hold the pieces of the puzzles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ansition state which transforms into products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zymes regenerated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ergetics is complicated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S – small local minima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s</w:t>
      </w:r>
      <w:proofErr w:type="spellEnd"/>
      <w:r>
        <w:rPr>
          <w:rFonts w:ascii="Arial" w:hAnsi="Arial" w:cs="Arial"/>
          <w:sz w:val="24"/>
          <w:szCs w:val="40"/>
        </w:rPr>
        <w:t xml:space="preserve"> go through transition state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reak down into enzyme and product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 number of delta G values throughout the pathway – but we are interested in the delta G of the substrate and the product which drives the reaction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noProof/>
          <w:sz w:val="24"/>
          <w:szCs w:val="40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052477</wp:posOffset>
                </wp:positionH>
                <wp:positionV relativeFrom="paragraph">
                  <wp:posOffset>1878366</wp:posOffset>
                </wp:positionV>
                <wp:extent cx="183240" cy="139320"/>
                <wp:effectExtent l="38100" t="38100" r="26670" b="51435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183240" cy="13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F8EC4A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8" o:spid="_x0000_s1026" type="#_x0000_t75" style="position:absolute;margin-left:318.45pt;margin-top:147.25pt;width:15.8pt;height:12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">
                <v:imagedata r:id="rId15" o:title="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szCs w:val="40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147877</wp:posOffset>
                </wp:positionH>
                <wp:positionV relativeFrom="paragraph">
                  <wp:posOffset>1695486</wp:posOffset>
                </wp:positionV>
                <wp:extent cx="30600" cy="315000"/>
                <wp:effectExtent l="38100" t="57150" r="45720" b="46990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30600" cy="31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7C9127" id="Ink 9" o:spid="_x0000_s1026" type="#_x0000_t75" style="position:absolute;margin-left:325.95pt;margin-top:132.85pt;width:3.7pt;height:26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">
                <v:imagedata r:id="rId17" o:title=""/>
              </v:shape>
            </w:pict>
          </mc:Fallback>
        </mc:AlternateContent>
      </w:r>
      <w:r w:rsidRPr="00B4548F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4804954E" wp14:editId="6AACCF4A">
            <wp:extent cx="3658111" cy="3286584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58111" cy="3286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ansition state binds best to the enzyme has greatest affinity to the enzyme and complimentary in terms of shapes and electrostatics to the transition state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ransition state analogues are often used as inhibitors – extension putting methyl </w:t>
      </w:r>
      <w:proofErr w:type="spellStart"/>
      <w:r>
        <w:rPr>
          <w:rFonts w:ascii="Arial" w:hAnsi="Arial" w:cs="Arial"/>
          <w:sz w:val="24"/>
          <w:szCs w:val="40"/>
        </w:rPr>
        <w:t>etc</w:t>
      </w:r>
      <w:proofErr w:type="spellEnd"/>
      <w:r>
        <w:rPr>
          <w:rFonts w:ascii="Arial" w:hAnsi="Arial" w:cs="Arial"/>
          <w:sz w:val="24"/>
          <w:szCs w:val="40"/>
        </w:rPr>
        <w:t xml:space="preserve"> – inhibitors in biotech industry and drug designs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zyme inhibitors are used as drugs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al drug molecule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he three drugs on slides – Work on HIV protease 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1 prevent transcription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2 prevent virus from replicating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ase – 3 preventing it from breaking the cell wall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ansition state analogues as enzyme inhibitors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-</w:t>
      </w:r>
      <w:proofErr w:type="spellStart"/>
      <w:r>
        <w:rPr>
          <w:rFonts w:ascii="Arial" w:hAnsi="Arial" w:cs="Arial"/>
          <w:sz w:val="24"/>
          <w:szCs w:val="40"/>
        </w:rPr>
        <w:t>proline</w:t>
      </w:r>
      <w:proofErr w:type="spellEnd"/>
      <w:r>
        <w:rPr>
          <w:rFonts w:ascii="Arial" w:hAnsi="Arial" w:cs="Arial"/>
          <w:sz w:val="24"/>
          <w:szCs w:val="40"/>
        </w:rPr>
        <w:t xml:space="preserve"> forming D-</w:t>
      </w:r>
      <w:proofErr w:type="spellStart"/>
      <w:r>
        <w:rPr>
          <w:rFonts w:ascii="Arial" w:hAnsi="Arial" w:cs="Arial"/>
          <w:sz w:val="24"/>
          <w:szCs w:val="40"/>
        </w:rPr>
        <w:t>proline</w:t>
      </w:r>
      <w:proofErr w:type="spellEnd"/>
      <w:r>
        <w:rPr>
          <w:rFonts w:ascii="Arial" w:hAnsi="Arial" w:cs="Arial"/>
          <w:sz w:val="24"/>
          <w:szCs w:val="40"/>
        </w:rPr>
        <w:t xml:space="preserve"> in bacterium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Proline</w:t>
      </w:r>
      <w:proofErr w:type="spellEnd"/>
      <w:r>
        <w:rPr>
          <w:rFonts w:ascii="Arial" w:hAnsi="Arial" w:cs="Arial"/>
          <w:sz w:val="24"/>
          <w:szCs w:val="40"/>
        </w:rPr>
        <w:t xml:space="preserve"> racemase is the enzyme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eed to go through planar transition state in order to change the configuration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yrrole… and delta… mimic the transition state and stop the bacteria from generating D-</w:t>
      </w:r>
      <w:proofErr w:type="spellStart"/>
      <w:r>
        <w:rPr>
          <w:rFonts w:ascii="Arial" w:hAnsi="Arial" w:cs="Arial"/>
          <w:sz w:val="24"/>
          <w:szCs w:val="40"/>
        </w:rPr>
        <w:t>proline</w:t>
      </w:r>
      <w:proofErr w:type="spellEnd"/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ral chemical reaction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st biochemical reactions are reversible reactions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Reactants – initial thermodynamics 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proofErr w:type="gramStart"/>
      <w:r>
        <w:rPr>
          <w:rFonts w:ascii="Arial" w:hAnsi="Arial" w:cs="Arial"/>
          <w:sz w:val="24"/>
          <w:szCs w:val="40"/>
        </w:rPr>
        <w:t>A</w:t>
      </w:r>
      <w:proofErr w:type="gramEnd"/>
      <w:r>
        <w:rPr>
          <w:rFonts w:ascii="Arial" w:hAnsi="Arial" w:cs="Arial"/>
          <w:sz w:val="24"/>
          <w:szCs w:val="40"/>
        </w:rPr>
        <w:t xml:space="preserve"> and B are reactants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 and D are products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are energy on the right side to the left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pply constant temperature and pressure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lta G = 0 -&gt; at equilibrium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alance between amount of products and reactants – constant concentration – equilibrium constant controls this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lta G negative -&gt; get products -&gt; forward reaction occurs spontaneously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positive -&gt; reactants would accumulate -&gt; no forward reaction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f delta g is large – only one direction predominates 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quilibrium constant is the product of concentration of products divided by reactants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lta g for such reaction can be calculated if we know products and reactants: delta G = products – constants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 w:rsidRPr="00167C0F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49A389DC" wp14:editId="7B6C7881">
            <wp:extent cx="5731510" cy="1865630"/>
            <wp:effectExtent l="0" t="0" r="254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6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n is the natural log – not log base 10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ine line of -11.2 </w:t>
      </w:r>
      <w:proofErr w:type="spellStart"/>
      <w:r>
        <w:rPr>
          <w:rFonts w:ascii="Arial" w:hAnsi="Arial" w:cs="Arial"/>
          <w:sz w:val="24"/>
          <w:szCs w:val="40"/>
        </w:rPr>
        <w:t>Kj</w:t>
      </w:r>
      <w:proofErr w:type="spellEnd"/>
      <w:r>
        <w:rPr>
          <w:rFonts w:ascii="Arial" w:hAnsi="Arial" w:cs="Arial"/>
          <w:sz w:val="24"/>
          <w:szCs w:val="40"/>
        </w:rPr>
        <w:t>/mole – enough to push equilibrium to one direction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 w:rsidRPr="002B1313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1736B2A5" wp14:editId="724D125D">
            <wp:extent cx="2953162" cy="72400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72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Biological systems need energy to perform work – 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chanical work - flagella rotation, muscular work, concentration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oncentration and electrical work – moving charges through, osmotic changes, </w:t>
      </w:r>
      <w:proofErr w:type="spellStart"/>
      <w:r>
        <w:rPr>
          <w:rFonts w:ascii="Arial" w:hAnsi="Arial" w:cs="Arial"/>
          <w:sz w:val="24"/>
          <w:szCs w:val="40"/>
        </w:rPr>
        <w:t>etc</w:t>
      </w:r>
      <w:proofErr w:type="spellEnd"/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ynthetic work – changes to chemical bonds – how we cut food up and reassemble them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nergy comes from hydrolysis of high energy phosphate bonds (ATP, ADP) and reduced </w:t>
      </w:r>
      <w:proofErr w:type="spellStart"/>
      <w:r>
        <w:rPr>
          <w:rFonts w:ascii="Arial" w:hAnsi="Arial" w:cs="Arial"/>
          <w:sz w:val="24"/>
          <w:szCs w:val="40"/>
        </w:rPr>
        <w:t>conenzymes</w:t>
      </w:r>
      <w:proofErr w:type="spellEnd"/>
      <w:r>
        <w:rPr>
          <w:rFonts w:ascii="Arial" w:hAnsi="Arial" w:cs="Arial"/>
          <w:sz w:val="24"/>
          <w:szCs w:val="40"/>
        </w:rPr>
        <w:t xml:space="preserve"> (NADH </w:t>
      </w:r>
      <w:proofErr w:type="spellStart"/>
      <w:r>
        <w:rPr>
          <w:rFonts w:ascii="Arial" w:hAnsi="Arial" w:cs="Arial"/>
          <w:sz w:val="24"/>
          <w:szCs w:val="40"/>
        </w:rPr>
        <w:t>etc</w:t>
      </w:r>
      <w:proofErr w:type="spellEnd"/>
      <w:r>
        <w:rPr>
          <w:rFonts w:ascii="Arial" w:hAnsi="Arial" w:cs="Arial"/>
          <w:sz w:val="24"/>
          <w:szCs w:val="40"/>
        </w:rPr>
        <w:t>)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o perform energetically unfavourable work (positive delta G)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dd 1 phosphate group to glucose to make glucose-6-phosphate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ydrolyse ATP - producing ADP and release a lot of energy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verall energy delta G negative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at’s how we get energy from sugar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ubstrates can form complex with enzymes – ES complex breaks down – resulting in E and P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ergy of A and P are the same with and without enzymes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zymes cannot change the delta G but can change the height of the transition state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ate of reaction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ow much P </w:t>
      </w:r>
      <w:proofErr w:type="spellStart"/>
      <w:r>
        <w:rPr>
          <w:rFonts w:ascii="Arial" w:hAnsi="Arial" w:cs="Arial"/>
          <w:sz w:val="24"/>
          <w:szCs w:val="40"/>
        </w:rPr>
        <w:t>froms</w:t>
      </w:r>
      <w:proofErr w:type="spellEnd"/>
      <w:r>
        <w:rPr>
          <w:rFonts w:ascii="Arial" w:hAnsi="Arial" w:cs="Arial"/>
          <w:sz w:val="24"/>
          <w:szCs w:val="40"/>
        </w:rPr>
        <w:t xml:space="preserve"> from S 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ate is represented as v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ow much product we generate per second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V is not a constant number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V vs concentration:</w:t>
      </w:r>
    </w:p>
    <w:p w:rsidR="0088774F" w:rsidRDefault="0088774F" w:rsidP="0088774F">
      <w:pPr>
        <w:pStyle w:val="ListParagraph"/>
        <w:numPr>
          <w:ilvl w:val="2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With enzyme, get hyperbolic curve with a </w:t>
      </w:r>
      <w:proofErr w:type="spellStart"/>
      <w:r>
        <w:rPr>
          <w:rFonts w:ascii="Arial" w:hAnsi="Arial" w:cs="Arial"/>
          <w:sz w:val="24"/>
          <w:szCs w:val="40"/>
        </w:rPr>
        <w:t>vmax</w:t>
      </w:r>
      <w:proofErr w:type="spellEnd"/>
    </w:p>
    <w:p w:rsidR="0088774F" w:rsidRDefault="0088774F" w:rsidP="0088774F">
      <w:pPr>
        <w:pStyle w:val="ListParagraph"/>
        <w:numPr>
          <w:ilvl w:val="2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ithout enzyme, get straight line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mount of substrate decreases and P increases as the reaction goes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eady state of ES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</w:t>
      </w:r>
      <w:proofErr w:type="spellEnd"/>
      <w:r>
        <w:rPr>
          <w:rFonts w:ascii="Arial" w:hAnsi="Arial" w:cs="Arial"/>
          <w:sz w:val="24"/>
          <w:szCs w:val="40"/>
        </w:rPr>
        <w:t xml:space="preserve"> gets chewed up, regenerated and go back to the reaction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e only need small quantity of E because it quickly forms ES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 is usually not free – mostly ES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V is usually when we have constant ES concentration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Michaelis-Menten</w:t>
      </w:r>
      <w:proofErr w:type="spellEnd"/>
      <w:r>
        <w:rPr>
          <w:rFonts w:ascii="Arial" w:hAnsi="Arial" w:cs="Arial"/>
          <w:sz w:val="24"/>
          <w:szCs w:val="40"/>
        </w:rPr>
        <w:t xml:space="preserve"> equation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 w:rsidRPr="00530A61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3F3D5C37" wp14:editId="2BD75B46">
            <wp:extent cx="4305901" cy="217200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05901" cy="2172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When v – </w:t>
      </w:r>
      <w:proofErr w:type="spellStart"/>
      <w:r>
        <w:rPr>
          <w:rFonts w:ascii="Arial" w:hAnsi="Arial" w:cs="Arial"/>
          <w:sz w:val="24"/>
          <w:szCs w:val="40"/>
        </w:rPr>
        <w:t>vmax</w:t>
      </w:r>
      <w:proofErr w:type="spellEnd"/>
      <w:r>
        <w:rPr>
          <w:rFonts w:ascii="Arial" w:hAnsi="Arial" w:cs="Arial"/>
          <w:sz w:val="24"/>
          <w:szCs w:val="40"/>
        </w:rPr>
        <w:t>/2, where it will be perpendicular to S, Km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1/v and 1/S – make the curve straight instead of hyperbolic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 w:rsidRPr="00D43482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0DED8441" wp14:editId="0B5B8723">
            <wp:extent cx="2476846" cy="76210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476846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When km = [S]; v = </w:t>
      </w:r>
      <w:proofErr w:type="spellStart"/>
      <w:r>
        <w:rPr>
          <w:rFonts w:ascii="Arial" w:hAnsi="Arial" w:cs="Arial"/>
          <w:sz w:val="24"/>
          <w:szCs w:val="40"/>
        </w:rPr>
        <w:t>vmax</w:t>
      </w:r>
      <w:proofErr w:type="spellEnd"/>
      <w:r>
        <w:rPr>
          <w:rFonts w:ascii="Arial" w:hAnsi="Arial" w:cs="Arial"/>
          <w:sz w:val="24"/>
          <w:szCs w:val="40"/>
        </w:rPr>
        <w:t>/2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Units of Km is </w:t>
      </w:r>
      <w:proofErr w:type="spellStart"/>
      <w:r>
        <w:rPr>
          <w:rFonts w:ascii="Arial" w:hAnsi="Arial" w:cs="Arial"/>
          <w:sz w:val="24"/>
          <w:szCs w:val="40"/>
        </w:rPr>
        <w:t>mol</w:t>
      </w:r>
      <w:proofErr w:type="spellEnd"/>
      <w:r>
        <w:rPr>
          <w:rFonts w:ascii="Arial" w:hAnsi="Arial" w:cs="Arial"/>
          <w:sz w:val="24"/>
          <w:szCs w:val="40"/>
        </w:rPr>
        <w:t>/L – inversely related to affinity of S for E</w:t>
      </w:r>
    </w:p>
    <w:p w:rsidR="0088774F" w:rsidRDefault="0088774F" w:rsidP="0088774F">
      <w:pPr>
        <w:pStyle w:val="ListParagraph"/>
        <w:numPr>
          <w:ilvl w:val="1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f small Km – need only a little </w:t>
      </w:r>
      <w:proofErr w:type="spellStart"/>
      <w:r>
        <w:rPr>
          <w:rFonts w:ascii="Arial" w:hAnsi="Arial" w:cs="Arial"/>
          <w:sz w:val="24"/>
          <w:szCs w:val="40"/>
        </w:rPr>
        <w:t>susbstrate</w:t>
      </w:r>
      <w:proofErr w:type="spellEnd"/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Catalic</w:t>
      </w:r>
      <w:proofErr w:type="spellEnd"/>
      <w:r>
        <w:rPr>
          <w:rFonts w:ascii="Arial" w:hAnsi="Arial" w:cs="Arial"/>
          <w:sz w:val="24"/>
          <w:szCs w:val="40"/>
        </w:rPr>
        <w:t xml:space="preserve"> constant </w:t>
      </w:r>
      <w:proofErr w:type="spellStart"/>
      <w:r>
        <w:rPr>
          <w:rFonts w:ascii="Arial" w:hAnsi="Arial" w:cs="Arial"/>
          <w:sz w:val="24"/>
          <w:szCs w:val="40"/>
        </w:rPr>
        <w:t>Kcat</w:t>
      </w:r>
      <w:proofErr w:type="spellEnd"/>
      <w:r>
        <w:rPr>
          <w:rFonts w:ascii="Arial" w:hAnsi="Arial" w:cs="Arial"/>
          <w:sz w:val="24"/>
          <w:szCs w:val="40"/>
        </w:rPr>
        <w:t xml:space="preserve"> = </w:t>
      </w:r>
      <w:proofErr w:type="spellStart"/>
      <w:r>
        <w:rPr>
          <w:rFonts w:ascii="Arial" w:hAnsi="Arial" w:cs="Arial"/>
          <w:sz w:val="24"/>
          <w:szCs w:val="40"/>
        </w:rPr>
        <w:t>vmax</w:t>
      </w:r>
      <w:proofErr w:type="spellEnd"/>
      <w:r>
        <w:rPr>
          <w:rFonts w:ascii="Arial" w:hAnsi="Arial" w:cs="Arial"/>
          <w:sz w:val="24"/>
          <w:szCs w:val="40"/>
        </w:rPr>
        <w:t>/[E]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Kcat</w:t>
      </w:r>
      <w:proofErr w:type="spellEnd"/>
      <w:r>
        <w:rPr>
          <w:rFonts w:ascii="Arial" w:hAnsi="Arial" w:cs="Arial"/>
          <w:sz w:val="24"/>
          <w:szCs w:val="40"/>
        </w:rPr>
        <w:t xml:space="preserve"> is the internal rate – how fast we can use this enzyme – measure the time a given site can turn S into P per second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Kcat</w:t>
      </w:r>
      <w:proofErr w:type="spellEnd"/>
      <w:r>
        <w:rPr>
          <w:rFonts w:ascii="Arial" w:hAnsi="Arial" w:cs="Arial"/>
          <w:sz w:val="24"/>
          <w:szCs w:val="40"/>
        </w:rPr>
        <w:t xml:space="preserve"> = </w:t>
      </w:r>
      <w:proofErr w:type="spellStart"/>
      <w:r>
        <w:rPr>
          <w:rFonts w:ascii="Arial" w:hAnsi="Arial" w:cs="Arial"/>
          <w:sz w:val="24"/>
          <w:szCs w:val="40"/>
        </w:rPr>
        <w:t>vmax</w:t>
      </w:r>
      <w:proofErr w:type="spellEnd"/>
      <w:r>
        <w:rPr>
          <w:rFonts w:ascii="Arial" w:hAnsi="Arial" w:cs="Arial"/>
          <w:sz w:val="24"/>
          <w:szCs w:val="40"/>
        </w:rPr>
        <w:t xml:space="preserve"> / [E]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Kcat</w:t>
      </w:r>
      <w:proofErr w:type="spellEnd"/>
      <w:r>
        <w:rPr>
          <w:rFonts w:ascii="Arial" w:hAnsi="Arial" w:cs="Arial"/>
          <w:sz w:val="24"/>
          <w:szCs w:val="40"/>
        </w:rPr>
        <w:t>/Km measure enzyme efficiency – enzyme specificity constant – determine best S for E with low S</w:t>
      </w:r>
    </w:p>
    <w:p w:rsidR="0088774F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Km is unique for each ES – low Km is good enzyme </w:t>
      </w:r>
    </w:p>
    <w:p w:rsidR="0088774F" w:rsidRPr="003A2D18" w:rsidRDefault="0088774F" w:rsidP="0088774F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Large </w:t>
      </w:r>
      <w:proofErr w:type="spellStart"/>
      <w:r>
        <w:rPr>
          <w:rFonts w:ascii="Arial" w:hAnsi="Arial" w:cs="Arial"/>
          <w:sz w:val="24"/>
          <w:szCs w:val="40"/>
        </w:rPr>
        <w:t>Kcat</w:t>
      </w:r>
      <w:proofErr w:type="spellEnd"/>
      <w:r>
        <w:rPr>
          <w:rFonts w:ascii="Arial" w:hAnsi="Arial" w:cs="Arial"/>
          <w:sz w:val="24"/>
          <w:szCs w:val="40"/>
        </w:rPr>
        <w:t xml:space="preserve"> means large amount of P is being formed</w:t>
      </w:r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hibition and control are required to make enzymes work only when required</w:t>
      </w:r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active site of protein – enzyme</w:t>
      </w:r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ctive vs remote site</w:t>
      </w:r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gulation – allosteric effectors or chemical modifications</w:t>
      </w:r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ctive site is where one or more substrate molecules bind for the protein to carry out its function – usually comprises </w:t>
      </w:r>
      <w:proofErr w:type="spellStart"/>
      <w:r>
        <w:rPr>
          <w:rFonts w:ascii="Arial" w:hAnsi="Arial" w:cs="Arial"/>
          <w:sz w:val="24"/>
          <w:szCs w:val="40"/>
        </w:rPr>
        <w:t>onl</w:t>
      </w:r>
      <w:proofErr w:type="spellEnd"/>
      <w:r>
        <w:rPr>
          <w:rFonts w:ascii="Arial" w:hAnsi="Arial" w:cs="Arial"/>
          <w:sz w:val="24"/>
          <w:szCs w:val="40"/>
        </w:rPr>
        <w:t xml:space="preserve"> </w:t>
      </w:r>
      <w:proofErr w:type="spellStart"/>
      <w:r>
        <w:rPr>
          <w:rFonts w:ascii="Arial" w:hAnsi="Arial" w:cs="Arial"/>
          <w:sz w:val="24"/>
          <w:szCs w:val="40"/>
        </w:rPr>
        <w:t>yfew</w:t>
      </w:r>
      <w:proofErr w:type="spellEnd"/>
      <w:r>
        <w:rPr>
          <w:rFonts w:ascii="Arial" w:hAnsi="Arial" w:cs="Arial"/>
          <w:sz w:val="24"/>
          <w:szCs w:val="40"/>
        </w:rPr>
        <w:t xml:space="preserve"> residues from proteins – located far apart in aa sequence but close together when looking at 3D</w:t>
      </w:r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utating active side residue will completely destroy or modify E function</w:t>
      </w:r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ctive site residues are localised to specific S binding pocket by folding of 3D structure – the entire folding process focuses on bringing the active site together for the chemical reaction to </w:t>
      </w:r>
      <w:proofErr w:type="spellStart"/>
      <w:r>
        <w:rPr>
          <w:rFonts w:ascii="Arial" w:hAnsi="Arial" w:cs="Arial"/>
          <w:sz w:val="24"/>
          <w:szCs w:val="40"/>
        </w:rPr>
        <w:t>occure</w:t>
      </w:r>
      <w:proofErr w:type="spellEnd"/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lements the transition state in term of size, electrostatic, pH</w:t>
      </w:r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 binds both S and P but prefer the transition state – strongest binding affinity</w:t>
      </w:r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erine proteases – 3 residues are critical for functions – histidine H57 H bonded to D102 and S195 – absolutely critical – </w:t>
      </w:r>
      <w:proofErr w:type="spellStart"/>
      <w:r>
        <w:rPr>
          <w:rFonts w:ascii="Arial" w:hAnsi="Arial" w:cs="Arial"/>
          <w:sz w:val="24"/>
          <w:szCs w:val="40"/>
        </w:rPr>
        <w:t>ezymes</w:t>
      </w:r>
      <w:proofErr w:type="spellEnd"/>
      <w:r>
        <w:rPr>
          <w:rFonts w:ascii="Arial" w:hAnsi="Arial" w:cs="Arial"/>
          <w:sz w:val="24"/>
          <w:szCs w:val="40"/>
        </w:rPr>
        <w:t xml:space="preserve"> in digestive system – trypsin, chymotrypsin and elastase – if stretch out will see 50 residues away between H57 and D102 and 100 residues for the 2 – but very close together when 3D- Histidine acts as base under physiological conditions</w:t>
      </w:r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ymotrypsin cuts protein chain after aromatic residue – aromatic residue that cam fit into substrate specificity pocket</w:t>
      </w:r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action mechanism won’t be tested – while the residues may form bonds with solvent or the substrate – the E will be regenerated and take another S</w:t>
      </w:r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utating any of the residue may destroy or decrease the functions of E</w:t>
      </w:r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he active site of E is a completely different environment </w:t>
      </w:r>
      <w:proofErr w:type="spellStart"/>
      <w:r>
        <w:rPr>
          <w:rFonts w:ascii="Arial" w:hAnsi="Arial" w:cs="Arial"/>
          <w:sz w:val="24"/>
          <w:szCs w:val="40"/>
        </w:rPr>
        <w:t>ot</w:t>
      </w:r>
      <w:proofErr w:type="spellEnd"/>
      <w:r>
        <w:rPr>
          <w:rFonts w:ascii="Arial" w:hAnsi="Arial" w:cs="Arial"/>
          <w:sz w:val="24"/>
          <w:szCs w:val="40"/>
        </w:rPr>
        <w:t xml:space="preserve"> the surrounding solution – it can be more acidic or basic by the positioning of the charged residues in the pocket – can provide hydrophobic environment – the S can only get into the pocket and fit into certain direction – make it stereospecific – only particular reactions can occur – electrophilic or </w:t>
      </w:r>
      <w:proofErr w:type="spellStart"/>
      <w:r>
        <w:rPr>
          <w:rFonts w:ascii="Arial" w:hAnsi="Arial" w:cs="Arial"/>
          <w:sz w:val="24"/>
          <w:szCs w:val="40"/>
        </w:rPr>
        <w:t>nucleophlic</w:t>
      </w:r>
      <w:proofErr w:type="spellEnd"/>
      <w:r>
        <w:rPr>
          <w:rFonts w:ascii="Arial" w:hAnsi="Arial" w:cs="Arial"/>
          <w:sz w:val="24"/>
          <w:szCs w:val="40"/>
        </w:rPr>
        <w:t xml:space="preserve"> functionality groups</w:t>
      </w:r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we know the exact structure of the active site – can design inhibitor in biotech</w:t>
      </w:r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zyme inhibitors are designed bases on active site</w:t>
      </w:r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torvastatin – bound to coenzyme HMG – lowering cholesterol</w:t>
      </w:r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velopment of drugs progress because of kinetic and structure study of the enzyme (the ones we studied last lecture, equations)</w:t>
      </w:r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wo classes of enzyme inhibitors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versible inhibitors – noncovalent bond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rreversible inhibitors – covalent bond</w:t>
      </w:r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S reaction 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 + S forms ES and then form E + P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 doesn’t go back and form E + S 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lta G support direction of toward P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nhibitors bind active site and prevent </w:t>
      </w:r>
      <w:proofErr w:type="spellStart"/>
      <w:r>
        <w:rPr>
          <w:rFonts w:ascii="Arial" w:hAnsi="Arial" w:cs="Arial"/>
          <w:sz w:val="24"/>
          <w:szCs w:val="40"/>
        </w:rPr>
        <w:t>E</w:t>
      </w:r>
      <w:proofErr w:type="spellEnd"/>
      <w:r>
        <w:rPr>
          <w:rFonts w:ascii="Arial" w:hAnsi="Arial" w:cs="Arial"/>
          <w:sz w:val="24"/>
          <w:szCs w:val="40"/>
        </w:rPr>
        <w:t xml:space="preserve"> from binding OR bind somewhere else and change the shape of the S 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 + I then EI then no products</w:t>
      </w:r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versible inhibition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ny drugs follow this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3 types – competitive, uncompetitive, non-competitive or mixed – different modes of activities</w:t>
      </w:r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etitive inhibition – inhibitor blocks the pocket of the active site – substrate cannot bind so no get products – S can be processed but I cannot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 the absence of I – will follow hyperbolic curve in blue – reaction proceeds well even with little S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en add I – it competes with S to get to the active site – has good chance of getting to active site before S – slowing down the reaction – shape of curve doesn’t change but rising very slower – the curve moves down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 w:rsidRPr="0028178E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230315B1" wp14:editId="3359FE1C">
            <wp:extent cx="4353533" cy="2924583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n straight line plot, add I, rate of reaction goes down, slope increases – getting less product – KM increases a bit – </w:t>
      </w:r>
      <w:proofErr w:type="spellStart"/>
      <w:r>
        <w:rPr>
          <w:rFonts w:ascii="Arial" w:hAnsi="Arial" w:cs="Arial"/>
          <w:sz w:val="24"/>
          <w:szCs w:val="40"/>
        </w:rPr>
        <w:t>vmax</w:t>
      </w:r>
      <w:proofErr w:type="spellEnd"/>
      <w:r>
        <w:rPr>
          <w:rFonts w:ascii="Arial" w:hAnsi="Arial" w:cs="Arial"/>
          <w:sz w:val="24"/>
          <w:szCs w:val="40"/>
        </w:rPr>
        <w:t xml:space="preserve"> remains constant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Km increases so need more S to get to the same rate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lope changes but intercept does not change – where it cuts the x-axis changes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 w:rsidRPr="00B3370E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55D12186" wp14:editId="0C4729C6">
            <wp:extent cx="5731510" cy="2949575"/>
            <wp:effectExtent l="0" t="0" r="254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xamples: (common questions) methanol poisoning, ethanol and methanol complete for the same action site – can cause blindness – when people drink unrefined wine – methanol forms formaldehyde - treatment is to give ethanol – when ethanol is bound, methanol is removed from the body harmlessly 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QA – use ethanol to treat methanol poisoning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alonate competitively inhibits succinate dehydrogenase – S is succinate – P is fumarate – I </w:t>
      </w:r>
      <w:proofErr w:type="gramStart"/>
      <w:r>
        <w:rPr>
          <w:rFonts w:ascii="Arial" w:hAnsi="Arial" w:cs="Arial"/>
          <w:sz w:val="24"/>
          <w:szCs w:val="40"/>
        </w:rPr>
        <w:t>is</w:t>
      </w:r>
      <w:proofErr w:type="gramEnd"/>
      <w:r>
        <w:rPr>
          <w:rFonts w:ascii="Arial" w:hAnsi="Arial" w:cs="Arial"/>
          <w:sz w:val="24"/>
          <w:szCs w:val="40"/>
        </w:rPr>
        <w:t xml:space="preserve"> very similar to S – malonate binds to active site and stop succinate from binding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Drugs are designed to fit active site – </w:t>
      </w: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 xml:space="preserve">. </w:t>
      </w:r>
      <w:proofErr w:type="spellStart"/>
      <w:r>
        <w:rPr>
          <w:rFonts w:ascii="Arial" w:hAnsi="Arial" w:cs="Arial"/>
          <w:sz w:val="24"/>
          <w:szCs w:val="40"/>
        </w:rPr>
        <w:t>oseltamivir</w:t>
      </w:r>
      <w:proofErr w:type="spellEnd"/>
      <w:r>
        <w:rPr>
          <w:rFonts w:ascii="Arial" w:hAnsi="Arial" w:cs="Arial"/>
          <w:sz w:val="24"/>
          <w:szCs w:val="40"/>
        </w:rPr>
        <w:t xml:space="preserve"> – Avian Flu – fit enzyme pocket very well – control spread of the virus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ancers can be treated by I – if we prevent adenosine being processed to </w:t>
      </w:r>
      <w:proofErr w:type="spellStart"/>
      <w:r>
        <w:rPr>
          <w:rFonts w:ascii="Arial" w:hAnsi="Arial" w:cs="Arial"/>
          <w:sz w:val="24"/>
          <w:szCs w:val="40"/>
        </w:rPr>
        <w:t>insosine</w:t>
      </w:r>
      <w:proofErr w:type="spellEnd"/>
      <w:r>
        <w:rPr>
          <w:rFonts w:ascii="Arial" w:hAnsi="Arial" w:cs="Arial"/>
          <w:sz w:val="24"/>
          <w:szCs w:val="40"/>
        </w:rPr>
        <w:t xml:space="preserve"> 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IV enzyme inhibitors 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CE inhibitors – angiotensin I </w:t>
      </w:r>
      <w:proofErr w:type="spellStart"/>
      <w:r>
        <w:rPr>
          <w:rFonts w:ascii="Arial" w:hAnsi="Arial" w:cs="Arial"/>
          <w:sz w:val="24"/>
          <w:szCs w:val="40"/>
        </w:rPr>
        <w:t>casues</w:t>
      </w:r>
      <w:proofErr w:type="spellEnd"/>
      <w:r>
        <w:rPr>
          <w:rFonts w:ascii="Arial" w:hAnsi="Arial" w:cs="Arial"/>
          <w:sz w:val="24"/>
          <w:szCs w:val="40"/>
        </w:rPr>
        <w:t xml:space="preserve"> high blood pressure and vasoconstriction – cut by ACE at the </w:t>
      </w:r>
      <w:proofErr w:type="spellStart"/>
      <w:r>
        <w:rPr>
          <w:rFonts w:ascii="Arial" w:hAnsi="Arial" w:cs="Arial"/>
          <w:sz w:val="24"/>
          <w:szCs w:val="40"/>
        </w:rPr>
        <w:t>proline</w:t>
      </w:r>
      <w:proofErr w:type="spellEnd"/>
      <w:r>
        <w:rPr>
          <w:rFonts w:ascii="Arial" w:hAnsi="Arial" w:cs="Arial"/>
          <w:sz w:val="24"/>
          <w:szCs w:val="40"/>
        </w:rPr>
        <w:t xml:space="preserve"> – forming angiotensin II – prevent congestive heart failure – captopril binds strongly with the enzyme (nm) while angiotensin I is um</w:t>
      </w:r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ncompetitive inhibition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oes not bind to active site – not compete with S – S binds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s S binds, I bind at the regulatory site –sit far from active site – shape of E modified – active site cannot make P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 bind after ES forms but prevent P formation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alled Dead-end complex – E is neutralised – just go to corner and wait until I go or stuck </w:t>
      </w:r>
      <w:proofErr w:type="gramStart"/>
      <w:r>
        <w:rPr>
          <w:rFonts w:ascii="Arial" w:hAnsi="Arial" w:cs="Arial"/>
          <w:sz w:val="24"/>
          <w:szCs w:val="40"/>
        </w:rPr>
        <w:t>there</w:t>
      </w:r>
      <w:proofErr w:type="gramEnd"/>
      <w:r>
        <w:rPr>
          <w:rFonts w:ascii="Arial" w:hAnsi="Arial" w:cs="Arial"/>
          <w:sz w:val="24"/>
          <w:szCs w:val="40"/>
        </w:rPr>
        <w:t xml:space="preserve"> forever 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Normal way to prevent </w:t>
      </w:r>
      <w:proofErr w:type="spellStart"/>
      <w:r>
        <w:rPr>
          <w:rFonts w:ascii="Arial" w:hAnsi="Arial" w:cs="Arial"/>
          <w:sz w:val="24"/>
          <w:szCs w:val="40"/>
        </w:rPr>
        <w:t>E</w:t>
      </w:r>
      <w:proofErr w:type="spellEnd"/>
      <w:r>
        <w:rPr>
          <w:rFonts w:ascii="Arial" w:hAnsi="Arial" w:cs="Arial"/>
          <w:sz w:val="24"/>
          <w:szCs w:val="40"/>
        </w:rPr>
        <w:t xml:space="preserve"> from functioning – reduce S in the circulation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 w:rsidRPr="00CC000D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3C90C4E2" wp14:editId="5B026688">
            <wp:extent cx="2384755" cy="1307573"/>
            <wp:effectExtent l="0" t="0" r="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398578" cy="1315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IS – enzyme inhibitor substrate complex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raph does not reach </w:t>
      </w:r>
      <w:proofErr w:type="spellStart"/>
      <w:r>
        <w:rPr>
          <w:rFonts w:ascii="Arial" w:hAnsi="Arial" w:cs="Arial"/>
          <w:sz w:val="24"/>
          <w:szCs w:val="40"/>
        </w:rPr>
        <w:t>vmax</w:t>
      </w:r>
      <w:proofErr w:type="spellEnd"/>
      <w:r>
        <w:rPr>
          <w:rFonts w:ascii="Arial" w:hAnsi="Arial" w:cs="Arial"/>
          <w:sz w:val="24"/>
          <w:szCs w:val="40"/>
        </w:rPr>
        <w:t xml:space="preserve"> – both </w:t>
      </w:r>
      <w:proofErr w:type="spellStart"/>
      <w:r>
        <w:rPr>
          <w:rFonts w:ascii="Arial" w:hAnsi="Arial" w:cs="Arial"/>
          <w:sz w:val="24"/>
          <w:szCs w:val="40"/>
        </w:rPr>
        <w:t>vmax</w:t>
      </w:r>
      <w:proofErr w:type="spellEnd"/>
      <w:r>
        <w:rPr>
          <w:rFonts w:ascii="Arial" w:hAnsi="Arial" w:cs="Arial"/>
          <w:sz w:val="24"/>
          <w:szCs w:val="40"/>
        </w:rPr>
        <w:t xml:space="preserve"> and </w:t>
      </w:r>
      <w:proofErr w:type="spellStart"/>
      <w:r>
        <w:rPr>
          <w:rFonts w:ascii="Arial" w:hAnsi="Arial" w:cs="Arial"/>
          <w:sz w:val="24"/>
          <w:szCs w:val="40"/>
        </w:rPr>
        <w:t>kmax</w:t>
      </w:r>
      <w:proofErr w:type="spellEnd"/>
      <w:r>
        <w:rPr>
          <w:rFonts w:ascii="Arial" w:hAnsi="Arial" w:cs="Arial"/>
          <w:sz w:val="24"/>
          <w:szCs w:val="40"/>
        </w:rPr>
        <w:t xml:space="preserve"> change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Vmax</w:t>
      </w:r>
      <w:proofErr w:type="spellEnd"/>
      <w:r>
        <w:rPr>
          <w:rFonts w:ascii="Arial" w:hAnsi="Arial" w:cs="Arial"/>
          <w:sz w:val="24"/>
          <w:szCs w:val="40"/>
        </w:rPr>
        <w:t xml:space="preserve"> is affected more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Km shifts because </w:t>
      </w:r>
      <w:proofErr w:type="spellStart"/>
      <w:r>
        <w:rPr>
          <w:rFonts w:ascii="Arial" w:hAnsi="Arial" w:cs="Arial"/>
          <w:sz w:val="24"/>
          <w:szCs w:val="40"/>
        </w:rPr>
        <w:t>vm</w:t>
      </w:r>
      <w:proofErr w:type="spellEnd"/>
      <w:r>
        <w:rPr>
          <w:rFonts w:ascii="Arial" w:hAnsi="Arial" w:cs="Arial"/>
          <w:sz w:val="24"/>
          <w:szCs w:val="40"/>
        </w:rPr>
        <w:t xml:space="preserve"> shifts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With inhibitors, curve goes up – form parallel lines –simply move upward as more I 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lope remains the same but Km and </w:t>
      </w:r>
      <w:proofErr w:type="spellStart"/>
      <w:r>
        <w:rPr>
          <w:rFonts w:ascii="Arial" w:hAnsi="Arial" w:cs="Arial"/>
          <w:sz w:val="24"/>
          <w:szCs w:val="40"/>
        </w:rPr>
        <w:t>Vmax</w:t>
      </w:r>
      <w:proofErr w:type="spellEnd"/>
      <w:r>
        <w:rPr>
          <w:rFonts w:ascii="Arial" w:hAnsi="Arial" w:cs="Arial"/>
          <w:sz w:val="24"/>
          <w:szCs w:val="40"/>
        </w:rPr>
        <w:t xml:space="preserve"> decrease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1 / [S] is increasing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 w:rsidRPr="00FA6CF5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064E5BC2" wp14:editId="0E6B0B9D">
            <wp:extent cx="5731510" cy="1536700"/>
            <wp:effectExtent l="0" t="0" r="254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xample: anticancer drug methotrexate – green is the enzyme – black is the drug molecule methotrexate – cofactor in purple – when I bind after S is bound – S is cofactor – no product forms – I is sitting where S would bound</w:t>
      </w:r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ixed or </w:t>
      </w:r>
      <w:proofErr w:type="spellStart"/>
      <w:r>
        <w:rPr>
          <w:rFonts w:ascii="Arial" w:hAnsi="Arial" w:cs="Arial"/>
          <w:sz w:val="24"/>
          <w:szCs w:val="40"/>
        </w:rPr>
        <w:t>noncompetitive</w:t>
      </w:r>
      <w:proofErr w:type="spellEnd"/>
      <w:r>
        <w:rPr>
          <w:rFonts w:ascii="Arial" w:hAnsi="Arial" w:cs="Arial"/>
          <w:sz w:val="24"/>
          <w:szCs w:val="40"/>
        </w:rPr>
        <w:t xml:space="preserve"> inhibition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 bind either to </w:t>
      </w:r>
      <w:proofErr w:type="spellStart"/>
      <w:r>
        <w:rPr>
          <w:rFonts w:ascii="Arial" w:hAnsi="Arial" w:cs="Arial"/>
          <w:sz w:val="24"/>
          <w:szCs w:val="40"/>
        </w:rPr>
        <w:t>E</w:t>
      </w:r>
      <w:proofErr w:type="spellEnd"/>
      <w:r>
        <w:rPr>
          <w:rFonts w:ascii="Arial" w:hAnsi="Arial" w:cs="Arial"/>
          <w:sz w:val="24"/>
          <w:szCs w:val="40"/>
        </w:rPr>
        <w:t xml:space="preserve"> directly or ES complex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t does not compete for active site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 P forms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ffect of </w:t>
      </w:r>
      <w:proofErr w:type="spellStart"/>
      <w:r>
        <w:rPr>
          <w:rFonts w:ascii="Arial" w:hAnsi="Arial" w:cs="Arial"/>
          <w:sz w:val="24"/>
          <w:szCs w:val="40"/>
        </w:rPr>
        <w:t>vmax</w:t>
      </w:r>
      <w:proofErr w:type="spellEnd"/>
      <w:r>
        <w:rPr>
          <w:rFonts w:ascii="Arial" w:hAnsi="Arial" w:cs="Arial"/>
          <w:sz w:val="24"/>
          <w:szCs w:val="40"/>
        </w:rPr>
        <w:t xml:space="preserve"> is more than effect on Km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Km has only small changes – almost the same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Vmax</w:t>
      </w:r>
      <w:proofErr w:type="spellEnd"/>
      <w:r>
        <w:rPr>
          <w:rFonts w:ascii="Arial" w:hAnsi="Arial" w:cs="Arial"/>
          <w:sz w:val="24"/>
          <w:szCs w:val="40"/>
        </w:rPr>
        <w:t xml:space="preserve"> is decreased</w:t>
      </w:r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 w:rsidRPr="002315B4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5A08974E" wp14:editId="4BC6DD95">
            <wp:extent cx="5620534" cy="325800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20534" cy="32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774F" w:rsidRDefault="0088774F" w:rsidP="0088774F">
      <w:pPr>
        <w:pStyle w:val="ListParagraph"/>
        <w:numPr>
          <w:ilvl w:val="0"/>
          <w:numId w:val="9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rreversible inhibition – cause rapid paralysis</w:t>
      </w:r>
    </w:p>
    <w:p w:rsidR="0088774F" w:rsidRDefault="0088774F" w:rsidP="0088774F">
      <w:pPr>
        <w:pStyle w:val="ListParagraph"/>
        <w:numPr>
          <w:ilvl w:val="1"/>
          <w:numId w:val="9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>. I prevent molecule from conducting nerve conduction – DFP binds to the active site serine of acetylcholinesterase – form covalent bond with Serine – releasing HF – HF itself is toxic</w:t>
      </w:r>
    </w:p>
    <w:p w:rsidR="0088774F" w:rsidRDefault="0088774F" w:rsidP="0088774F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zyme regulation is very important – how much E is present – speed or slow it down – can be done at 3 levels</w:t>
      </w:r>
    </w:p>
    <w:p w:rsidR="0088774F" w:rsidRDefault="0088774F" w:rsidP="0088774F">
      <w:pPr>
        <w:pStyle w:val="ListParagraph"/>
        <w:numPr>
          <w:ilvl w:val="1"/>
          <w:numId w:val="9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 level control – multiple isomeric forms called isozymes</w:t>
      </w:r>
    </w:p>
    <w:p w:rsidR="0088774F" w:rsidRDefault="0088774F" w:rsidP="0088774F">
      <w:pPr>
        <w:pStyle w:val="ListParagraph"/>
        <w:numPr>
          <w:ilvl w:val="1"/>
          <w:numId w:val="9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Faster – allosteric </w:t>
      </w:r>
      <w:proofErr w:type="spellStart"/>
      <w:r>
        <w:rPr>
          <w:rFonts w:ascii="Arial" w:hAnsi="Arial" w:cs="Arial"/>
          <w:sz w:val="24"/>
          <w:szCs w:val="40"/>
        </w:rPr>
        <w:t>mechansims</w:t>
      </w:r>
      <w:proofErr w:type="spellEnd"/>
      <w:r>
        <w:rPr>
          <w:rFonts w:ascii="Arial" w:hAnsi="Arial" w:cs="Arial"/>
          <w:sz w:val="24"/>
          <w:szCs w:val="40"/>
        </w:rPr>
        <w:t xml:space="preserve"> – structural changes</w:t>
      </w:r>
    </w:p>
    <w:p w:rsidR="0088774F" w:rsidRDefault="0088774F" w:rsidP="0088774F">
      <w:pPr>
        <w:pStyle w:val="ListParagraph"/>
        <w:numPr>
          <w:ilvl w:val="1"/>
          <w:numId w:val="9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ovalent modification – serious changes caused by forming covalent bond – usually phosphorylation or </w:t>
      </w:r>
      <w:proofErr w:type="spellStart"/>
      <w:r>
        <w:rPr>
          <w:rFonts w:ascii="Arial" w:hAnsi="Arial" w:cs="Arial"/>
          <w:sz w:val="24"/>
          <w:szCs w:val="40"/>
        </w:rPr>
        <w:t>dephosphorylation</w:t>
      </w:r>
      <w:proofErr w:type="spellEnd"/>
      <w:r>
        <w:rPr>
          <w:rFonts w:ascii="Arial" w:hAnsi="Arial" w:cs="Arial"/>
          <w:sz w:val="24"/>
          <w:szCs w:val="40"/>
        </w:rPr>
        <w:t xml:space="preserve"> – on or off switches</w:t>
      </w:r>
    </w:p>
    <w:p w:rsidR="0088774F" w:rsidRDefault="0088774F" w:rsidP="0088774F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sozymes - LDH is at the end of sugar – different forms are created and form tetramers (quaternary structure) – see different forms in different cell types – regulating by making different mixes of this E (isozyme)</w:t>
      </w:r>
    </w:p>
    <w:p w:rsidR="0088774F" w:rsidRDefault="0088774F" w:rsidP="0088774F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roduction of different enzymes – have different E activity – different E population provides different regulation and rate – can lead to diff products being formed – pathway becomes deviated </w:t>
      </w:r>
      <w:proofErr w:type="spellStart"/>
      <w:r>
        <w:rPr>
          <w:rFonts w:ascii="Arial" w:hAnsi="Arial" w:cs="Arial"/>
          <w:sz w:val="24"/>
          <w:szCs w:val="40"/>
        </w:rPr>
        <w:t>leding</w:t>
      </w:r>
      <w:proofErr w:type="spellEnd"/>
      <w:r>
        <w:rPr>
          <w:rFonts w:ascii="Arial" w:hAnsi="Arial" w:cs="Arial"/>
          <w:sz w:val="24"/>
          <w:szCs w:val="40"/>
        </w:rPr>
        <w:t xml:space="preserve"> to diff sets of products</w:t>
      </w:r>
    </w:p>
    <w:p w:rsidR="0088774F" w:rsidRDefault="0088774F" w:rsidP="0088774F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llosteric control – final product actually controls the activity of the E in the very first step </w:t>
      </w:r>
    </w:p>
    <w:p w:rsidR="0088774F" w:rsidRDefault="0088774F" w:rsidP="0088774F">
      <w:pPr>
        <w:pStyle w:val="ListParagraph"/>
        <w:numPr>
          <w:ilvl w:val="1"/>
          <w:numId w:val="9"/>
        </w:numPr>
        <w:jc w:val="both"/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 xml:space="preserve">. </w:t>
      </w:r>
      <w:proofErr w:type="spellStart"/>
      <w:r>
        <w:rPr>
          <w:rFonts w:ascii="Arial" w:hAnsi="Arial" w:cs="Arial"/>
          <w:sz w:val="24"/>
          <w:szCs w:val="40"/>
        </w:rPr>
        <w:t>ATCase</w:t>
      </w:r>
      <w:proofErr w:type="spellEnd"/>
      <w:r>
        <w:rPr>
          <w:rFonts w:ascii="Arial" w:hAnsi="Arial" w:cs="Arial"/>
          <w:sz w:val="24"/>
          <w:szCs w:val="40"/>
        </w:rPr>
        <w:t xml:space="preserve"> – when have sufficient amount of CTP – it inhibits </w:t>
      </w:r>
      <w:proofErr w:type="spellStart"/>
      <w:r>
        <w:rPr>
          <w:rFonts w:ascii="Arial" w:hAnsi="Arial" w:cs="Arial"/>
          <w:sz w:val="24"/>
          <w:szCs w:val="40"/>
        </w:rPr>
        <w:t>ATCase</w:t>
      </w:r>
      <w:proofErr w:type="spellEnd"/>
      <w:r>
        <w:rPr>
          <w:rFonts w:ascii="Arial" w:hAnsi="Arial" w:cs="Arial"/>
          <w:sz w:val="24"/>
          <w:szCs w:val="40"/>
        </w:rPr>
        <w:t xml:space="preserve"> in the first step – when it is low, reaction happens again </w:t>
      </w:r>
    </w:p>
    <w:p w:rsidR="0088774F" w:rsidRDefault="0088774F" w:rsidP="0088774F">
      <w:pPr>
        <w:pStyle w:val="ListParagraph"/>
        <w:numPr>
          <w:ilvl w:val="1"/>
          <w:numId w:val="9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Quick and efficient way – change from hyperbolic to sigmoidal – can be in positive or negative direction </w:t>
      </w:r>
    </w:p>
    <w:p w:rsidR="0088774F" w:rsidRDefault="0088774F" w:rsidP="0088774F">
      <w:pPr>
        <w:pStyle w:val="ListParagraph"/>
        <w:numPr>
          <w:ilvl w:val="1"/>
          <w:numId w:val="9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TP is positive effector – CTP is negative</w:t>
      </w:r>
    </w:p>
    <w:p w:rsidR="0088774F" w:rsidRDefault="0088774F" w:rsidP="0088774F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versible Covalent modification – phosphorylation, acetylation, etc. – covalent modification to control protein activity – post-translation of aa</w:t>
      </w:r>
    </w:p>
    <w:p w:rsidR="0088774F" w:rsidRDefault="0088774F" w:rsidP="0088774F">
      <w:pPr>
        <w:pStyle w:val="ListParagraph"/>
        <w:numPr>
          <w:ilvl w:val="1"/>
          <w:numId w:val="9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Phosphorylation is most important – carried out by protein kinases – attaching phosphate to OH – </w:t>
      </w:r>
      <w:proofErr w:type="spellStart"/>
      <w:r>
        <w:rPr>
          <w:rFonts w:ascii="Arial" w:hAnsi="Arial" w:cs="Arial"/>
          <w:sz w:val="24"/>
          <w:szCs w:val="40"/>
        </w:rPr>
        <w:t>converated</w:t>
      </w:r>
      <w:proofErr w:type="spellEnd"/>
      <w:r>
        <w:rPr>
          <w:rFonts w:ascii="Arial" w:hAnsi="Arial" w:cs="Arial"/>
          <w:sz w:val="24"/>
          <w:szCs w:val="40"/>
        </w:rPr>
        <w:t xml:space="preserve"> to PO3 – need ATP – P is also provided by ATP – switches on E</w:t>
      </w:r>
    </w:p>
    <w:p w:rsidR="0088774F" w:rsidRDefault="0088774F" w:rsidP="0088774F">
      <w:pPr>
        <w:pStyle w:val="ListParagraph"/>
        <w:numPr>
          <w:ilvl w:val="1"/>
          <w:numId w:val="9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witch off – phosphatase removes P and generate E with OH (original state)</w:t>
      </w:r>
    </w:p>
    <w:p w:rsidR="0088774F" w:rsidRDefault="0088774F" w:rsidP="0088774F">
      <w:pPr>
        <w:pStyle w:val="ListParagraph"/>
        <w:numPr>
          <w:ilvl w:val="1"/>
          <w:numId w:val="9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TP is phosphate donor</w:t>
      </w:r>
    </w:p>
    <w:p w:rsidR="0088774F" w:rsidRDefault="0088774F" w:rsidP="0088774F">
      <w:pPr>
        <w:pStyle w:val="ListParagraph"/>
        <w:numPr>
          <w:ilvl w:val="1"/>
          <w:numId w:val="9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 lot of activating signals</w:t>
      </w:r>
    </w:p>
    <w:p w:rsidR="0088774F" w:rsidRDefault="0088774F" w:rsidP="0088774F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zyme mechanisms</w:t>
      </w:r>
    </w:p>
    <w:p w:rsidR="0088774F" w:rsidRDefault="0088774F" w:rsidP="0088774F">
      <w:pPr>
        <w:pStyle w:val="ListParagraph"/>
        <w:numPr>
          <w:ilvl w:val="1"/>
          <w:numId w:val="9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ischer in 1894 think of E as locks – unlocked by S – bound together because of shape complimentary</w:t>
      </w:r>
    </w:p>
    <w:p w:rsidR="0088774F" w:rsidRDefault="0088774F" w:rsidP="0088774F">
      <w:pPr>
        <w:pStyle w:val="ListParagraph"/>
        <w:numPr>
          <w:ilvl w:val="1"/>
          <w:numId w:val="9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losteric modification – lead to induced fit model – when S binds to E – they both adjust to fit each other – slight medication leading to transition state – when P released E goes back to original state</w:t>
      </w:r>
    </w:p>
    <w:p w:rsidR="0088774F" w:rsidRPr="0088774F" w:rsidRDefault="0088774F" w:rsidP="0088774F">
      <w:pPr>
        <w:pStyle w:val="ListParagraph"/>
        <w:numPr>
          <w:ilvl w:val="1"/>
          <w:numId w:val="9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ructure of proteins – real shift when S binds and no bind – </w:t>
      </w:r>
      <w:proofErr w:type="spellStart"/>
      <w:r>
        <w:rPr>
          <w:rFonts w:ascii="Arial" w:hAnsi="Arial" w:cs="Arial"/>
          <w:sz w:val="24"/>
          <w:szCs w:val="40"/>
        </w:rPr>
        <w:t>eg</w:t>
      </w:r>
      <w:proofErr w:type="spellEnd"/>
      <w:r>
        <w:rPr>
          <w:rFonts w:ascii="Arial" w:hAnsi="Arial" w:cs="Arial"/>
          <w:sz w:val="24"/>
          <w:szCs w:val="40"/>
        </w:rPr>
        <w:t>. hexokinase when glucose binds the enzyme change shape to sort of hug the glucose</w:t>
      </w:r>
    </w:p>
    <w:sectPr w:rsidR="0088774F" w:rsidRPr="0088774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E276B"/>
    <w:multiLevelType w:val="hybridMultilevel"/>
    <w:tmpl w:val="6706B13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B387A42"/>
    <w:multiLevelType w:val="hybridMultilevel"/>
    <w:tmpl w:val="9BCC46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52519D"/>
    <w:multiLevelType w:val="hybridMultilevel"/>
    <w:tmpl w:val="BDC239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8904DE3"/>
    <w:multiLevelType w:val="hybridMultilevel"/>
    <w:tmpl w:val="869C85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890EC1"/>
    <w:multiLevelType w:val="hybridMultilevel"/>
    <w:tmpl w:val="5FBC3D0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EC66EC3"/>
    <w:multiLevelType w:val="hybridMultilevel"/>
    <w:tmpl w:val="D9680B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3A05D24"/>
    <w:multiLevelType w:val="hybridMultilevel"/>
    <w:tmpl w:val="E15E9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C14066"/>
    <w:multiLevelType w:val="hybridMultilevel"/>
    <w:tmpl w:val="8CA87F1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7B74AF"/>
    <w:multiLevelType w:val="hybridMultilevel"/>
    <w:tmpl w:val="579459D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8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SwNDSyMDIzsjQ1NDBW0lEKTi0uzszPAykwrAUA72caQiwAAAA="/>
  </w:docVars>
  <w:rsids>
    <w:rsidRoot w:val="004C46BE"/>
    <w:rsid w:val="000156A5"/>
    <w:rsid w:val="0003627E"/>
    <w:rsid w:val="00090FF5"/>
    <w:rsid w:val="00174C3A"/>
    <w:rsid w:val="00220B22"/>
    <w:rsid w:val="003C3784"/>
    <w:rsid w:val="004375F7"/>
    <w:rsid w:val="00456D79"/>
    <w:rsid w:val="004845C1"/>
    <w:rsid w:val="004C46BE"/>
    <w:rsid w:val="005645B5"/>
    <w:rsid w:val="005B12CA"/>
    <w:rsid w:val="005D5CFA"/>
    <w:rsid w:val="005F5040"/>
    <w:rsid w:val="00630593"/>
    <w:rsid w:val="007140D0"/>
    <w:rsid w:val="007B0FFC"/>
    <w:rsid w:val="0088774F"/>
    <w:rsid w:val="008F611C"/>
    <w:rsid w:val="0093762D"/>
    <w:rsid w:val="00A66087"/>
    <w:rsid w:val="00A91FFF"/>
    <w:rsid w:val="00AA6742"/>
    <w:rsid w:val="00B403B2"/>
    <w:rsid w:val="00C8091A"/>
    <w:rsid w:val="00C84B2E"/>
    <w:rsid w:val="00CE1A9A"/>
    <w:rsid w:val="00E915B5"/>
    <w:rsid w:val="00EA5125"/>
    <w:rsid w:val="00F06C29"/>
    <w:rsid w:val="00F16CDE"/>
    <w:rsid w:val="00F72524"/>
    <w:rsid w:val="00FF44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2094F"/>
  <w15:chartTrackingRefBased/>
  <w15:docId w15:val="{CF51A8CC-75C4-4E15-8AF0-8DB5BA9D2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7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1.emf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customXml" Target="ink/ink2.xml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18.png"/><Relationship Id="rId5" Type="http://schemas.openxmlformats.org/officeDocument/2006/relationships/image" Target="media/image1.png"/><Relationship Id="rId15" Type="http://schemas.openxmlformats.org/officeDocument/2006/relationships/image" Target="media/image10.emf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customXml" Target="ink/ink1.xml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36.85221" units="1/cm"/>
          <inkml:channelProperty channel="Y" name="resolution" value="36.86007" units="1/cm"/>
          <inkml:channelProperty channel="T" name="resolution" value="1" units="1/dev"/>
        </inkml:channelProperties>
      </inkml:inkSource>
      <inkml:timestamp xml:id="ts0" timeString="2022-04-02T07:40:57.112"/>
    </inkml:context>
    <inkml:brush xml:id="br0">
      <inkml:brushProperty name="width" value="0.04667" units="cm"/>
      <inkml:brushProperty name="height" value="0.04667" units="cm"/>
      <inkml:brushProperty name="color" value="#ED1C24"/>
      <inkml:brushProperty name="fitToCurve" value="1"/>
    </inkml:brush>
  </inkml:definitions>
  <inkml:trace contextRef="#ctx0" brushRef="#br0">0 0 0,'21'40'157,"-1"-19"-142,0-1 1,1 0 0,-1 21 15,0-41-16,-20 20-15,21-20 16,-21 21 0,20-21-16,-20 20 15,20 21 1,-20-21-16,21-20 31,-21 20-15,0 1 31,20-21-32,-20 20 32,20 21 0,1-41 16,-21 20 77,20-20-93,0 0-16,1-20-15,-1-1 46,-20 1-15,20 0-47,0-1 16,-20 1 0,0 0 15,21 20-16,-21-21 1,20 21 0,-20-20 15,20 0-15,1 20-1,-21-41 1,40 21-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36.85221" units="1/cm"/>
          <inkml:channelProperty channel="Y" name="resolution" value="36.86007" units="1/cm"/>
          <inkml:channelProperty channel="T" name="resolution" value="1" units="1/dev"/>
        </inkml:channelProperties>
      </inkml:inkSource>
      <inkml:timestamp xml:id="ts0" timeString="2022-04-02T07:40:57.113"/>
    </inkml:context>
    <inkml:brush xml:id="br0">
      <inkml:brushProperty name="width" value="0.04667" units="cm"/>
      <inkml:brushProperty name="height" value="0.04667" units="cm"/>
      <inkml:brushProperty name="color" value="#ED1C24"/>
      <inkml:brushProperty name="fitToCurve" value="1"/>
    </inkml:brush>
  </inkml:definitions>
  <inkml:trace contextRef="#ctx0" brushRef="#br0">0 874 0,'0'-21'47,"0"-19"-16,0 19-31,0-60 15,61-21-15,-61 62 16,0-82-16,0 81 16,0-60-16,0 80 15,0 1-15,0-61 16,0 60 0,0 1-16,0 0 15,0-1-15,0-19 0,0 19 16,0 1-16,0 0 1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80</Words>
  <Characters>42641</Characters>
  <Application>Microsoft Office Word</Application>
  <DocSecurity>0</DocSecurity>
  <Lines>355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1</cp:revision>
  <dcterms:created xsi:type="dcterms:W3CDTF">2022-04-02T07:42:00Z</dcterms:created>
  <dcterms:modified xsi:type="dcterms:W3CDTF">2022-04-02T07:42:00Z</dcterms:modified>
</cp:coreProperties>
</file>